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3.xml" ContentType="application/vnd.openxmlformats-officedocument.wordprocessingml.header+xml"/>
  <Override PartName="/word/footer14.xml" ContentType="application/vnd.openxmlformats-officedocument.wordprocessingml.footer+xml"/>
  <Override PartName="/word/header4.xml" ContentType="application/vnd.openxmlformats-officedocument.wordprocessingml.header+xml"/>
  <Override PartName="/word/footer15.xml" ContentType="application/vnd.openxmlformats-officedocument.wordprocessingml.footer+xml"/>
  <Override PartName="/word/header5.xml" ContentType="application/vnd.openxmlformats-officedocument.wordprocessingml.header+xml"/>
  <Override PartName="/word/footer16.xml" ContentType="application/vnd.openxmlformats-officedocument.wordprocessingml.footer+xml"/>
  <Override PartName="/word/header6.xml" ContentType="application/vnd.openxmlformats-officedocument.wordprocessingml.header+xml"/>
  <Override PartName="/word/footer17.xml" ContentType="application/vnd.openxmlformats-officedocument.wordprocessingml.footer+xml"/>
  <Override PartName="/word/header7.xml" ContentType="application/vnd.openxmlformats-officedocument.wordprocessingml.header+xml"/>
  <Override PartName="/word/footer18.xml" ContentType="application/vnd.openxmlformats-officedocument.wordprocessingml.footer+xml"/>
  <Override PartName="/word/header8.xml" ContentType="application/vnd.openxmlformats-officedocument.wordprocessingml.header+xml"/>
  <Override PartName="/word/footer19.xml" ContentType="application/vnd.openxmlformats-officedocument.wordprocessingml.footer+xml"/>
  <Override PartName="/word/header9.xml" ContentType="application/vnd.openxmlformats-officedocument.wordprocessingml.header+xml"/>
  <Override PartName="/word/footer20.xml" ContentType="application/vnd.openxmlformats-officedocument.wordprocessingml.footer+xml"/>
  <Override PartName="/word/header10.xml" ContentType="application/vnd.openxmlformats-officedocument.wordprocessingml.header+xml"/>
  <Override PartName="/word/footer21.xml" ContentType="application/vnd.openxmlformats-officedocument.wordprocessingml.footer+xml"/>
  <Override PartName="/word/header11.xml" ContentType="application/vnd.openxmlformats-officedocument.wordprocessingml.header+xml"/>
  <Override PartName="/word/footer22.xml" ContentType="application/vnd.openxmlformats-officedocument.wordprocessingml.footer+xml"/>
  <Override PartName="/word/header12.xml" ContentType="application/vnd.openxmlformats-officedocument.wordprocessingml.header+xml"/>
  <Override PartName="/word/footer2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5544F" w14:textId="77777777" w:rsidR="00AD3425" w:rsidRPr="006B718B" w:rsidRDefault="00AD3425" w:rsidP="00F61D8B">
      <w:pPr>
        <w:rPr>
          <w:rFonts w:ascii="Verdana" w:hAnsi="Verdana"/>
          <w:color w:val="DC0032"/>
          <w:sz w:val="24"/>
          <w:szCs w:val="24"/>
        </w:rPr>
      </w:pPr>
      <w:r w:rsidRPr="006B718B">
        <w:rPr>
          <w:rFonts w:ascii="Verdana" w:hAnsi="Verdana"/>
          <w:b/>
          <w:i/>
          <w:color w:val="DC0032"/>
          <w:sz w:val="24"/>
          <w:szCs w:val="24"/>
        </w:rPr>
        <w:t>Note 1</w:t>
      </w:r>
      <w:r w:rsidRPr="006B718B">
        <w:rPr>
          <w:rFonts w:ascii="Verdana" w:hAnsi="Verdana"/>
          <w:color w:val="DC0032"/>
          <w:sz w:val="24"/>
          <w:szCs w:val="24"/>
        </w:rPr>
        <w:t xml:space="preserve">: This spec should </w:t>
      </w:r>
      <w:r w:rsidRPr="006B718B">
        <w:rPr>
          <w:rFonts w:ascii="Verdana" w:hAnsi="Verdana"/>
          <w:color w:val="DC0032"/>
          <w:sz w:val="24"/>
          <w:szCs w:val="24"/>
          <w:u w:val="single"/>
        </w:rPr>
        <w:t>only</w:t>
      </w:r>
      <w:r w:rsidRPr="006B718B">
        <w:rPr>
          <w:rFonts w:ascii="Verdana" w:hAnsi="Verdana"/>
          <w:color w:val="DC0032"/>
          <w:sz w:val="24"/>
          <w:szCs w:val="24"/>
        </w:rPr>
        <w:t xml:space="preserve"> be used for </w:t>
      </w:r>
      <w:r w:rsidR="006B718B">
        <w:rPr>
          <w:rFonts w:ascii="Verdana" w:hAnsi="Verdana"/>
          <w:color w:val="DC0032"/>
          <w:sz w:val="24"/>
          <w:szCs w:val="24"/>
        </w:rPr>
        <w:t>f</w:t>
      </w:r>
      <w:r w:rsidRPr="006B718B">
        <w:rPr>
          <w:rFonts w:ascii="Verdana" w:hAnsi="Verdana"/>
          <w:color w:val="DC0032"/>
          <w:sz w:val="24"/>
          <w:szCs w:val="24"/>
        </w:rPr>
        <w:t>orm</w:t>
      </w:r>
      <w:r w:rsidR="006B718B">
        <w:rPr>
          <w:rFonts w:ascii="Verdana" w:hAnsi="Verdana"/>
          <w:color w:val="DC0032"/>
          <w:sz w:val="24"/>
          <w:szCs w:val="24"/>
        </w:rPr>
        <w:t>s</w:t>
      </w:r>
      <w:r w:rsidRPr="006B718B">
        <w:rPr>
          <w:rFonts w:ascii="Verdana" w:hAnsi="Verdana"/>
          <w:color w:val="DC0032"/>
          <w:sz w:val="24"/>
          <w:szCs w:val="24"/>
        </w:rPr>
        <w:t xml:space="preserve">, </w:t>
      </w:r>
      <w:r w:rsidR="006B718B">
        <w:rPr>
          <w:rFonts w:ascii="Verdana" w:hAnsi="Verdana"/>
          <w:color w:val="DC0032"/>
          <w:sz w:val="24"/>
          <w:szCs w:val="24"/>
        </w:rPr>
        <w:t>l</w:t>
      </w:r>
      <w:r w:rsidRPr="006B718B">
        <w:rPr>
          <w:rFonts w:ascii="Verdana" w:hAnsi="Verdana"/>
          <w:color w:val="DC0032"/>
          <w:sz w:val="24"/>
          <w:szCs w:val="24"/>
        </w:rPr>
        <w:t>abels</w:t>
      </w:r>
      <w:r w:rsidR="00F61D8B">
        <w:rPr>
          <w:rFonts w:ascii="Verdana" w:hAnsi="Verdana"/>
          <w:color w:val="DC0032"/>
          <w:sz w:val="24"/>
          <w:szCs w:val="24"/>
        </w:rPr>
        <w:t>,</w:t>
      </w:r>
      <w:r w:rsidRPr="006B718B">
        <w:rPr>
          <w:rFonts w:ascii="Verdana" w:hAnsi="Verdana"/>
          <w:color w:val="DC0032"/>
          <w:sz w:val="24"/>
          <w:szCs w:val="24"/>
        </w:rPr>
        <w:t xml:space="preserve"> or </w:t>
      </w:r>
      <w:r w:rsidR="006B718B">
        <w:rPr>
          <w:rFonts w:ascii="Verdana" w:hAnsi="Verdana"/>
          <w:color w:val="DC0032"/>
          <w:sz w:val="24"/>
          <w:szCs w:val="24"/>
        </w:rPr>
        <w:t>b</w:t>
      </w:r>
      <w:r w:rsidRPr="006B718B">
        <w:rPr>
          <w:rFonts w:ascii="Verdana" w:hAnsi="Verdana"/>
          <w:color w:val="DC0032"/>
          <w:sz w:val="24"/>
          <w:szCs w:val="24"/>
        </w:rPr>
        <w:t xml:space="preserve">usiness </w:t>
      </w:r>
      <w:r w:rsidR="006B718B">
        <w:rPr>
          <w:rFonts w:ascii="Verdana" w:hAnsi="Verdana"/>
          <w:color w:val="DC0032"/>
          <w:sz w:val="24"/>
          <w:szCs w:val="24"/>
        </w:rPr>
        <w:t>d</w:t>
      </w:r>
      <w:r w:rsidRPr="006B718B">
        <w:rPr>
          <w:rFonts w:ascii="Verdana" w:hAnsi="Verdana"/>
          <w:color w:val="DC0032"/>
          <w:sz w:val="24"/>
          <w:szCs w:val="24"/>
        </w:rPr>
        <w:t>ocuments</w:t>
      </w:r>
      <w:r w:rsidR="006B718B">
        <w:rPr>
          <w:rFonts w:ascii="Verdana" w:hAnsi="Verdana"/>
          <w:color w:val="DC0032"/>
          <w:sz w:val="24"/>
          <w:szCs w:val="24"/>
        </w:rPr>
        <w:t xml:space="preserve"> and is </w:t>
      </w:r>
      <w:r w:rsidR="006B718B" w:rsidRPr="006B718B">
        <w:rPr>
          <w:rFonts w:ascii="Verdana" w:hAnsi="Verdana"/>
          <w:color w:val="DC0032"/>
          <w:sz w:val="24"/>
          <w:szCs w:val="24"/>
          <w:u w:val="single"/>
        </w:rPr>
        <w:t>only</w:t>
      </w:r>
      <w:r w:rsidR="006B718B">
        <w:rPr>
          <w:rFonts w:ascii="Verdana" w:hAnsi="Verdana"/>
          <w:color w:val="DC0032"/>
          <w:sz w:val="24"/>
          <w:szCs w:val="24"/>
        </w:rPr>
        <w:t xml:space="preserve"> for output documentation.</w:t>
      </w:r>
    </w:p>
    <w:p w14:paraId="15C01047" w14:textId="77777777" w:rsidR="00AD3425" w:rsidRPr="006B718B" w:rsidRDefault="00AD3425" w:rsidP="00F819E8">
      <w:pPr>
        <w:ind w:left="2610" w:hanging="2610"/>
        <w:rPr>
          <w:rFonts w:ascii="Verdana" w:hAnsi="Verdana"/>
          <w:color w:val="DC0032"/>
          <w:sz w:val="24"/>
          <w:szCs w:val="24"/>
        </w:rPr>
      </w:pPr>
      <w:r w:rsidRPr="006B718B">
        <w:rPr>
          <w:rFonts w:ascii="Verdana" w:hAnsi="Verdana"/>
          <w:b/>
          <w:i/>
          <w:color w:val="DC0032"/>
          <w:sz w:val="24"/>
          <w:szCs w:val="24"/>
        </w:rPr>
        <w:t>Note 2:</w:t>
      </w:r>
      <w:r w:rsidRPr="006B718B">
        <w:rPr>
          <w:rFonts w:ascii="Verdana" w:hAnsi="Verdana"/>
          <w:color w:val="DC0032"/>
          <w:sz w:val="24"/>
          <w:szCs w:val="24"/>
        </w:rPr>
        <w:t xml:space="preserve"> ADOBE interactive should refer to Interface Specification document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798"/>
        <w:gridCol w:w="4770"/>
      </w:tblGrid>
      <w:tr w:rsidR="00CC6BE7" w:rsidRPr="0068291C" w14:paraId="78E2E873" w14:textId="77777777" w:rsidTr="00BB2BAA">
        <w:tc>
          <w:tcPr>
            <w:tcW w:w="3798" w:type="dxa"/>
            <w:shd w:val="clear" w:color="auto" w:fill="auto"/>
          </w:tcPr>
          <w:p w14:paraId="043D2268" w14:textId="77777777" w:rsidR="00CC6BE7" w:rsidRPr="00B40988" w:rsidRDefault="00CC6BE7" w:rsidP="00BB2BAA">
            <w:pPr>
              <w:jc w:val="both"/>
            </w:pPr>
            <w:r w:rsidRPr="0068291C">
              <w:rPr>
                <w:rFonts w:ascii="Verdana" w:hAnsi="Verdana"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85D9326" w14:textId="75A6E2C2" w:rsidR="00CC6BE7" w:rsidRPr="0068291C" w:rsidRDefault="00930873" w:rsidP="00BB2BAA">
            <w:pPr>
              <w:rPr>
                <w:rFonts w:ascii="Verdana" w:hAnsi="Verdana"/>
              </w:rPr>
            </w:pPr>
            <w:permStart w:id="1554537229" w:edGrp="everyone"/>
            <w:r w:rsidRPr="00554EA9">
              <w:rPr>
                <w:rFonts w:ascii="Verdana" w:hAnsi="Verdana"/>
              </w:rPr>
              <w:t>{{resume[‘customer’]</w:t>
            </w:r>
            <w:proofErr w:type="gramStart"/>
            <w:r w:rsidRPr="00554EA9">
              <w:rPr>
                <w:rFonts w:ascii="Verdana" w:hAnsi="Verdana"/>
              </w:rPr>
              <w:t xml:space="preserve">}} </w:t>
            </w:r>
            <w:permEnd w:id="1554537229"/>
            <w:r w:rsidR="00CC6BE7" w:rsidRPr="0068291C">
              <w:rPr>
                <w:rFonts w:ascii="Verdana" w:hAnsi="Verdana"/>
              </w:rPr>
              <w:t xml:space="preserve">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 </w:t>
            </w:r>
          </w:p>
        </w:tc>
      </w:tr>
      <w:tr w:rsidR="00CC6BE7" w:rsidRPr="0068291C" w14:paraId="79A704FC" w14:textId="77777777" w:rsidTr="00BB2BAA">
        <w:tc>
          <w:tcPr>
            <w:tcW w:w="3798" w:type="dxa"/>
            <w:shd w:val="clear" w:color="auto" w:fill="auto"/>
          </w:tcPr>
          <w:p w14:paraId="33FC8734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ICEF/Issue Number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9DBA071" w14:textId="5438716B" w:rsidR="00CC6BE7" w:rsidRPr="0068291C" w:rsidRDefault="00930873" w:rsidP="00BB2BAA">
            <w:pPr>
              <w:rPr>
                <w:rFonts w:ascii="Verdana" w:hAnsi="Verdana"/>
              </w:rPr>
            </w:pPr>
            <w:permStart w:id="180580074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icefw_number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805800746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71A717BD" w14:textId="77777777" w:rsidTr="00BB2BAA">
        <w:tc>
          <w:tcPr>
            <w:tcW w:w="3798" w:type="dxa"/>
            <w:shd w:val="clear" w:color="auto" w:fill="auto"/>
          </w:tcPr>
          <w:p w14:paraId="17773428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31898B4" w14:textId="0D81EE61" w:rsidR="00CC6BE7" w:rsidRPr="0068291C" w:rsidRDefault="00930873" w:rsidP="00BB2BAA">
            <w:pPr>
              <w:rPr>
                <w:rFonts w:ascii="Verdana" w:hAnsi="Verdana"/>
              </w:rPr>
            </w:pPr>
            <w:permStart w:id="1226269540" w:edGrp="everyone"/>
            <w:r w:rsidRPr="00554EA9">
              <w:rPr>
                <w:rFonts w:ascii="Verdana" w:hAnsi="Verdana"/>
              </w:rPr>
              <w:t>{{resume[‘module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226269540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3BA2BD7C" w14:textId="77777777" w:rsidTr="00BB2BAA">
        <w:tc>
          <w:tcPr>
            <w:tcW w:w="3798" w:type="dxa"/>
            <w:shd w:val="clear" w:color="auto" w:fill="auto"/>
          </w:tcPr>
          <w:p w14:paraId="3246B282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D3B0103" w14:textId="248C28EF" w:rsidR="00CC6BE7" w:rsidRPr="0068291C" w:rsidRDefault="00930873" w:rsidP="00BB2BAA">
            <w:pPr>
              <w:rPr>
                <w:rFonts w:ascii="Verdana" w:hAnsi="Verdana"/>
              </w:rPr>
            </w:pPr>
            <w:permStart w:id="746931115" w:edGrp="everyone"/>
            <w:r w:rsidRPr="00554EA9">
              <w:rPr>
                <w:rFonts w:ascii="Verdana" w:hAnsi="Verdana"/>
              </w:rPr>
              <w:t>{{resume[‘specifica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746931115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29144252" w14:textId="77777777" w:rsidTr="00BB2BAA">
        <w:tc>
          <w:tcPr>
            <w:tcW w:w="3798" w:type="dxa"/>
            <w:shd w:val="clear" w:color="auto" w:fill="auto"/>
          </w:tcPr>
          <w:p w14:paraId="6D4C1F60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C5CA435" w14:textId="1CF9CE7C" w:rsidR="00CC6BE7" w:rsidRPr="0068291C" w:rsidRDefault="00930873" w:rsidP="00BB2BAA">
            <w:pPr>
              <w:rPr>
                <w:rFonts w:ascii="Verdana" w:hAnsi="Verdana"/>
              </w:rPr>
            </w:pPr>
            <w:permStart w:id="1550522758" w:edGrp="everyone"/>
            <w:r w:rsidRPr="00554EA9">
              <w:rPr>
                <w:rFonts w:ascii="Verdana" w:hAnsi="Verdana"/>
              </w:rPr>
              <w:t>{{resume[‘descrip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550522758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1C2D8936" w14:textId="77777777" w:rsidTr="00BB2BAA">
        <w:tc>
          <w:tcPr>
            <w:tcW w:w="3798" w:type="dxa"/>
            <w:shd w:val="clear" w:color="auto" w:fill="auto"/>
          </w:tcPr>
          <w:p w14:paraId="09411F0E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25118B4" w14:textId="3531850A" w:rsidR="00CC6BE7" w:rsidRPr="0068291C" w:rsidRDefault="00930873" w:rsidP="00BB2BAA">
            <w:pPr>
              <w:rPr>
                <w:rFonts w:ascii="Verdana" w:hAnsi="Verdana"/>
              </w:rPr>
            </w:pPr>
            <w:permStart w:id="4975362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elated_ricefw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49753620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246B9648" w14:textId="77777777" w:rsidTr="00BB2BAA">
        <w:tc>
          <w:tcPr>
            <w:tcW w:w="3798" w:type="dxa"/>
            <w:shd w:val="clear" w:color="auto" w:fill="auto"/>
          </w:tcPr>
          <w:p w14:paraId="19F58B9A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BF94226" w14:textId="1A47051E" w:rsidR="00CC6BE7" w:rsidRPr="0068291C" w:rsidRDefault="00930873" w:rsidP="00BB2BAA">
            <w:pPr>
              <w:rPr>
                <w:rFonts w:ascii="Verdana" w:hAnsi="Verdana"/>
              </w:rPr>
            </w:pPr>
            <w:permStart w:id="1907717764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reated_b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907717764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3A22B6BA" w14:textId="77777777" w:rsidTr="00BB2BAA">
        <w:tc>
          <w:tcPr>
            <w:tcW w:w="3798" w:type="dxa"/>
            <w:shd w:val="clear" w:color="auto" w:fill="auto"/>
          </w:tcPr>
          <w:p w14:paraId="4E70FFFA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0190005" w14:textId="52B445CD" w:rsidR="00CC6BE7" w:rsidRPr="0068291C" w:rsidRDefault="00412340" w:rsidP="00BB2BAA">
            <w:pPr>
              <w:rPr>
                <w:rFonts w:ascii="Verdana" w:hAnsi="Verdana"/>
              </w:rPr>
            </w:pPr>
            <w:permStart w:id="93136049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ocument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931360496"/>
            <w:r w:rsidR="00CC6BE7" w:rsidRPr="0068291C">
              <w:rPr>
                <w:rFonts w:ascii="Verdana" w:hAnsi="Verdana"/>
              </w:rPr>
              <w:t xml:space="preserve">   </w:t>
            </w:r>
            <w:proofErr w:type="gramEnd"/>
            <w:r w:rsidR="00CC6BE7" w:rsidRPr="0068291C">
              <w:rPr>
                <w:rFonts w:ascii="Verdana" w:hAnsi="Verdana"/>
              </w:rPr>
              <w:t xml:space="preserve">        </w:t>
            </w:r>
          </w:p>
        </w:tc>
      </w:tr>
      <w:tr w:rsidR="00CC6BE7" w:rsidRPr="0068291C" w14:paraId="06070A8F" w14:textId="77777777" w:rsidTr="00BB2BAA">
        <w:tc>
          <w:tcPr>
            <w:tcW w:w="3798" w:type="dxa"/>
            <w:shd w:val="clear" w:color="auto" w:fill="auto"/>
          </w:tcPr>
          <w:p w14:paraId="60C8E186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Target Completion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580B75C" w14:textId="276005FA" w:rsidR="00CC6BE7" w:rsidRPr="0068291C" w:rsidRDefault="00412340" w:rsidP="00BB2BAA">
            <w:pPr>
              <w:rPr>
                <w:rFonts w:ascii="Verdana" w:hAnsi="Verdana"/>
              </w:rPr>
            </w:pPr>
            <w:permStart w:id="53813736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ompletion_dat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538137362"/>
          </w:p>
        </w:tc>
      </w:tr>
      <w:tr w:rsidR="00CC6BE7" w:rsidRPr="0068291C" w14:paraId="35C7C595" w14:textId="77777777" w:rsidTr="00BB2BAA">
        <w:tc>
          <w:tcPr>
            <w:tcW w:w="3798" w:type="dxa"/>
            <w:shd w:val="clear" w:color="auto" w:fill="auto"/>
          </w:tcPr>
          <w:p w14:paraId="572CC406" w14:textId="77777777" w:rsidR="00CC6BE7" w:rsidRPr="0068291C" w:rsidRDefault="0052404D" w:rsidP="00BB2BAA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Pri</w:t>
            </w:r>
            <w:r>
              <w:rPr>
                <w:rFonts w:ascii="Verdana" w:hAnsi="Verdana"/>
              </w:rPr>
              <w:t>ority</w:t>
            </w:r>
            <w:r w:rsidRPr="0068291C">
              <w:rPr>
                <w:rFonts w:ascii="Verdana" w:hAnsi="Verdana"/>
              </w:rPr>
              <w:t xml:space="preserve"> (</w:t>
            </w:r>
            <w:r>
              <w:rPr>
                <w:rFonts w:ascii="Verdana" w:hAnsi="Verdana"/>
              </w:rPr>
              <w:t>Could, Should, Must</w:t>
            </w:r>
            <w:r w:rsidRPr="0068291C">
              <w:rPr>
                <w:rFonts w:ascii="Verdana" w:hAnsi="Verdana"/>
              </w:rPr>
              <w:t>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B68FD3C" w14:textId="16B0B531" w:rsidR="00CC6BE7" w:rsidRPr="0068291C" w:rsidRDefault="009331D4" w:rsidP="00BB2BAA">
            <w:pPr>
              <w:rPr>
                <w:rFonts w:ascii="Verdana" w:hAnsi="Verdana"/>
              </w:rPr>
            </w:pPr>
            <w:permStart w:id="284899598" w:edGrp="everyone"/>
            <w:r>
              <w:rPr>
                <w:rFonts w:ascii="Verdana" w:hAnsi="Verdana"/>
              </w:rPr>
              <w:t xml:space="preserve">                    </w:t>
            </w:r>
            <w:permEnd w:id="284899598"/>
            <w:r w:rsidR="00CC6BE7" w:rsidRPr="0068291C">
              <w:rPr>
                <w:rFonts w:ascii="Verdana" w:hAnsi="Verdana"/>
              </w:rPr>
              <w:t xml:space="preserve">           </w:t>
            </w:r>
          </w:p>
        </w:tc>
      </w:tr>
      <w:tr w:rsidR="00CC6BE7" w:rsidRPr="0068291C" w14:paraId="23DF6E0F" w14:textId="77777777" w:rsidTr="00BB2BAA">
        <w:tc>
          <w:tcPr>
            <w:tcW w:w="3798" w:type="dxa"/>
            <w:shd w:val="clear" w:color="auto" w:fill="auto"/>
          </w:tcPr>
          <w:p w14:paraId="4BF3B66D" w14:textId="77777777" w:rsidR="00CC6BE7" w:rsidRPr="0068291C" w:rsidRDefault="00CC6BE7" w:rsidP="00BB2BAA">
            <w:pPr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cument Typ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FAA5082" w14:textId="67EA3AD6" w:rsidR="00CC6BE7" w:rsidRPr="00F30DA1" w:rsidRDefault="009331D4" w:rsidP="00BB2BAA">
            <w:pPr>
              <w:rPr>
                <w:rFonts w:ascii="Verdana" w:hAnsi="Verdana"/>
              </w:rPr>
            </w:pPr>
            <w:permStart w:id="592712802" w:edGrp="everyone"/>
            <w:r>
              <w:rPr>
                <w:rFonts w:ascii="Verdana" w:hAnsi="Verdana"/>
              </w:rPr>
              <w:t xml:space="preserve">                   </w:t>
            </w:r>
            <w:r w:rsidR="00CC6BE7" w:rsidRPr="00F30DA1">
              <w:rPr>
                <w:rFonts w:ascii="Verdana" w:hAnsi="Verdana"/>
              </w:rPr>
              <w:t xml:space="preserve"> </w:t>
            </w:r>
            <w:permEnd w:id="592712802"/>
            <w:r w:rsidR="00CC6BE7" w:rsidRPr="00F30DA1">
              <w:rPr>
                <w:rFonts w:ascii="Verdana" w:hAnsi="Verdana"/>
              </w:rPr>
              <w:tab/>
            </w:r>
          </w:p>
        </w:tc>
      </w:tr>
      <w:tr w:rsidR="00D42152" w:rsidRPr="0068291C" w14:paraId="35481544" w14:textId="77777777" w:rsidTr="00BB2BAA">
        <w:tc>
          <w:tcPr>
            <w:tcW w:w="3798" w:type="dxa"/>
            <w:shd w:val="clear" w:color="auto" w:fill="auto"/>
          </w:tcPr>
          <w:p w14:paraId="4D8DFF54" w14:textId="77777777" w:rsidR="00D42152" w:rsidRDefault="00F30DA1" w:rsidP="00BB2BAA">
            <w:pPr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Document Status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B89171A" w14:textId="3DB371F9" w:rsidR="00D42152" w:rsidRPr="00FD7A0D" w:rsidRDefault="009331D4" w:rsidP="00F30DA1">
            <w:pPr>
              <w:rPr>
                <w:rFonts w:ascii="Verdana" w:hAnsi="Verdana"/>
                <w:b/>
              </w:rPr>
            </w:pPr>
            <w:permStart w:id="993165078" w:edGrp="everyone"/>
            <w:r>
              <w:rPr>
                <w:rFonts w:ascii="Verdana" w:hAnsi="Verdana"/>
              </w:rPr>
              <w:t xml:space="preserve">                    </w:t>
            </w:r>
            <w:permEnd w:id="993165078"/>
            <w:r w:rsidR="00F30DA1" w:rsidRPr="0068291C">
              <w:rPr>
                <w:rFonts w:ascii="Verdana" w:hAnsi="Verdana"/>
              </w:rPr>
              <w:t xml:space="preserve">           </w:t>
            </w:r>
          </w:p>
        </w:tc>
      </w:tr>
      <w:tr w:rsidR="00D42152" w:rsidRPr="0068291C" w14:paraId="6E50C970" w14:textId="77777777" w:rsidTr="00BB2BAA">
        <w:tc>
          <w:tcPr>
            <w:tcW w:w="3798" w:type="dxa"/>
            <w:shd w:val="clear" w:color="auto" w:fill="auto"/>
          </w:tcPr>
          <w:p w14:paraId="29649CDC" w14:textId="77777777" w:rsidR="00D42152" w:rsidRDefault="00F30DA1" w:rsidP="00BB2BAA">
            <w:pPr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usable Object</w:t>
            </w:r>
            <w:r w:rsidR="00860BB3">
              <w:rPr>
                <w:rFonts w:ascii="Verdana" w:hAnsi="Verdana"/>
              </w:rPr>
              <w:t>(Yes/No)</w:t>
            </w:r>
            <w:r w:rsidRPr="0068291C">
              <w:rPr>
                <w:rFonts w:ascii="Verdana" w:hAnsi="Verdan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3E25E85" w14:textId="220476FD" w:rsidR="00D42152" w:rsidRPr="00FD7A0D" w:rsidRDefault="009331D4" w:rsidP="00860BB3">
            <w:pPr>
              <w:rPr>
                <w:rFonts w:ascii="Verdana" w:hAnsi="Verdana"/>
                <w:b/>
              </w:rPr>
            </w:pPr>
            <w:permStart w:id="588913886" w:edGrp="everyone"/>
            <w:r>
              <w:rPr>
                <w:rFonts w:ascii="Verdana" w:hAnsi="Verdana"/>
              </w:rPr>
              <w:t xml:space="preserve">                    </w:t>
            </w:r>
            <w:permEnd w:id="588913886"/>
            <w:r w:rsidR="00F30DA1" w:rsidRPr="0068291C">
              <w:rPr>
                <w:rFonts w:ascii="Verdana" w:hAnsi="Verdana"/>
              </w:rPr>
              <w:t xml:space="preserve">           </w:t>
            </w:r>
          </w:p>
        </w:tc>
      </w:tr>
    </w:tbl>
    <w:p w14:paraId="2C4CC593" w14:textId="77777777" w:rsidR="00FD7A0D" w:rsidRPr="00132E90" w:rsidRDefault="00FD7A0D" w:rsidP="004D6CAE">
      <w:pPr>
        <w:spacing w:before="120"/>
        <w:ind w:left="2606" w:hanging="2606"/>
        <w:rPr>
          <w:rStyle w:val="CommentReference"/>
          <w:rFonts w:ascii="Verdana" w:hAnsi="Verdana"/>
          <w:sz w:val="20"/>
        </w:rPr>
      </w:pPr>
      <w:r w:rsidRPr="00132E90">
        <w:rPr>
          <w:rFonts w:ascii="Verdana" w:hAnsi="Verdana"/>
        </w:rPr>
        <w:t xml:space="preserve">Contact Information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FD7A0D" w:rsidRPr="0036148C" w14:paraId="3011125E" w14:textId="77777777" w:rsidTr="00795A5B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84463DC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2B79F07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95C9A8C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ompany / 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0A1BFE1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384AFE78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hone #</w:t>
            </w:r>
          </w:p>
        </w:tc>
      </w:tr>
      <w:tr w:rsidR="00FD7A0D" w:rsidRPr="0036148C" w14:paraId="16E5F2D2" w14:textId="77777777" w:rsidTr="00795A5B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FA72A6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Client Owner </w:t>
            </w:r>
          </w:p>
          <w:p w14:paraId="380CFD42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55C943B" w14:textId="0DC0D7DC" w:rsidR="00FD7A0D" w:rsidRPr="0036148C" w:rsidRDefault="00FD7A0D" w:rsidP="00FD7A0D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714710116" w:edGrp="everyone"/>
            <w:r w:rsidR="00412340" w:rsidRPr="00554EA9">
              <w:rPr>
                <w:rFonts w:ascii="Verdana" w:hAnsi="Verdana"/>
              </w:rPr>
              <w:t>{{resume[‘</w:t>
            </w:r>
            <w:proofErr w:type="spellStart"/>
            <w:r w:rsidR="00412340" w:rsidRPr="00554EA9">
              <w:rPr>
                <w:rFonts w:ascii="Verdana" w:hAnsi="Verdana"/>
              </w:rPr>
              <w:t>client_owner_name</w:t>
            </w:r>
            <w:proofErr w:type="spellEnd"/>
            <w:r w:rsidR="00412340" w:rsidRPr="00554EA9">
              <w:rPr>
                <w:rFonts w:ascii="Verdana" w:hAnsi="Verdana"/>
              </w:rPr>
              <w:t>’]}}</w:t>
            </w:r>
            <w:permEnd w:id="1714710116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BAF91AC" w14:textId="7D0D4393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48583529" w:edGrp="everyone"/>
            <w:r w:rsidR="00412340" w:rsidRPr="00554EA9">
              <w:rPr>
                <w:rFonts w:ascii="Verdana" w:hAnsi="Verdana"/>
              </w:rPr>
              <w:t>{{resume[‘</w:t>
            </w:r>
            <w:proofErr w:type="spellStart"/>
            <w:r w:rsidR="00412340" w:rsidRPr="00554EA9">
              <w:rPr>
                <w:rFonts w:ascii="Verdana" w:hAnsi="Verdana"/>
              </w:rPr>
              <w:t>client_owner_company</w:t>
            </w:r>
            <w:proofErr w:type="spellEnd"/>
            <w:r w:rsidR="00412340" w:rsidRPr="00554EA9">
              <w:rPr>
                <w:rFonts w:ascii="Verdana" w:hAnsi="Verdana"/>
              </w:rPr>
              <w:t>’]}}</w:t>
            </w:r>
            <w:permEnd w:id="248583529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9743F17" w14:textId="6783A3B3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468670055" w:edGrp="everyone"/>
            <w:r w:rsidR="00457ECB" w:rsidRPr="00554EA9">
              <w:rPr>
                <w:rFonts w:ascii="Verdana" w:hAnsi="Verdana"/>
              </w:rPr>
              <w:t>{{resume[‘</w:t>
            </w:r>
            <w:proofErr w:type="spellStart"/>
            <w:r w:rsidR="00457ECB" w:rsidRPr="00554EA9">
              <w:rPr>
                <w:rFonts w:ascii="Verdana" w:hAnsi="Verdana"/>
              </w:rPr>
              <w:t>client_owner_email</w:t>
            </w:r>
            <w:proofErr w:type="spellEnd"/>
            <w:r w:rsidR="00457ECB" w:rsidRPr="00554EA9">
              <w:rPr>
                <w:rFonts w:ascii="Verdana" w:hAnsi="Verdana"/>
              </w:rPr>
              <w:t>’]}}</w:t>
            </w:r>
            <w:permEnd w:id="1468670055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BA51365" w14:textId="21700061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24675118" w:edGrp="everyone"/>
            <w:r w:rsidR="00457ECB" w:rsidRPr="00554EA9">
              <w:rPr>
                <w:rFonts w:ascii="Verdana" w:hAnsi="Verdana"/>
              </w:rPr>
              <w:t>{{resume[‘</w:t>
            </w:r>
            <w:proofErr w:type="spellStart"/>
            <w:r w:rsidR="00457ECB" w:rsidRPr="00554EA9">
              <w:rPr>
                <w:rFonts w:ascii="Verdana" w:hAnsi="Verdana"/>
              </w:rPr>
              <w:t>client_owner_phone</w:t>
            </w:r>
            <w:proofErr w:type="spellEnd"/>
            <w:r w:rsidR="00457ECB" w:rsidRPr="00554EA9">
              <w:rPr>
                <w:rFonts w:ascii="Verdana" w:hAnsi="Verdana"/>
              </w:rPr>
              <w:t>’]}}</w:t>
            </w:r>
            <w:permEnd w:id="424675118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FD7A0D" w:rsidRPr="0036148C" w14:paraId="5B58BFE8" w14:textId="77777777" w:rsidTr="00795A5B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EA10FB3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3E3FC59" w14:textId="5ABBF983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05939072" w:edGrp="everyone"/>
            <w:r w:rsidR="00457ECB" w:rsidRPr="00554EA9">
              <w:rPr>
                <w:rFonts w:ascii="Verdana" w:hAnsi="Verdana"/>
              </w:rPr>
              <w:t>{{resume[‘</w:t>
            </w:r>
            <w:proofErr w:type="spellStart"/>
            <w:r w:rsidR="00457ECB" w:rsidRPr="00554EA9">
              <w:rPr>
                <w:rFonts w:ascii="Verdana" w:hAnsi="Verdana"/>
              </w:rPr>
              <w:t>functional_owner_name</w:t>
            </w:r>
            <w:proofErr w:type="spellEnd"/>
            <w:r w:rsidR="00457ECB" w:rsidRPr="00554EA9">
              <w:rPr>
                <w:rFonts w:ascii="Verdana" w:hAnsi="Verdana"/>
              </w:rPr>
              <w:t>’]}}</w:t>
            </w:r>
            <w:permEnd w:id="1105939072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C54D69E" w14:textId="3AE0B49E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08013832" w:edGrp="everyone"/>
            <w:r w:rsidR="00457ECB" w:rsidRPr="00554EA9">
              <w:rPr>
                <w:rFonts w:ascii="Verdana" w:hAnsi="Verdana"/>
              </w:rPr>
              <w:t>{{resume[‘</w:t>
            </w:r>
            <w:proofErr w:type="spellStart"/>
            <w:r w:rsidR="00457ECB" w:rsidRPr="00554EA9">
              <w:rPr>
                <w:rFonts w:ascii="Verdana" w:hAnsi="Verdana"/>
              </w:rPr>
              <w:t>functional_owner_email</w:t>
            </w:r>
            <w:proofErr w:type="spellEnd"/>
            <w:r w:rsidR="00457ECB" w:rsidRPr="00554EA9">
              <w:rPr>
                <w:rFonts w:ascii="Verdana" w:hAnsi="Verdana"/>
              </w:rPr>
              <w:t>’]}}</w:t>
            </w:r>
            <w:permEnd w:id="208013832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DBA6802" w14:textId="68C1FAD6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548949414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functional_owner_email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548949414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334CAE6" w14:textId="2D2FD163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845442600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functional_owner_phone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845442600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FD7A0D" w:rsidRPr="0036148C" w14:paraId="2340F6E8" w14:textId="77777777" w:rsidTr="00795A5B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6C705C3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C350BEA" w14:textId="44638D24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54757557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technical_owner_name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154757557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A16F670" w14:textId="36CC197F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348627862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technical_owner_company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1348627862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DF8E5C7" w14:textId="487E962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3623234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technical_owner_email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23623234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093DAE2" w14:textId="096B5D2D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824777707" w:edGrp="everyone"/>
            <w:r w:rsidR="007F145C" w:rsidRPr="00554EA9">
              <w:rPr>
                <w:rFonts w:ascii="Verdana" w:hAnsi="Verdana"/>
              </w:rPr>
              <w:t>{{resume[‘</w:t>
            </w:r>
            <w:proofErr w:type="spellStart"/>
            <w:r w:rsidR="007F145C" w:rsidRPr="00554EA9">
              <w:rPr>
                <w:rFonts w:ascii="Verdana" w:hAnsi="Verdana"/>
              </w:rPr>
              <w:t>technical_owner_phone</w:t>
            </w:r>
            <w:proofErr w:type="spellEnd"/>
            <w:r w:rsidR="007F145C" w:rsidRPr="00554EA9">
              <w:rPr>
                <w:rFonts w:ascii="Verdana" w:hAnsi="Verdana"/>
              </w:rPr>
              <w:t>’]}}</w:t>
            </w:r>
            <w:permEnd w:id="824777707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FD7A0D" w:rsidRPr="0036148C" w14:paraId="1E788B81" w14:textId="77777777" w:rsidTr="00795A5B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E4CDDDA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5E7B72F" w14:textId="39FC2B22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68820686" w:edGrp="everyone"/>
            <w:r w:rsidR="003B1DB0" w:rsidRPr="00554EA9">
              <w:rPr>
                <w:rFonts w:ascii="Verdana" w:hAnsi="Verdana"/>
              </w:rPr>
              <w:t>{{resume[‘</w:t>
            </w:r>
            <w:proofErr w:type="spellStart"/>
            <w:r w:rsidR="003B1DB0" w:rsidRPr="00554EA9">
              <w:rPr>
                <w:rFonts w:ascii="Verdana" w:hAnsi="Verdana"/>
              </w:rPr>
              <w:t>developer_name</w:t>
            </w:r>
            <w:proofErr w:type="spellEnd"/>
            <w:r w:rsidR="003B1DB0" w:rsidRPr="00554EA9">
              <w:rPr>
                <w:rFonts w:ascii="Verdana" w:hAnsi="Verdana"/>
              </w:rPr>
              <w:t>’]}}</w:t>
            </w:r>
            <w:permEnd w:id="68820686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56B4864" w14:textId="0B6507F6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68926931" w:edGrp="everyone"/>
            <w:r w:rsidR="003B1DB0" w:rsidRPr="00554EA9">
              <w:rPr>
                <w:rFonts w:ascii="Verdana" w:hAnsi="Verdana"/>
              </w:rPr>
              <w:t>{{resume[‘</w:t>
            </w:r>
            <w:proofErr w:type="spellStart"/>
            <w:r w:rsidR="003B1DB0" w:rsidRPr="00554EA9">
              <w:rPr>
                <w:rFonts w:ascii="Verdana" w:hAnsi="Verdana"/>
              </w:rPr>
              <w:t>developer_company</w:t>
            </w:r>
            <w:proofErr w:type="spellEnd"/>
            <w:r w:rsidR="003B1DB0" w:rsidRPr="00554EA9">
              <w:rPr>
                <w:rFonts w:ascii="Verdana" w:hAnsi="Verdana"/>
              </w:rPr>
              <w:t>’]}}</w:t>
            </w:r>
            <w:permEnd w:id="268926931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FC4CE4A" w14:textId="68190313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85160086" w:edGrp="everyone"/>
            <w:r w:rsidR="003B1DB0" w:rsidRPr="00554EA9">
              <w:rPr>
                <w:rFonts w:ascii="Verdana" w:hAnsi="Verdana"/>
              </w:rPr>
              <w:t>{{resume[‘</w:t>
            </w:r>
            <w:proofErr w:type="spellStart"/>
            <w:r w:rsidR="003B1DB0" w:rsidRPr="00554EA9">
              <w:rPr>
                <w:rFonts w:ascii="Verdana" w:hAnsi="Verdana"/>
              </w:rPr>
              <w:t>developer_email</w:t>
            </w:r>
            <w:proofErr w:type="spellEnd"/>
            <w:r w:rsidR="003B1DB0" w:rsidRPr="00554EA9">
              <w:rPr>
                <w:rFonts w:ascii="Verdana" w:hAnsi="Verdana"/>
              </w:rPr>
              <w:t>’]}}</w:t>
            </w:r>
            <w:permEnd w:id="385160086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C2ABBEF" w14:textId="6FD0D8BC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28489218" w:edGrp="everyone"/>
            <w:r w:rsidR="003B1DB0" w:rsidRPr="00554EA9">
              <w:rPr>
                <w:rFonts w:ascii="Verdana" w:hAnsi="Verdana"/>
              </w:rPr>
              <w:t>{{resume[‘</w:t>
            </w:r>
            <w:proofErr w:type="spellStart"/>
            <w:r w:rsidR="003B1DB0" w:rsidRPr="00554EA9">
              <w:rPr>
                <w:rFonts w:ascii="Verdana" w:hAnsi="Verdana"/>
              </w:rPr>
              <w:t>developer_phone</w:t>
            </w:r>
            <w:proofErr w:type="spellEnd"/>
            <w:r w:rsidR="003B1DB0" w:rsidRPr="00554EA9">
              <w:rPr>
                <w:rFonts w:ascii="Verdana" w:hAnsi="Verdana"/>
              </w:rPr>
              <w:t>’]}}</w:t>
            </w:r>
            <w:permEnd w:id="1128489218"/>
            <w:r w:rsidRPr="0036148C">
              <w:rPr>
                <w:rFonts w:ascii="Verdana" w:hAnsi="Verdana"/>
              </w:rPr>
              <w:t xml:space="preserve"> </w:t>
            </w:r>
          </w:p>
        </w:tc>
      </w:tr>
    </w:tbl>
    <w:p w14:paraId="118C98E0" w14:textId="77777777" w:rsidR="00E935DE" w:rsidRDefault="00E935DE" w:rsidP="00F819E8">
      <w:pPr>
        <w:ind w:left="2610" w:hanging="2610"/>
        <w:rPr>
          <w:rFonts w:ascii="Verdana" w:hAnsi="Verdana"/>
        </w:rPr>
        <w:sectPr w:rsidR="00E935DE" w:rsidSect="009B7A92">
          <w:headerReference w:type="default" r:id="rId11"/>
          <w:footerReference w:type="default" r:id="rId12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9D18804" w14:textId="77777777" w:rsidR="003911D0" w:rsidRPr="00132E90" w:rsidRDefault="003911D0" w:rsidP="003154D9">
      <w:pPr>
        <w:spacing w:before="120"/>
        <w:rPr>
          <w:rFonts w:ascii="Verdana" w:hAnsi="Verdana"/>
        </w:rPr>
      </w:pPr>
      <w:r w:rsidRPr="00132E90">
        <w:rPr>
          <w:rFonts w:ascii="Verdana" w:hAnsi="Verdana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264FB2" w14:paraId="35AD93E3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565BD599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1C1E27C0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Revised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B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4BE7AA12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Section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11744CA8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Description of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</w:t>
            </w:r>
          </w:p>
        </w:tc>
      </w:tr>
      <w:tr w:rsidR="00FD7A0D" w:rsidRPr="00132E90" w14:paraId="55653C2A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5F0F308C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lastRenderedPageBreak/>
              <w:t xml:space="preserve"> </w:t>
            </w:r>
            <w:permStart w:id="17760823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77608231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64C656D4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02731007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2027310071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14:paraId="27FDF967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65883437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658834375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5040" w:type="dxa"/>
            <w:vAlign w:val="center"/>
          </w:tcPr>
          <w:p w14:paraId="5555BDF5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6190102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161901024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FD7A0D" w:rsidRPr="00132E90" w14:paraId="2FBF3C13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7C20122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72471292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724712922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58B24214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67733556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677335569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14:paraId="499DD31B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7587382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475873821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5040" w:type="dxa"/>
            <w:vAlign w:val="center"/>
          </w:tcPr>
          <w:p w14:paraId="46B8847B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2252894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22528944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FD7A0D" w:rsidRPr="00132E90" w14:paraId="7887D39E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56707320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5703052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57030529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32FD84BE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55484187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554841875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2160" w:type="dxa"/>
            <w:vAlign w:val="center"/>
          </w:tcPr>
          <w:p w14:paraId="42DA3900" w14:textId="77777777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88718029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887180293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5040" w:type="dxa"/>
            <w:vAlign w:val="center"/>
          </w:tcPr>
          <w:p w14:paraId="48C995E2" w14:textId="5BC49D56" w:rsidR="00FD7A0D" w:rsidRPr="0036148C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98721704" w:edGrp="everyone"/>
            <w:r>
              <w:rPr>
                <w:rFonts w:ascii="Verdana" w:hAnsi="Verdana"/>
              </w:rPr>
              <w:t xml:space="preserve">      </w:t>
            </w:r>
            <w:r w:rsidRPr="00132E90">
              <w:rPr>
                <w:rFonts w:ascii="Verdana" w:hAnsi="Verdana"/>
              </w:rPr>
              <w:tab/>
            </w:r>
            <w:permEnd w:id="398721704"/>
            <w:r w:rsidRPr="0036148C">
              <w:rPr>
                <w:rFonts w:ascii="Verdana" w:hAnsi="Verdana"/>
              </w:rPr>
              <w:t xml:space="preserve"> </w:t>
            </w:r>
          </w:p>
        </w:tc>
      </w:tr>
    </w:tbl>
    <w:p w14:paraId="0DCE5068" w14:textId="77777777" w:rsidR="00E935DE" w:rsidRDefault="00E935DE" w:rsidP="00F819E8">
      <w:pPr>
        <w:pStyle w:val="Heading2"/>
        <w:spacing w:before="0" w:after="120" w:line="240" w:lineRule="auto"/>
        <w:rPr>
          <w:rFonts w:ascii="Verdana" w:hAnsi="Verdana"/>
          <w:sz w:val="24"/>
          <w:szCs w:val="24"/>
        </w:rPr>
        <w:sectPr w:rsidR="00E935DE" w:rsidSect="00562438">
          <w:headerReference w:type="default" r:id="rId13"/>
          <w:footerReference w:type="default" r:id="rId1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3EEF70EF" w14:textId="77777777" w:rsidR="003154D9" w:rsidRDefault="003154D9" w:rsidP="003154D9">
      <w:pPr>
        <w:spacing w:before="120" w:after="0"/>
        <w:ind w:left="2606" w:hanging="2606"/>
        <w:rPr>
          <w:rFonts w:ascii="Verdana" w:hAnsi="Verdana"/>
        </w:rPr>
      </w:pPr>
      <w:r>
        <w:rPr>
          <w:rFonts w:ascii="Verdana" w:hAnsi="Verdana"/>
        </w:rPr>
        <w:t>Functional/Technical Estimate</w:t>
      </w:r>
      <w:r w:rsidRPr="00132E90">
        <w:rPr>
          <w:rFonts w:ascii="Verdana" w:hAnsi="Verdana"/>
        </w:rPr>
        <w:t xml:space="preserve"> Information: </w:t>
      </w:r>
    </w:p>
    <w:p w14:paraId="02CC61C9" w14:textId="77777777" w:rsidR="003154D9" w:rsidRPr="00132E90" w:rsidRDefault="003154D9" w:rsidP="003154D9">
      <w:pPr>
        <w:ind w:left="2610" w:hanging="2610"/>
        <w:rPr>
          <w:rStyle w:val="CommentReference"/>
          <w:rFonts w:ascii="Verdana" w:hAnsi="Verdana"/>
          <w:sz w:val="20"/>
        </w:rPr>
      </w:pPr>
      <w:r>
        <w:rPr>
          <w:rFonts w:ascii="Verdana" w:hAnsi="Verdana"/>
          <w:sz w:val="16"/>
          <w:szCs w:val="16"/>
        </w:rPr>
        <w:t>(Represents the functional/t</w:t>
      </w:r>
      <w:r w:rsidRPr="00132E90">
        <w:rPr>
          <w:rFonts w:ascii="Verdana" w:hAnsi="Verdana"/>
          <w:sz w:val="16"/>
          <w:szCs w:val="16"/>
        </w:rPr>
        <w:t>echnical effort for analysis, development and unit testing)</w:t>
      </w:r>
    </w:p>
    <w:tbl>
      <w:tblPr>
        <w:tblW w:w="10114" w:type="dxa"/>
        <w:tblBorders>
          <w:top w:val="single" w:sz="4" w:space="0" w:color="878278"/>
          <w:left w:val="single" w:sz="4" w:space="0" w:color="878278"/>
          <w:bottom w:val="single" w:sz="4" w:space="0" w:color="878278"/>
          <w:right w:val="single" w:sz="4" w:space="0" w:color="878278"/>
          <w:insideH w:val="single" w:sz="4" w:space="0" w:color="878278"/>
          <w:insideV w:val="single" w:sz="4" w:space="0" w:color="878278"/>
        </w:tblBorders>
        <w:tblLayout w:type="fixed"/>
        <w:tblLook w:val="01E0" w:firstRow="1" w:lastRow="1" w:firstColumn="1" w:lastColumn="1" w:noHBand="0" w:noVBand="0"/>
      </w:tblPr>
      <w:tblGrid>
        <w:gridCol w:w="3205"/>
        <w:gridCol w:w="3472"/>
        <w:gridCol w:w="3437"/>
      </w:tblGrid>
      <w:tr w:rsidR="003154D9" w:rsidRPr="003D18FE" w14:paraId="5B56F6F9" w14:textId="77777777" w:rsidTr="00BB2BAA">
        <w:trPr>
          <w:trHeight w:val="28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5D01124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808080"/>
            <w:vAlign w:val="center"/>
          </w:tcPr>
          <w:p w14:paraId="4A2E89F7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  <w:p w14:paraId="766FAB42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Effort</w:t>
            </w:r>
          </w:p>
        </w:tc>
        <w:tc>
          <w:tcPr>
            <w:tcW w:w="3437" w:type="dxa"/>
            <w:shd w:val="clear" w:color="auto" w:fill="808080"/>
            <w:vAlign w:val="bottom"/>
          </w:tcPr>
          <w:p w14:paraId="3509FDB6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Effort</w:t>
            </w:r>
          </w:p>
        </w:tc>
      </w:tr>
      <w:tr w:rsidR="003154D9" w:rsidRPr="003D18FE" w14:paraId="11534929" w14:textId="77777777" w:rsidTr="00BB2BAA">
        <w:trPr>
          <w:trHeight w:val="512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24D8FB7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stimate hours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648F307A" w14:textId="77777777" w:rsidR="003154D9" w:rsidRPr="0036148C" w:rsidRDefault="003154D9" w:rsidP="00BB2BAA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98765677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987656777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64439FB8" w14:textId="0E9F08C5" w:rsidR="003154D9" w:rsidRPr="0036148C" w:rsidRDefault="003154D9" w:rsidP="00BB2BAA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0735523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07355234"/>
            <w:r w:rsidRPr="0036148C">
              <w:rPr>
                <w:rFonts w:ascii="Verdana" w:hAnsi="Verdana"/>
              </w:rPr>
              <w:t xml:space="preserve"> </w:t>
            </w:r>
          </w:p>
        </w:tc>
      </w:tr>
      <w:tr w:rsidR="003154D9" w:rsidRPr="003D18FE" w14:paraId="406BAF07" w14:textId="77777777" w:rsidTr="00BB2BAA">
        <w:trPr>
          <w:trHeight w:val="413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32A7247" w14:textId="77777777" w:rsidR="003154D9" w:rsidRPr="003D18FE" w:rsidRDefault="003154D9" w:rsidP="00BB2BAA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Actual hours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4E6ED31A" w14:textId="77777777" w:rsidR="003154D9" w:rsidRPr="0036148C" w:rsidRDefault="003154D9" w:rsidP="00BB2BAA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9066999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90669998"/>
            <w:r w:rsidRPr="0036148C">
              <w:rPr>
                <w:rFonts w:ascii="Verdana" w:hAnsi="Verdana"/>
              </w:rPr>
              <w:t xml:space="preserve">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0CA566F6" w14:textId="7782DB91" w:rsidR="003154D9" w:rsidRPr="0036148C" w:rsidRDefault="003154D9" w:rsidP="00BB2BAA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01286824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012868249"/>
            <w:r w:rsidRPr="0036148C">
              <w:rPr>
                <w:rFonts w:ascii="Verdana" w:hAnsi="Verdana"/>
              </w:rPr>
              <w:t xml:space="preserve"> </w:t>
            </w:r>
          </w:p>
        </w:tc>
      </w:tr>
    </w:tbl>
    <w:p w14:paraId="7E267A34" w14:textId="77777777" w:rsidR="00086C4B" w:rsidRPr="00E967AB" w:rsidRDefault="00092C6E" w:rsidP="00086C4B">
      <w:pPr>
        <w:pStyle w:val="Heading2"/>
        <w:spacing w:before="0" w:after="120" w:line="240" w:lineRule="auto"/>
        <w:rPr>
          <w:rFonts w:ascii="Verdana" w:hAnsi="Verdana"/>
          <w:b/>
          <w:color w:val="808080"/>
          <w:sz w:val="24"/>
          <w:szCs w:val="24"/>
        </w:rPr>
      </w:pPr>
      <w:r w:rsidRPr="00BF4736">
        <w:br w:type="page"/>
      </w:r>
      <w:r w:rsidR="00086C4B" w:rsidRPr="00E967AB">
        <w:rPr>
          <w:rFonts w:ascii="Verdana" w:hAnsi="Verdana"/>
          <w:b/>
          <w:color w:val="808080"/>
          <w:sz w:val="24"/>
          <w:szCs w:val="24"/>
        </w:rPr>
        <w:lastRenderedPageBreak/>
        <w:t>Instructions:</w:t>
      </w:r>
    </w:p>
    <w:p w14:paraId="252B14DA" w14:textId="77777777" w:rsidR="00086C4B" w:rsidRPr="009001A7" w:rsidRDefault="00086C4B" w:rsidP="00086C4B">
      <w:pPr>
        <w:pStyle w:val="Heading2"/>
        <w:spacing w:before="0" w:after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9001A7">
        <w:rPr>
          <w:rFonts w:ascii="Verdana" w:hAnsi="Verdana"/>
          <w:b/>
          <w:color w:val="FFFFFF"/>
          <w:sz w:val="16"/>
          <w:szCs w:val="16"/>
          <w:highlight w:val="blue"/>
        </w:rPr>
        <w:t>CRP/BLUEPRINT PHASE:</w:t>
      </w:r>
    </w:p>
    <w:p w14:paraId="00CBC1B2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66FF"/>
          <w:sz w:val="16"/>
          <w:szCs w:val="16"/>
        </w:rPr>
      </w:pPr>
      <w:hyperlink w:anchor="_To_be_completed" w:history="1">
        <w:r w:rsidRPr="009001A7">
          <w:rPr>
            <w:rStyle w:val="Hyperlink"/>
            <w:rFonts w:ascii="Verdana" w:hAnsi="Verdana"/>
            <w:b/>
            <w:color w:val="0066FF"/>
            <w:sz w:val="16"/>
            <w:szCs w:val="16"/>
          </w:rPr>
          <w:t>Section 1</w:t>
        </w:r>
      </w:hyperlink>
      <w:r w:rsidRPr="009001A7">
        <w:rPr>
          <w:rFonts w:ascii="Verdana" w:hAnsi="Verdana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9001A7">
        <w:rPr>
          <w:rFonts w:ascii="Verdana" w:hAnsi="Verdana"/>
          <w:b/>
          <w:color w:val="0099FF"/>
          <w:sz w:val="16"/>
          <w:szCs w:val="16"/>
        </w:rPr>
        <w:t xml:space="preserve"> </w:t>
      </w:r>
      <w:r w:rsidRPr="009001A7">
        <w:rPr>
          <w:rFonts w:ascii="Verdana" w:hAnsi="Verdana"/>
          <w:b/>
          <w:color w:val="0066FF"/>
          <w:sz w:val="16"/>
          <w:szCs w:val="16"/>
        </w:rPr>
        <w:t>high-level specification.  This section is completed by the Client Owner (BPO).</w:t>
      </w:r>
    </w:p>
    <w:p w14:paraId="23D27C9E" w14:textId="77777777" w:rsidR="00086C4B" w:rsidRPr="009001A7" w:rsidRDefault="00086C4B" w:rsidP="00086C4B">
      <w:pPr>
        <w:pStyle w:val="Heading2"/>
        <w:spacing w:before="0" w:after="0" w:line="240" w:lineRule="auto"/>
        <w:ind w:left="1987" w:hanging="1987"/>
        <w:rPr>
          <w:rFonts w:ascii="Verdana" w:hAnsi="Verdana"/>
          <w:b/>
          <w:color w:val="FF6600"/>
          <w:sz w:val="16"/>
          <w:szCs w:val="16"/>
        </w:rPr>
      </w:pPr>
    </w:p>
    <w:p w14:paraId="5D0380A8" w14:textId="77777777" w:rsidR="00086C4B" w:rsidRPr="006B718B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sz w:val="16"/>
          <w:szCs w:val="16"/>
        </w:rPr>
      </w:pPr>
      <w:hyperlink w:anchor="_To_be_completed_6" w:history="1">
        <w:r w:rsidRPr="006B718B">
          <w:rPr>
            <w:rStyle w:val="Hyperlink"/>
            <w:rFonts w:ascii="Verdana" w:hAnsi="Verdana"/>
            <w:b/>
            <w:color w:val="auto"/>
            <w:sz w:val="16"/>
            <w:szCs w:val="16"/>
          </w:rPr>
          <w:t>Section 2</w:t>
        </w:r>
      </w:hyperlink>
      <w:r w:rsidRPr="006B718B">
        <w:rPr>
          <w:rFonts w:ascii="Verdana" w:hAnsi="Verdana"/>
          <w:b/>
          <w:sz w:val="16"/>
          <w:szCs w:val="16"/>
        </w:rPr>
        <w:tab/>
        <w:t>Response of the Co</w:t>
      </w:r>
      <w:r w:rsidR="006B718B" w:rsidRPr="006B718B">
        <w:rPr>
          <w:rFonts w:ascii="Verdana" w:hAnsi="Verdana"/>
          <w:b/>
          <w:sz w:val="16"/>
          <w:szCs w:val="16"/>
        </w:rPr>
        <w:t>nsultant (ROC) – All fields in black</w:t>
      </w:r>
      <w:r w:rsidRPr="006B718B">
        <w:rPr>
          <w:rFonts w:ascii="Verdana" w:hAnsi="Verdana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6A6B8867" w14:textId="77777777" w:rsidR="00086C4B" w:rsidRPr="009001A7" w:rsidRDefault="00086C4B" w:rsidP="00086C4B">
      <w:pPr>
        <w:pStyle w:val="Heading2"/>
        <w:spacing w:before="120" w:after="0" w:line="240" w:lineRule="auto"/>
        <w:ind w:left="2160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Sections 1 &amp; 2 comprise the High Level Functional Spec.  </w:t>
      </w:r>
    </w:p>
    <w:p w14:paraId="3A5CD7FF" w14:textId="77777777" w:rsidR="00086C4B" w:rsidRPr="009001A7" w:rsidRDefault="00086C4B" w:rsidP="00086C4B">
      <w:pPr>
        <w:pStyle w:val="Heading2"/>
        <w:spacing w:before="0" w:line="240" w:lineRule="auto"/>
        <w:ind w:left="2160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t>They are required prior to leaving the CRP/Blueprint</w:t>
      </w:r>
      <w:r w:rsidR="006B718B">
        <w:rPr>
          <w:rFonts w:ascii="Verdana" w:hAnsi="Verdana"/>
          <w:b/>
          <w:sz w:val="16"/>
          <w:szCs w:val="16"/>
        </w:rPr>
        <w:t xml:space="preserve"> phase</w:t>
      </w:r>
      <w:r w:rsidRPr="009001A7">
        <w:rPr>
          <w:rFonts w:ascii="Verdana" w:hAnsi="Verdana"/>
          <w:b/>
          <w:sz w:val="16"/>
          <w:szCs w:val="16"/>
        </w:rPr>
        <w:t>.</w:t>
      </w:r>
    </w:p>
    <w:p w14:paraId="16D71FCA" w14:textId="77777777" w:rsidR="00086C4B" w:rsidRPr="009001A7" w:rsidRDefault="00086C4B" w:rsidP="00086C4B">
      <w:pPr>
        <w:pStyle w:val="Heading2"/>
        <w:spacing w:before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9001A7">
        <w:rPr>
          <w:rFonts w:ascii="Verdana" w:hAnsi="Verdana"/>
          <w:b/>
          <w:color w:val="FFFFFF"/>
          <w:sz w:val="16"/>
          <w:szCs w:val="16"/>
          <w:highlight w:val="blue"/>
        </w:rPr>
        <w:t>SOLUTION PERSONALIZATION/REALIZATION PHASE:</w:t>
      </w:r>
      <w:r w:rsidR="006B718B">
        <w:rPr>
          <w:rFonts w:ascii="Verdana" w:hAnsi="Verdana"/>
          <w:b/>
          <w:color w:val="FFFFFF"/>
          <w:sz w:val="16"/>
          <w:szCs w:val="16"/>
        </w:rPr>
        <w:t>Ow</w:t>
      </w:r>
    </w:p>
    <w:p w14:paraId="55EB4D2A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0099"/>
          <w:sz w:val="16"/>
          <w:szCs w:val="16"/>
        </w:rPr>
      </w:pPr>
      <w:hyperlink w:anchor="_To_be_completed_1" w:history="1">
        <w:r w:rsidRPr="009001A7">
          <w:rPr>
            <w:rStyle w:val="Hyperlink"/>
            <w:rFonts w:ascii="Verdana" w:hAnsi="Verdana"/>
            <w:b/>
            <w:color w:val="000099"/>
            <w:sz w:val="16"/>
            <w:szCs w:val="16"/>
          </w:rPr>
          <w:t>Section 3</w:t>
        </w:r>
      </w:hyperlink>
      <w:r w:rsidRPr="009001A7">
        <w:rPr>
          <w:rFonts w:ascii="Verdana" w:hAnsi="Verdana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3EFC3AB8" w14:textId="77777777" w:rsidR="00086C4B" w:rsidRPr="009001A7" w:rsidRDefault="00086C4B" w:rsidP="00086C4B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Functional Design Sign-off Required.</w:t>
      </w:r>
    </w:p>
    <w:p w14:paraId="6D658559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FF6600"/>
          <w:sz w:val="16"/>
          <w:szCs w:val="16"/>
        </w:rPr>
      </w:pPr>
      <w:hyperlink w:anchor="_To_be_completed_2" w:history="1">
        <w:r w:rsidRPr="009001A7">
          <w:rPr>
            <w:rStyle w:val="Hyperlink"/>
            <w:rFonts w:ascii="Verdana" w:hAnsi="Verdana"/>
            <w:b/>
            <w:color w:val="FF6600"/>
            <w:sz w:val="16"/>
            <w:szCs w:val="16"/>
          </w:rPr>
          <w:t>Section 4</w:t>
        </w:r>
      </w:hyperlink>
      <w:r w:rsidRPr="009001A7">
        <w:rPr>
          <w:rFonts w:ascii="Verdana" w:hAnsi="Verdana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AB9A5BC" w14:textId="77777777" w:rsidR="00086C4B" w:rsidRPr="009001A7" w:rsidRDefault="0052404D" w:rsidP="00086C4B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sym w:font="Wingdings 2" w:char="F0A3"/>
      </w:r>
      <w:r w:rsidR="00086C4B" w:rsidRPr="009001A7">
        <w:rPr>
          <w:rFonts w:ascii="Verdana" w:hAnsi="Verdana"/>
          <w:b/>
          <w:sz w:val="16"/>
          <w:szCs w:val="16"/>
        </w:rPr>
        <w:t xml:space="preserve"> Technical Design Sign-off </w:t>
      </w:r>
      <w:r>
        <w:rPr>
          <w:rFonts w:ascii="Verdana" w:hAnsi="Verdana"/>
          <w:b/>
          <w:sz w:val="16"/>
          <w:szCs w:val="16"/>
        </w:rPr>
        <w:t>if r</w:t>
      </w:r>
      <w:r w:rsidR="00086C4B" w:rsidRPr="009001A7">
        <w:rPr>
          <w:rFonts w:ascii="Verdana" w:hAnsi="Verdana"/>
          <w:b/>
          <w:sz w:val="16"/>
          <w:szCs w:val="16"/>
        </w:rPr>
        <w:t>equired.</w:t>
      </w:r>
    </w:p>
    <w:p w14:paraId="6F18079E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DC0032"/>
          <w:sz w:val="16"/>
          <w:szCs w:val="16"/>
        </w:rPr>
      </w:pPr>
      <w:hyperlink w:anchor="_To_be_completed_3" w:history="1">
        <w:r w:rsidRPr="009001A7">
          <w:rPr>
            <w:rStyle w:val="Hyperlink"/>
            <w:rFonts w:ascii="Verdana" w:hAnsi="Verdana"/>
            <w:b/>
            <w:color w:val="DC0032"/>
            <w:sz w:val="16"/>
            <w:szCs w:val="16"/>
          </w:rPr>
          <w:t>Section 5</w:t>
        </w:r>
      </w:hyperlink>
      <w:r w:rsidRPr="009001A7">
        <w:rPr>
          <w:rFonts w:ascii="Verdana" w:hAnsi="Verdana"/>
          <w:b/>
          <w:color w:val="DC0032"/>
          <w:sz w:val="16"/>
          <w:szCs w:val="16"/>
        </w:rPr>
        <w:tab/>
        <w:t>Technical Documentation – All fields in red are required for co</w:t>
      </w:r>
      <w:r w:rsidR="006B718B">
        <w:rPr>
          <w:rFonts w:ascii="Verdana" w:hAnsi="Verdana"/>
          <w:b/>
          <w:color w:val="DC0032"/>
          <w:sz w:val="16"/>
          <w:szCs w:val="16"/>
        </w:rPr>
        <w:t>mplete technical documentation, including</w:t>
      </w:r>
      <w:r w:rsidRPr="009001A7">
        <w:rPr>
          <w:rFonts w:ascii="Verdana" w:hAnsi="Verdana"/>
          <w:b/>
          <w:color w:val="DC0032"/>
          <w:sz w:val="16"/>
          <w:szCs w:val="16"/>
        </w:rPr>
        <w:t xml:space="preserve"> documented unit test results.  This section is completed by the Developer.  </w:t>
      </w:r>
    </w:p>
    <w:p w14:paraId="07E92EF0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990099"/>
          <w:sz w:val="16"/>
          <w:szCs w:val="16"/>
        </w:rPr>
      </w:pPr>
      <w:hyperlink w:anchor="_To_be_completed_4" w:history="1">
        <w:r w:rsidRPr="009001A7">
          <w:rPr>
            <w:rStyle w:val="Hyperlink"/>
            <w:rFonts w:ascii="Verdana" w:hAnsi="Verdana"/>
            <w:b/>
            <w:color w:val="990099"/>
            <w:sz w:val="16"/>
            <w:szCs w:val="16"/>
          </w:rPr>
          <w:t>Section 6</w:t>
        </w:r>
      </w:hyperlink>
      <w:r w:rsidRPr="009001A7">
        <w:rPr>
          <w:rFonts w:ascii="Verdana" w:hAnsi="Verdana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17BA6E74" w14:textId="77777777" w:rsidR="00086C4B" w:rsidRPr="009001A7" w:rsidRDefault="00086C4B" w:rsidP="00086C4B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8000"/>
          <w:sz w:val="16"/>
          <w:szCs w:val="16"/>
        </w:rPr>
      </w:pPr>
      <w:hyperlink w:anchor="_To_be_completed_5" w:history="1">
        <w:r w:rsidRPr="009001A7">
          <w:rPr>
            <w:rStyle w:val="Hyperlink"/>
            <w:rFonts w:ascii="Verdana" w:hAnsi="Verdana"/>
            <w:b/>
            <w:color w:val="008000"/>
            <w:sz w:val="16"/>
            <w:szCs w:val="16"/>
          </w:rPr>
          <w:t>Section 7</w:t>
        </w:r>
      </w:hyperlink>
      <w:r w:rsidRPr="009001A7">
        <w:rPr>
          <w:rFonts w:ascii="Verdana" w:hAnsi="Verdana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662C13A2" w14:textId="77777777" w:rsidR="00086C4B" w:rsidRPr="009001A7" w:rsidRDefault="00086C4B" w:rsidP="00086C4B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User Acceptance Testing Sign-off Required.</w:t>
      </w:r>
    </w:p>
    <w:p w14:paraId="43FA103C" w14:textId="77777777" w:rsidR="00086C4B" w:rsidRPr="009001A7" w:rsidRDefault="00086C4B" w:rsidP="00086C4B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Exceptions copied to the project Issues List.</w:t>
      </w:r>
    </w:p>
    <w:p w14:paraId="6B4D943A" w14:textId="77777777" w:rsidR="00086C4B" w:rsidRPr="009001A7" w:rsidRDefault="00086C4B" w:rsidP="00086C4B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Transports released and migrated to QA.</w:t>
      </w:r>
    </w:p>
    <w:p w14:paraId="1A3C6B62" w14:textId="77777777" w:rsidR="00086C4B" w:rsidRPr="007A7967" w:rsidRDefault="009F4D57" w:rsidP="00086C4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</w:rPr>
      </w:pPr>
      <w:r>
        <w:rPr>
          <w:color w:val="0099FF"/>
        </w:rPr>
        <w:br w:type="page"/>
      </w:r>
      <w:r w:rsidR="00086C4B" w:rsidRPr="00037AC7">
        <w:rPr>
          <w:rFonts w:ascii="Verdana" w:hAnsi="Verdana"/>
          <w:b/>
          <w:bCs/>
          <w:color w:val="111111"/>
          <w:sz w:val="20"/>
        </w:rPr>
        <w:lastRenderedPageBreak/>
        <w:t>Approvals / Sign-offs:</w:t>
      </w:r>
    </w:p>
    <w:p w14:paraId="1AF06140" w14:textId="77777777" w:rsidR="00086C4B" w:rsidRPr="00037AC7" w:rsidRDefault="00086C4B" w:rsidP="00086C4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33CC"/>
          <w:sz w:val="20"/>
        </w:rPr>
      </w:pPr>
      <w:r w:rsidRPr="00037AC7">
        <w:rPr>
          <w:rFonts w:ascii="Verdana" w:hAnsi="Verdana"/>
          <w:b/>
          <w:bCs/>
          <w:color w:val="0033CC"/>
          <w:sz w:val="20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086C4B" w:rsidRPr="00FF6FED" w14:paraId="3AEE4687" w14:textId="77777777" w:rsidTr="00FF6FED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2CF9524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0994518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52FC7A57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FD7A0D" w:rsidRPr="00FF6FED" w14:paraId="12CE9EE7" w14:textId="77777777" w:rsidTr="00FF6FED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148A99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15FC74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557406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5574060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B82C50E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51360906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351360906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</w:tr>
      <w:tr w:rsidR="00FD7A0D" w:rsidRPr="00FF6FED" w14:paraId="139D8B3B" w14:textId="77777777" w:rsidTr="00FF6FED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1BB2BE4A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33AE377" w14:textId="16B875BC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742785881" w:edGrp="everyone"/>
            <w:r>
              <w:rPr>
                <w:rFonts w:ascii="Verdana" w:hAnsi="Verdana"/>
              </w:rPr>
              <w:t xml:space="preserve">   </w:t>
            </w:r>
            <w:r w:rsidRPr="00132E90">
              <w:rPr>
                <w:rFonts w:ascii="Verdana" w:hAnsi="Verdana"/>
              </w:rPr>
              <w:tab/>
            </w:r>
            <w:permEnd w:id="742785881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352A1D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074415478" w:edGrp="everyone"/>
            <w:r>
              <w:rPr>
                <w:rFonts w:ascii="Verdana" w:hAnsi="Verdana"/>
              </w:rPr>
              <w:t xml:space="preserve"> </w:t>
            </w:r>
            <w:r w:rsidRPr="00132E90">
              <w:rPr>
                <w:rFonts w:ascii="Verdana" w:hAnsi="Verdana"/>
              </w:rPr>
              <w:tab/>
            </w:r>
            <w:permEnd w:id="1074415478"/>
          </w:p>
        </w:tc>
      </w:tr>
    </w:tbl>
    <w:p w14:paraId="1DF3111B" w14:textId="77777777" w:rsidR="00367799" w:rsidRDefault="00367799" w:rsidP="00086C4B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20"/>
        </w:rPr>
      </w:pPr>
    </w:p>
    <w:p w14:paraId="10E3F4E7" w14:textId="77777777" w:rsidR="00086C4B" w:rsidRPr="00037AC7" w:rsidRDefault="00086C4B" w:rsidP="00086C4B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20"/>
        </w:rPr>
      </w:pPr>
      <w:r w:rsidRPr="00037AC7">
        <w:rPr>
          <w:rFonts w:ascii="Verdana" w:hAnsi="Verdana"/>
          <w:b/>
          <w:bCs/>
          <w:color w:val="FF6600"/>
          <w:sz w:val="20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086C4B" w:rsidRPr="00FF6FED" w14:paraId="1E5A54BB" w14:textId="77777777" w:rsidTr="00FF6FED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4370F52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F53889E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62ACE858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FD7A0D" w:rsidRPr="00FF6FED" w14:paraId="4ADC3116" w14:textId="77777777" w:rsidTr="00FF6FED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0A715ED5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3A4FBD23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531146506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531146506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17C48E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65729805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657298051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</w:tr>
    </w:tbl>
    <w:p w14:paraId="7C53E6FD" w14:textId="77777777" w:rsidR="00FB58C8" w:rsidRDefault="00FB58C8" w:rsidP="00086C4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20"/>
        </w:rPr>
      </w:pPr>
    </w:p>
    <w:p w14:paraId="39D17B7C" w14:textId="77777777" w:rsidR="00086C4B" w:rsidRPr="00037AC7" w:rsidRDefault="00086C4B" w:rsidP="00086C4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20"/>
        </w:rPr>
      </w:pPr>
      <w:r w:rsidRPr="00037AC7">
        <w:rPr>
          <w:rFonts w:ascii="Verdana" w:hAnsi="Verdana"/>
          <w:b/>
          <w:bCs/>
          <w:color w:val="008000"/>
          <w:sz w:val="20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086C4B" w:rsidRPr="00FF6FED" w14:paraId="1010E50E" w14:textId="77777777" w:rsidTr="00FF6FED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47B1C63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1FCE1B8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D6C554B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FD7A0D" w:rsidRPr="00FF6FED" w14:paraId="1C2CE2CF" w14:textId="77777777" w:rsidTr="00FF6FED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73301683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6DC83EC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90396496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903964960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4BDB09B" w14:textId="7945E080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4833274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148332743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</w:tr>
    </w:tbl>
    <w:p w14:paraId="0105D108" w14:textId="77777777" w:rsidR="00086C4B" w:rsidRPr="00264FB2" w:rsidRDefault="00086C4B" w:rsidP="00086C4B">
      <w:pPr>
        <w:pStyle w:val="BodyText"/>
        <w:spacing w:before="0" w:after="240"/>
        <w:ind w:right="0"/>
        <w:rPr>
          <w:rFonts w:ascii="Verdana" w:hAnsi="Verdana"/>
          <w:sz w:val="18"/>
          <w:szCs w:val="18"/>
        </w:rPr>
      </w:pPr>
      <w:r w:rsidRPr="00264FB2">
        <w:rPr>
          <w:rFonts w:ascii="Verdana" w:hAnsi="Verdana"/>
        </w:rPr>
        <w:t>(</w:t>
      </w:r>
      <w:r>
        <w:rPr>
          <w:rFonts w:ascii="Verdana" w:hAnsi="Verdana"/>
        </w:rPr>
        <w:t>*w</w:t>
      </w:r>
      <w:r w:rsidRPr="00264FB2">
        <w:rPr>
          <w:rFonts w:ascii="Verdana" w:hAnsi="Verdana"/>
        </w:rPr>
        <w:t xml:space="preserve">ith exceptions </w:t>
      </w:r>
      <w:r>
        <w:rPr>
          <w:rFonts w:ascii="Verdana" w:hAnsi="Verdana"/>
        </w:rPr>
        <w:t>noted</w:t>
      </w:r>
      <w:r w:rsidRPr="00264FB2">
        <w:rPr>
          <w:rFonts w:ascii="Verdana" w:hAnsi="Verdana"/>
        </w:rPr>
        <w:t xml:space="preserve">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086C4B" w:rsidRPr="00264FB2" w14:paraId="21DE3309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5730CB5D" w14:textId="77777777" w:rsidR="00086C4B" w:rsidRPr="00264FB2" w:rsidRDefault="00086C4B" w:rsidP="00ED4DEF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05F6961E" w14:textId="77777777" w:rsidR="00086C4B" w:rsidRPr="00264FB2" w:rsidRDefault="00086C4B" w:rsidP="00ED4DEF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escription of</w:t>
            </w:r>
            <w:r>
              <w:rPr>
                <w:rFonts w:ascii="Verdana" w:hAnsi="Verdana"/>
                <w:b/>
                <w:bCs/>
                <w:color w:val="FFFFFF"/>
              </w:rPr>
              <w:t xml:space="preserve">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5FE9A7FB" w14:textId="77777777" w:rsidR="00086C4B" w:rsidRPr="00264FB2" w:rsidRDefault="00086C4B" w:rsidP="00ED4DEF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ssue # (optional)</w:t>
            </w:r>
          </w:p>
        </w:tc>
      </w:tr>
      <w:tr w:rsidR="00FD7A0D" w:rsidRPr="00132E90" w14:paraId="5ABD785B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6458947E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45398378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453983789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6570" w:type="dxa"/>
            <w:vAlign w:val="center"/>
          </w:tcPr>
          <w:p w14:paraId="354596C4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1271021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12710211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1530" w:type="dxa"/>
            <w:vAlign w:val="center"/>
          </w:tcPr>
          <w:p w14:paraId="49B5B3BF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4474188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444741882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</w:tr>
      <w:tr w:rsidR="00FD7A0D" w:rsidRPr="00132E90" w14:paraId="4FE8FE4E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1BF3053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4668981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46689817"/>
          </w:p>
        </w:tc>
        <w:tc>
          <w:tcPr>
            <w:tcW w:w="6570" w:type="dxa"/>
            <w:vAlign w:val="center"/>
          </w:tcPr>
          <w:p w14:paraId="0EAD9DE6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9072478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290724788"/>
          </w:p>
        </w:tc>
        <w:tc>
          <w:tcPr>
            <w:tcW w:w="1530" w:type="dxa"/>
            <w:vAlign w:val="center"/>
          </w:tcPr>
          <w:p w14:paraId="358F2772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0187045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01870458"/>
          </w:p>
        </w:tc>
      </w:tr>
      <w:tr w:rsidR="00FD7A0D" w:rsidRPr="00132E90" w14:paraId="7F791820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870D186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8042711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80427113"/>
          </w:p>
        </w:tc>
        <w:tc>
          <w:tcPr>
            <w:tcW w:w="6570" w:type="dxa"/>
            <w:vAlign w:val="center"/>
          </w:tcPr>
          <w:p w14:paraId="5B22DDB1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63715388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637153884"/>
          </w:p>
        </w:tc>
        <w:tc>
          <w:tcPr>
            <w:tcW w:w="1530" w:type="dxa"/>
            <w:vAlign w:val="center"/>
          </w:tcPr>
          <w:p w14:paraId="639FAB3C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72255448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722554481"/>
          </w:p>
        </w:tc>
      </w:tr>
    </w:tbl>
    <w:p w14:paraId="639F8314" w14:textId="77777777" w:rsidR="00367799" w:rsidRDefault="00367799" w:rsidP="00086C4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  <w:bookmarkStart w:id="0" w:name="_Section_1:_Voice"/>
      <w:bookmarkEnd w:id="0"/>
    </w:p>
    <w:p w14:paraId="79746F0D" w14:textId="77777777" w:rsidR="00367799" w:rsidRDefault="00367799" w:rsidP="00086C4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</w:p>
    <w:p w14:paraId="02D54F4C" w14:textId="77777777" w:rsidR="00367799" w:rsidRDefault="00367799" w:rsidP="00086C4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</w:p>
    <w:p w14:paraId="4C4FB69A" w14:textId="77777777" w:rsidR="00086C4B" w:rsidRPr="00037AC7" w:rsidRDefault="00086C4B" w:rsidP="00086C4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  <w:r w:rsidRPr="00037AC7">
        <w:rPr>
          <w:rFonts w:ascii="Verdana" w:hAnsi="Verdana"/>
          <w:b/>
          <w:color w:val="666699"/>
          <w:sz w:val="20"/>
        </w:rPr>
        <w:t>Final Acceptance Agre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086C4B" w:rsidRPr="00FF6FED" w14:paraId="689D6527" w14:textId="77777777" w:rsidTr="00FF6FED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91D214B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930194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6BB0619B" w14:textId="77777777" w:rsidR="00086C4B" w:rsidRPr="00FF6FED" w:rsidRDefault="00086C4B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FD7A0D" w:rsidRPr="00FF6FED" w14:paraId="0C88D878" w14:textId="77777777" w:rsidTr="00FF6FED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93E6E18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B128242" w14:textId="77777777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8549593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385495930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01BFB6A" w14:textId="5EEA40CB" w:rsidR="00FD7A0D" w:rsidRPr="00FF6FED" w:rsidRDefault="00FD7A0D" w:rsidP="00795A5B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8758840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87588408"/>
            <w:r w:rsidRPr="0036148C">
              <w:rPr>
                <w:rFonts w:ascii="Verdana" w:hAnsi="Verdana"/>
              </w:rPr>
              <w:t xml:space="preserve"> </w:t>
            </w:r>
            <w:r w:rsidRPr="00FF6FED">
              <w:rPr>
                <w:rFonts w:ascii="Verdana" w:hAnsi="Verdana"/>
              </w:rPr>
              <w:t xml:space="preserve">     </w:t>
            </w:r>
          </w:p>
        </w:tc>
      </w:tr>
      <w:tr w:rsidR="00FD7A0D" w:rsidRPr="00FF6FED" w14:paraId="5C1C203E" w14:textId="77777777" w:rsidTr="00FF6FED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78E52797" w14:textId="77777777" w:rsidR="00FD7A0D" w:rsidRPr="00FF6FED" w:rsidRDefault="00FD7A0D" w:rsidP="00FF6FED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A2CCE4F" w14:textId="77777777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54795486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547954860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3F36950" w14:textId="31031931" w:rsidR="00FD7A0D" w:rsidRPr="00FF6FED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787568736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787568736"/>
          </w:p>
        </w:tc>
      </w:tr>
    </w:tbl>
    <w:p w14:paraId="3E0DBFDE" w14:textId="77777777" w:rsidR="00E1544B" w:rsidRPr="00E1544B" w:rsidRDefault="00086C4B" w:rsidP="00E1544B">
      <w:pPr>
        <w:pStyle w:val="BodyText"/>
      </w:pPr>
      <w:r w:rsidRPr="00E1544B">
        <w:t xml:space="preserve"> </w:t>
      </w:r>
    </w:p>
    <w:p w14:paraId="30867D38" w14:textId="77777777" w:rsidR="00F819E8" w:rsidRPr="00E956ED" w:rsidRDefault="00E935DE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r>
        <w:rPr>
          <w:rFonts w:ascii="Verdana" w:hAnsi="Verdana"/>
          <w:b/>
          <w:color w:val="0066FF"/>
        </w:rPr>
        <w:br w:type="page"/>
      </w:r>
      <w:r w:rsidR="00F819E8" w:rsidRPr="00E956ED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E956ED">
        <w:rPr>
          <w:rFonts w:ascii="Verdana" w:hAnsi="Verdana"/>
          <w:b/>
          <w:color w:val="0066FF"/>
        </w:rPr>
        <w:t>Voice of the Customer (VOC)</w:t>
      </w:r>
      <w:r w:rsidR="009F4D57" w:rsidRPr="00E956ED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E956ED">
        <w:rPr>
          <w:rFonts w:ascii="Verdana" w:hAnsi="Verdana"/>
          <w:bCs/>
          <w:i/>
          <w:iCs/>
          <w:color w:val="0066FF"/>
        </w:rPr>
        <w:t xml:space="preserve"> </w:t>
      </w:r>
      <w:r w:rsidR="006B718B">
        <w:rPr>
          <w:rFonts w:ascii="Verdana" w:hAnsi="Verdana"/>
          <w:bCs/>
          <w:i/>
          <w:iCs/>
          <w:color w:val="0066FF"/>
          <w:sz w:val="24"/>
          <w:szCs w:val="24"/>
        </w:rPr>
        <w:t>5 W’s and a</w:t>
      </w:r>
      <w:r w:rsidR="009F4D57" w:rsidRPr="00E956ED">
        <w:rPr>
          <w:rFonts w:ascii="Verdana" w:hAnsi="Verdana"/>
          <w:bCs/>
          <w:i/>
          <w:iCs/>
          <w:color w:val="0066FF"/>
          <w:sz w:val="24"/>
          <w:szCs w:val="24"/>
        </w:rPr>
        <w:t xml:space="preserve"> H</w:t>
      </w:r>
    </w:p>
    <w:p w14:paraId="327E9174" w14:textId="77777777" w:rsidR="003911D0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1" w:name="_To_be_completed"/>
      <w:bookmarkEnd w:id="1"/>
      <w:r w:rsidRPr="00E956ED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E956ED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E956ED">
        <w:rPr>
          <w:rFonts w:ascii="Verdana" w:hAnsi="Verdana"/>
          <w:bCs/>
          <w:color w:val="0066FF"/>
          <w:sz w:val="24"/>
          <w:szCs w:val="24"/>
        </w:rPr>
        <w:t>Client Owner (BPO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) </w:t>
      </w:r>
    </w:p>
    <w:p w14:paraId="3C9EED40" w14:textId="77777777" w:rsidR="00F819E8" w:rsidRPr="00E956ED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66FF"/>
        </w:rPr>
      </w:pPr>
    </w:p>
    <w:p w14:paraId="38008F7C" w14:textId="77777777" w:rsidR="003911D0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AT: </w:t>
      </w:r>
      <w:r w:rsidR="003911D0" w:rsidRPr="00E956ED">
        <w:rPr>
          <w:rFonts w:ascii="Verdana" w:hAnsi="Verdana"/>
          <w:b/>
          <w:bCs/>
          <w:color w:val="0066FF"/>
        </w:rPr>
        <w:t xml:space="preserve">Functional Description: 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="0085229A" w:rsidRPr="00E956ED">
        <w:rPr>
          <w:rStyle w:val="CommentReference"/>
          <w:rFonts w:ascii="Verdana" w:hAnsi="Verdana"/>
          <w:b/>
          <w:bCs/>
          <w:color w:val="0066FF"/>
        </w:rPr>
        <w:t>S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hort description of the required report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)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</w:p>
    <w:p w14:paraId="088D5CB8" w14:textId="13676860" w:rsidR="003911D0" w:rsidRPr="00AA3EB6" w:rsidRDefault="00FD7A0D" w:rsidP="00F819E8">
      <w:pPr>
        <w:rPr>
          <w:rStyle w:val="CommentReference"/>
          <w:rFonts w:ascii="Verdana" w:hAnsi="Verdana"/>
          <w:bCs/>
          <w:sz w:val="20"/>
        </w:rPr>
      </w:pPr>
      <w:r w:rsidRPr="0036148C">
        <w:rPr>
          <w:rFonts w:ascii="Verdana" w:hAnsi="Verdana"/>
        </w:rPr>
        <w:t xml:space="preserve"> </w:t>
      </w:r>
      <w:permStart w:id="130234715" w:edGrp="everyone"/>
      <w:r w:rsidR="009345BA">
        <w:rPr>
          <w:rFonts w:ascii="Verdana" w:hAnsi="Verdana"/>
          <w:color w:val="0066FF"/>
        </w:rPr>
        <w:t>{{r</w:t>
      </w:r>
      <w:r w:rsidR="003B1DB0" w:rsidRPr="00554EA9">
        <w:rPr>
          <w:rFonts w:ascii="Verdana" w:hAnsi="Verdana"/>
          <w:color w:val="0066FF"/>
        </w:rPr>
        <w:t>esume[‘generated_resume’][</w:t>
      </w:r>
      <w:proofErr w:type="gramStart"/>
      <w:r w:rsidR="003B1DB0" w:rsidRPr="00554EA9">
        <w:rPr>
          <w:rFonts w:ascii="Verdana" w:hAnsi="Verdana"/>
          <w:color w:val="0066FF"/>
        </w:rPr>
        <w:t>0][</w:t>
      </w:r>
      <w:proofErr w:type="gramEnd"/>
      <w:r w:rsidR="003B1DB0" w:rsidRPr="00554EA9">
        <w:rPr>
          <w:rFonts w:ascii="Verdana" w:hAnsi="Verdana"/>
          <w:color w:val="0066FF"/>
        </w:rPr>
        <w:t>‘Voice_Of_Customer_WHAT_Functional_Description’] }}</w:t>
      </w:r>
      <w:permEnd w:id="130234715"/>
    </w:p>
    <w:p w14:paraId="322ABC10" w14:textId="77777777" w:rsidR="00341CAF" w:rsidRPr="00E956ED" w:rsidRDefault="00341CAF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Y: </w:t>
      </w:r>
      <w:r w:rsidRPr="00E956ED">
        <w:rPr>
          <w:rFonts w:ascii="Verdana" w:hAnsi="Verdana"/>
          <w:b/>
          <w:bCs/>
          <w:color w:val="0066FF"/>
        </w:rPr>
        <w:tab/>
        <w:t xml:space="preserve">Business Benefit / Need: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(Short description of the why the report is needed, impact if report is not implemented) </w:t>
      </w:r>
    </w:p>
    <w:p w14:paraId="2C7D74A6" w14:textId="77FF90FD" w:rsidR="00341CAF" w:rsidRPr="00AA3EB6" w:rsidRDefault="00FD7A0D" w:rsidP="00341CAF">
      <w:pPr>
        <w:rPr>
          <w:rStyle w:val="CommentReference"/>
          <w:rFonts w:ascii="Verdana" w:hAnsi="Verdana"/>
          <w:bCs/>
          <w:sz w:val="20"/>
        </w:rPr>
      </w:pPr>
      <w:r w:rsidRPr="0036148C">
        <w:rPr>
          <w:rFonts w:ascii="Verdana" w:hAnsi="Verdana"/>
        </w:rPr>
        <w:t xml:space="preserve"> </w:t>
      </w:r>
      <w:permStart w:id="1865446757" w:edGrp="everyone"/>
      <w:r w:rsidR="009345BA">
        <w:rPr>
          <w:rFonts w:ascii="Verdana" w:hAnsi="Verdana"/>
          <w:color w:val="0066FF"/>
        </w:rPr>
        <w:t>{{r</w:t>
      </w:r>
      <w:r w:rsidR="009345BA" w:rsidRPr="00554EA9">
        <w:rPr>
          <w:rFonts w:ascii="Verdana" w:hAnsi="Verdana"/>
          <w:color w:val="0066FF"/>
        </w:rPr>
        <w:t>esume[‘generated_resume’][</w:t>
      </w:r>
      <w:proofErr w:type="gramStart"/>
      <w:r w:rsidR="009345BA" w:rsidRPr="00554EA9">
        <w:rPr>
          <w:rFonts w:ascii="Verdana" w:hAnsi="Verdana"/>
          <w:color w:val="0066FF"/>
        </w:rPr>
        <w:t>0][</w:t>
      </w:r>
      <w:proofErr w:type="gramEnd"/>
      <w:r w:rsidR="009345BA" w:rsidRPr="00554EA9">
        <w:rPr>
          <w:rFonts w:ascii="Verdana" w:hAnsi="Verdana"/>
          <w:color w:val="0066FF"/>
        </w:rPr>
        <w:t>‘Voice_Of_Customer_WHY_Business_Benefit_Need’] }}</w:t>
      </w:r>
      <w:permEnd w:id="1865446757"/>
    </w:p>
    <w:p w14:paraId="63F0DF0A" w14:textId="77777777" w:rsidR="00341CAF" w:rsidRPr="00E956ED" w:rsidRDefault="00FD7A0D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O</w:t>
      </w:r>
      <w:r>
        <w:rPr>
          <w:rFonts w:ascii="Verdana" w:hAnsi="Verdana"/>
          <w:b/>
          <w:bCs/>
          <w:color w:val="0066FF"/>
        </w:rPr>
        <w:t xml:space="preserve"> /</w:t>
      </w:r>
      <w:r w:rsidRPr="00FA5ABA">
        <w:rPr>
          <w:rFonts w:ascii="Verdana" w:hAnsi="Verdana"/>
          <w:b/>
          <w:bCs/>
          <w:color w:val="0066FF"/>
        </w:rPr>
        <w:t xml:space="preserve"> </w:t>
      </w:r>
      <w:r w:rsidRPr="00E956ED">
        <w:rPr>
          <w:rFonts w:ascii="Verdana" w:hAnsi="Verdana"/>
          <w:b/>
          <w:bCs/>
          <w:color w:val="0066FF"/>
        </w:rPr>
        <w:t>WHERE: Who will be using this</w:t>
      </w:r>
      <w:r>
        <w:rPr>
          <w:rFonts w:ascii="Verdana" w:hAnsi="Verdana"/>
          <w:b/>
          <w:bCs/>
          <w:color w:val="0066FF"/>
        </w:rPr>
        <w:t xml:space="preserve"> or where will it be used</w:t>
      </w:r>
      <w:r w:rsidRPr="00E956ED">
        <w:rPr>
          <w:rFonts w:ascii="Verdana" w:hAnsi="Verdana"/>
          <w:b/>
          <w:bCs/>
          <w:color w:val="0066FF"/>
        </w:rPr>
        <w:t xml:space="preserve">? </w:t>
      </w:r>
      <w:r w:rsidRPr="00E956ED">
        <w:rPr>
          <w:rStyle w:val="CommentReference"/>
          <w:rFonts w:ascii="Verdana" w:hAnsi="Verdana"/>
          <w:b/>
          <w:bCs/>
          <w:color w:val="0066FF"/>
        </w:rPr>
        <w:t>(Who are the stakeholders? Which BPOs, departments, and users will benefit?</w:t>
      </w:r>
      <w:r>
        <w:rPr>
          <w:rStyle w:val="CommentReference"/>
          <w:rFonts w:ascii="Verdana" w:hAnsi="Verdana"/>
          <w:b/>
          <w:bCs/>
          <w:color w:val="0066FF"/>
        </w:rPr>
        <w:t xml:space="preserve">  </w:t>
      </w:r>
      <w:r w:rsidRPr="00E956ED">
        <w:rPr>
          <w:rStyle w:val="CommentReference"/>
          <w:rFonts w:ascii="Verdana" w:hAnsi="Verdana"/>
          <w:b/>
          <w:bCs/>
          <w:color w:val="0066FF"/>
        </w:rPr>
        <w:t>Identify the organizational units</w:t>
      </w:r>
      <w:r>
        <w:rPr>
          <w:rStyle w:val="CommentReference"/>
          <w:rFonts w:ascii="Verdana" w:hAnsi="Verdana"/>
          <w:b/>
          <w:bCs/>
          <w:color w:val="0066FF"/>
        </w:rPr>
        <w:t>: plants, sales organizations, etc.</w:t>
      </w:r>
      <w:r w:rsidR="00341CAF" w:rsidRPr="00E956ED">
        <w:rPr>
          <w:rStyle w:val="CommentReference"/>
          <w:rFonts w:ascii="Verdana" w:hAnsi="Verdana"/>
          <w:b/>
          <w:bCs/>
          <w:color w:val="0066FF"/>
        </w:rPr>
        <w:t xml:space="preserve">) </w:t>
      </w:r>
    </w:p>
    <w:p w14:paraId="03543BB0" w14:textId="77777777" w:rsidR="009345BA" w:rsidRPr="00A1427E" w:rsidRDefault="00FD7A0D" w:rsidP="00EF57E3">
      <w:pPr>
        <w:rPr>
          <w:rFonts w:ascii="Verdana" w:hAnsi="Verdana"/>
          <w:color w:val="0066FF"/>
        </w:rPr>
      </w:pPr>
      <w:r w:rsidRPr="0036148C">
        <w:rPr>
          <w:rFonts w:ascii="Verdana" w:hAnsi="Verdana"/>
        </w:rPr>
        <w:t xml:space="preserve"> </w:t>
      </w:r>
      <w:permStart w:id="1797086420" w:edGrp="everyone"/>
      <w:r w:rsidR="009345BA">
        <w:rPr>
          <w:rFonts w:ascii="Verdana" w:hAnsi="Verdana"/>
          <w:color w:val="0066FF"/>
        </w:rPr>
        <w:t>{{r</w:t>
      </w:r>
      <w:r w:rsidR="009345BA" w:rsidRPr="00A1427E">
        <w:rPr>
          <w:rFonts w:ascii="Verdana" w:hAnsi="Verdana"/>
          <w:color w:val="0066FF"/>
        </w:rPr>
        <w:t>esume[‘</w:t>
      </w:r>
      <w:proofErr w:type="spellStart"/>
      <w:r w:rsidR="009345BA" w:rsidRPr="00A1427E">
        <w:rPr>
          <w:rFonts w:ascii="Verdana" w:hAnsi="Verdana"/>
          <w:color w:val="0066FF"/>
        </w:rPr>
        <w:t>generated_resume</w:t>
      </w:r>
      <w:proofErr w:type="spellEnd"/>
      <w:r w:rsidR="009345BA" w:rsidRPr="00A1427E">
        <w:rPr>
          <w:rFonts w:ascii="Verdana" w:hAnsi="Verdana"/>
          <w:color w:val="0066FF"/>
        </w:rPr>
        <w:t>’][</w:t>
      </w:r>
      <w:proofErr w:type="gramStart"/>
      <w:r w:rsidR="009345BA" w:rsidRPr="00A1427E">
        <w:rPr>
          <w:rFonts w:ascii="Verdana" w:hAnsi="Verdana"/>
          <w:color w:val="0066FF"/>
        </w:rPr>
        <w:t>0][</w:t>
      </w:r>
      <w:proofErr w:type="gramEnd"/>
      <w:r w:rsidR="009345BA" w:rsidRPr="00A1427E">
        <w:rPr>
          <w:rFonts w:ascii="Verdana" w:hAnsi="Verdana"/>
          <w:color w:val="0066FF"/>
        </w:rPr>
        <w:t>‘</w:t>
      </w:r>
      <w:proofErr w:type="spellStart"/>
      <w:r w:rsidR="009345BA" w:rsidRPr="00A1427E">
        <w:rPr>
          <w:rFonts w:ascii="Verdana" w:hAnsi="Verdana"/>
          <w:color w:val="0066FF"/>
        </w:rPr>
        <w:t>Voice_Of_Customer_WHO_WHERE</w:t>
      </w:r>
      <w:proofErr w:type="spellEnd"/>
      <w:r w:rsidR="009345BA" w:rsidRPr="00A1427E">
        <w:rPr>
          <w:rFonts w:ascii="Verdana" w:hAnsi="Verdana"/>
          <w:color w:val="0066FF"/>
        </w:rPr>
        <w:t>’] }}</w:t>
      </w:r>
    </w:p>
    <w:permEnd w:id="1797086420"/>
    <w:p w14:paraId="2AA98190" w14:textId="51827DFE" w:rsidR="00341CAF" w:rsidRPr="00AA3EB6" w:rsidRDefault="00341CAF" w:rsidP="00341CAF">
      <w:pPr>
        <w:rPr>
          <w:rStyle w:val="CommentReference"/>
          <w:rFonts w:ascii="Verdana" w:hAnsi="Verdana"/>
          <w:bCs/>
          <w:sz w:val="20"/>
        </w:rPr>
      </w:pPr>
    </w:p>
    <w:p w14:paraId="43DC3F9D" w14:textId="77777777" w:rsidR="00F829FF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EN: When will this be used?</w:t>
      </w:r>
      <w:r w:rsidR="00F829FF" w:rsidRPr="00E956ED">
        <w:rPr>
          <w:rFonts w:ascii="Verdana" w:hAnsi="Verdana"/>
          <w:b/>
          <w:bCs/>
          <w:color w:val="0066FF"/>
        </w:rPr>
        <w:t xml:space="preserve"> 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Pr="00E956ED">
        <w:rPr>
          <w:rStyle w:val="CommentReference"/>
          <w:rFonts w:ascii="Verdana" w:hAnsi="Verdana"/>
          <w:b/>
          <w:bCs/>
          <w:color w:val="0066FF"/>
        </w:rPr>
        <w:t>Daily, weekly, monthly, annually, etc.)</w:t>
      </w:r>
    </w:p>
    <w:p w14:paraId="6D393228" w14:textId="77777777" w:rsidR="003B548E" w:rsidRPr="00C77CB6" w:rsidRDefault="00FD7A0D" w:rsidP="00EF57E3">
      <w:pPr>
        <w:rPr>
          <w:rFonts w:ascii="Verdana" w:hAnsi="Verdana"/>
          <w:color w:val="0066FF"/>
        </w:rPr>
      </w:pPr>
      <w:r w:rsidRPr="0036148C">
        <w:rPr>
          <w:rFonts w:ascii="Verdana" w:hAnsi="Verdana"/>
        </w:rPr>
        <w:t xml:space="preserve"> </w:t>
      </w:r>
      <w:permStart w:id="467369766" w:edGrp="everyone"/>
      <w:r w:rsidR="003B548E">
        <w:rPr>
          <w:rFonts w:ascii="Verdana" w:hAnsi="Verdana"/>
          <w:color w:val="0066FF"/>
        </w:rPr>
        <w:t>{{r</w:t>
      </w:r>
      <w:r w:rsidR="003B548E" w:rsidRPr="00C77CB6">
        <w:rPr>
          <w:rFonts w:ascii="Verdana" w:hAnsi="Verdana"/>
          <w:color w:val="0066FF"/>
        </w:rPr>
        <w:t>esume[‘</w:t>
      </w:r>
      <w:proofErr w:type="spellStart"/>
      <w:r w:rsidR="003B548E" w:rsidRPr="00C77CB6">
        <w:rPr>
          <w:rFonts w:ascii="Verdana" w:hAnsi="Verdana"/>
          <w:color w:val="0066FF"/>
        </w:rPr>
        <w:t>generated_resume</w:t>
      </w:r>
      <w:proofErr w:type="spellEnd"/>
      <w:r w:rsidR="003B548E" w:rsidRPr="00C77CB6">
        <w:rPr>
          <w:rFonts w:ascii="Verdana" w:hAnsi="Verdana"/>
          <w:color w:val="0066FF"/>
        </w:rPr>
        <w:t>’][</w:t>
      </w:r>
      <w:proofErr w:type="gramStart"/>
      <w:r w:rsidR="003B548E" w:rsidRPr="00C77CB6">
        <w:rPr>
          <w:rFonts w:ascii="Verdana" w:hAnsi="Verdana"/>
          <w:color w:val="0066FF"/>
        </w:rPr>
        <w:t>0][</w:t>
      </w:r>
      <w:proofErr w:type="gramEnd"/>
      <w:r w:rsidR="003B548E" w:rsidRPr="00C77CB6">
        <w:rPr>
          <w:rFonts w:ascii="Verdana" w:hAnsi="Verdana"/>
          <w:color w:val="0066FF"/>
        </w:rPr>
        <w:t>‘</w:t>
      </w:r>
      <w:proofErr w:type="spellStart"/>
      <w:r w:rsidR="003B548E" w:rsidRPr="00C77CB6">
        <w:rPr>
          <w:rFonts w:ascii="Verdana" w:hAnsi="Verdana"/>
          <w:color w:val="0066FF"/>
        </w:rPr>
        <w:t>Voice_Of_Customer_WHEN</w:t>
      </w:r>
      <w:proofErr w:type="spellEnd"/>
      <w:r w:rsidR="003B548E" w:rsidRPr="00C77CB6">
        <w:rPr>
          <w:rFonts w:ascii="Verdana" w:hAnsi="Verdana"/>
          <w:color w:val="0066FF"/>
        </w:rPr>
        <w:t>’] }}</w:t>
      </w:r>
    </w:p>
    <w:permEnd w:id="467369766"/>
    <w:p w14:paraId="73813CC1" w14:textId="46461BEC" w:rsidR="00341CAF" w:rsidRPr="00E935DE" w:rsidRDefault="00341CAF" w:rsidP="00F819E8">
      <w:pPr>
        <w:rPr>
          <w:rFonts w:ascii="Verdana" w:hAnsi="Verdana"/>
          <w:bCs/>
        </w:rPr>
      </w:pPr>
    </w:p>
    <w:p w14:paraId="4004A655" w14:textId="77777777" w:rsidR="005B3276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5B3276" w:rsidRPr="00E956ED">
        <w:rPr>
          <w:rFonts w:ascii="Verdana" w:hAnsi="Verdana"/>
          <w:b/>
          <w:bCs/>
          <w:color w:val="0066FF"/>
        </w:rPr>
        <w:t xml:space="preserve">Input: 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>(Functional description of the input)</w:t>
      </w:r>
    </w:p>
    <w:p w14:paraId="0D6DEC37" w14:textId="6D925F5B" w:rsidR="005B3276" w:rsidRPr="00AA3EB6" w:rsidRDefault="00FD7A0D" w:rsidP="00F819E8">
      <w:pPr>
        <w:rPr>
          <w:rStyle w:val="CommentReference"/>
          <w:rFonts w:ascii="Verdana" w:hAnsi="Verdana"/>
          <w:b/>
          <w:bCs/>
        </w:rPr>
      </w:pPr>
      <w:r w:rsidRPr="0036148C">
        <w:rPr>
          <w:rFonts w:ascii="Verdana" w:hAnsi="Verdana"/>
        </w:rPr>
        <w:t xml:space="preserve"> </w:t>
      </w:r>
      <w:permStart w:id="724917338" w:edGrp="everyone"/>
      <w:r w:rsidR="003B548E">
        <w:rPr>
          <w:rFonts w:ascii="Verdana" w:hAnsi="Verdana"/>
          <w:color w:val="0066FF"/>
        </w:rPr>
        <w:t>{{r</w:t>
      </w:r>
      <w:r w:rsidR="003B548E" w:rsidRPr="00554EA9">
        <w:rPr>
          <w:rFonts w:ascii="Verdana" w:hAnsi="Verdana"/>
          <w:color w:val="0066FF"/>
        </w:rPr>
        <w:t>esume[‘</w:t>
      </w:r>
      <w:proofErr w:type="spellStart"/>
      <w:r w:rsidR="003B548E" w:rsidRPr="00554EA9">
        <w:rPr>
          <w:rFonts w:ascii="Verdana" w:hAnsi="Verdana"/>
          <w:color w:val="0066FF"/>
        </w:rPr>
        <w:t>generated_resume</w:t>
      </w:r>
      <w:proofErr w:type="spellEnd"/>
      <w:r w:rsidR="003B548E" w:rsidRPr="00554EA9">
        <w:rPr>
          <w:rFonts w:ascii="Verdana" w:hAnsi="Verdana"/>
          <w:color w:val="0066FF"/>
        </w:rPr>
        <w:t>’][</w:t>
      </w:r>
      <w:proofErr w:type="gramStart"/>
      <w:r w:rsidR="003B548E" w:rsidRPr="00554EA9">
        <w:rPr>
          <w:rFonts w:ascii="Verdana" w:hAnsi="Verdana"/>
          <w:color w:val="0066FF"/>
        </w:rPr>
        <w:t>0][</w:t>
      </w:r>
      <w:proofErr w:type="gramEnd"/>
      <w:r w:rsidR="003B548E" w:rsidRPr="00554EA9">
        <w:rPr>
          <w:rFonts w:ascii="Verdana" w:hAnsi="Verdana"/>
          <w:color w:val="0066FF"/>
        </w:rPr>
        <w:t>‘</w:t>
      </w:r>
      <w:proofErr w:type="spellStart"/>
      <w:r w:rsidR="003B548E" w:rsidRPr="00554EA9">
        <w:rPr>
          <w:rFonts w:ascii="Verdana" w:hAnsi="Verdana"/>
          <w:color w:val="0066FF"/>
        </w:rPr>
        <w:t>Voice_Of_Customer_HOW_Input</w:t>
      </w:r>
      <w:proofErr w:type="spellEnd"/>
      <w:r w:rsidR="003B548E" w:rsidRPr="00554EA9">
        <w:rPr>
          <w:rFonts w:ascii="Verdana" w:hAnsi="Verdana"/>
          <w:color w:val="0066FF"/>
        </w:rPr>
        <w:t>’] }}</w:t>
      </w:r>
      <w:r w:rsidR="003B548E" w:rsidRPr="00947D44">
        <w:rPr>
          <w:rFonts w:ascii="Verdana" w:hAnsi="Verdana"/>
        </w:rPr>
        <w:t xml:space="preserve"> </w:t>
      </w:r>
      <w:r w:rsidR="003B548E">
        <w:rPr>
          <w:rFonts w:ascii="Verdana" w:hAnsi="Verdana"/>
        </w:rPr>
        <w:t xml:space="preserve">  </w:t>
      </w:r>
      <w:permEnd w:id="724917338"/>
    </w:p>
    <w:p w14:paraId="4D0BAB95" w14:textId="77777777" w:rsidR="005B3276" w:rsidRPr="00E956ED" w:rsidRDefault="00341CAF" w:rsidP="00F819E8">
      <w:pPr>
        <w:pStyle w:val="Header"/>
        <w:rPr>
          <w:rStyle w:val="CommentReference"/>
          <w:b/>
          <w:bCs/>
          <w:color w:val="0066FF"/>
        </w:rPr>
      </w:pPr>
      <w:r w:rsidRPr="00E956ED">
        <w:rPr>
          <w:b/>
          <w:bCs/>
          <w:color w:val="0066FF"/>
        </w:rPr>
        <w:t xml:space="preserve">HOW: </w:t>
      </w:r>
      <w:r w:rsidR="005B3276" w:rsidRPr="00E956ED">
        <w:rPr>
          <w:b/>
          <w:bCs/>
          <w:color w:val="0066FF"/>
        </w:rPr>
        <w:t xml:space="preserve">Process: </w:t>
      </w:r>
      <w:r w:rsidR="005B3276" w:rsidRPr="00E956ED">
        <w:rPr>
          <w:rStyle w:val="CommentReference"/>
          <w:b/>
          <w:bCs/>
          <w:color w:val="0066FF"/>
        </w:rPr>
        <w:t>(</w:t>
      </w:r>
      <w:r w:rsidR="0085229A" w:rsidRPr="00E956ED">
        <w:rPr>
          <w:rStyle w:val="CommentReference"/>
          <w:b/>
          <w:bCs/>
          <w:color w:val="0066FF"/>
        </w:rPr>
        <w:t>D</w:t>
      </w:r>
      <w:r w:rsidR="005B3276" w:rsidRPr="00E956ED">
        <w:rPr>
          <w:rStyle w:val="CommentReference"/>
          <w:b/>
          <w:bCs/>
          <w:color w:val="0066FF"/>
        </w:rPr>
        <w:t>escribe the process, what the program should do</w:t>
      </w:r>
      <w:r w:rsidR="00267CC2" w:rsidRPr="00E956ED">
        <w:rPr>
          <w:rStyle w:val="CommentReference"/>
          <w:b/>
          <w:bCs/>
          <w:color w:val="0066FF"/>
        </w:rPr>
        <w:t xml:space="preserve"> on functional level</w:t>
      </w:r>
      <w:r w:rsidR="005B3276" w:rsidRPr="00E956ED">
        <w:rPr>
          <w:rStyle w:val="CommentReference"/>
          <w:b/>
          <w:bCs/>
          <w:color w:val="0066FF"/>
        </w:rPr>
        <w:t>)</w:t>
      </w:r>
    </w:p>
    <w:p w14:paraId="5C0B6A45" w14:textId="77777777" w:rsidR="003B548E" w:rsidRPr="00C77CB6" w:rsidRDefault="00FD7A0D" w:rsidP="00EF57E3">
      <w:pPr>
        <w:rPr>
          <w:rStyle w:val="CommentReference"/>
          <w:rFonts w:ascii="Verdana" w:hAnsi="Verdana"/>
          <w:color w:val="0066FF"/>
          <w:sz w:val="20"/>
        </w:rPr>
      </w:pPr>
      <w:r w:rsidRPr="0036148C">
        <w:rPr>
          <w:rFonts w:ascii="Verdana" w:hAnsi="Verdana"/>
        </w:rPr>
        <w:t xml:space="preserve"> </w:t>
      </w:r>
      <w:permStart w:id="181551154" w:edGrp="everyone"/>
      <w:r w:rsidR="003B548E">
        <w:rPr>
          <w:rFonts w:ascii="Verdana" w:hAnsi="Verdana"/>
          <w:color w:val="0066FF"/>
        </w:rPr>
        <w:t>{{r</w:t>
      </w:r>
      <w:r w:rsidR="003B548E" w:rsidRPr="00C77CB6">
        <w:rPr>
          <w:rFonts w:ascii="Verdana" w:hAnsi="Verdana"/>
          <w:color w:val="0066FF"/>
        </w:rPr>
        <w:t>esume[‘</w:t>
      </w:r>
      <w:proofErr w:type="spellStart"/>
      <w:r w:rsidR="003B548E" w:rsidRPr="00C77CB6">
        <w:rPr>
          <w:rFonts w:ascii="Verdana" w:hAnsi="Verdana"/>
          <w:color w:val="0066FF"/>
        </w:rPr>
        <w:t>generated_resume</w:t>
      </w:r>
      <w:proofErr w:type="spellEnd"/>
      <w:r w:rsidR="003B548E" w:rsidRPr="00C77CB6">
        <w:rPr>
          <w:rFonts w:ascii="Verdana" w:hAnsi="Verdana"/>
          <w:color w:val="0066FF"/>
        </w:rPr>
        <w:t>’][</w:t>
      </w:r>
      <w:proofErr w:type="gramStart"/>
      <w:r w:rsidR="003B548E" w:rsidRPr="00C77CB6">
        <w:rPr>
          <w:rFonts w:ascii="Verdana" w:hAnsi="Verdana"/>
          <w:color w:val="0066FF"/>
        </w:rPr>
        <w:t>0][</w:t>
      </w:r>
      <w:proofErr w:type="gramEnd"/>
      <w:r w:rsidR="003B548E" w:rsidRPr="00C77CB6">
        <w:rPr>
          <w:rFonts w:ascii="Verdana" w:hAnsi="Verdana"/>
          <w:color w:val="0066FF"/>
        </w:rPr>
        <w:t>‘</w:t>
      </w:r>
      <w:proofErr w:type="spellStart"/>
      <w:r w:rsidR="003B548E" w:rsidRPr="00C77CB6">
        <w:rPr>
          <w:rFonts w:ascii="Verdana" w:hAnsi="Verdana"/>
          <w:color w:val="0066FF"/>
        </w:rPr>
        <w:t>Voice_Of_Customer_HOW_Process</w:t>
      </w:r>
      <w:proofErr w:type="spellEnd"/>
      <w:r w:rsidR="003B548E" w:rsidRPr="00C77CB6">
        <w:rPr>
          <w:rFonts w:ascii="Verdana" w:hAnsi="Verdana"/>
          <w:color w:val="0066FF"/>
        </w:rPr>
        <w:t>’] }}</w:t>
      </w:r>
    </w:p>
    <w:permEnd w:id="181551154"/>
    <w:p w14:paraId="53C25668" w14:textId="3CF8D05A" w:rsidR="005B3276" w:rsidRPr="00AA3EB6" w:rsidRDefault="005B3276" w:rsidP="00F819E8">
      <w:pPr>
        <w:rPr>
          <w:rStyle w:val="CommentReference"/>
          <w:rFonts w:ascii="Verdana" w:hAnsi="Verdana"/>
          <w:bCs/>
          <w:sz w:val="20"/>
        </w:rPr>
      </w:pPr>
    </w:p>
    <w:p w14:paraId="6179C778" w14:textId="77777777" w:rsidR="005464A1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A560D5" w:rsidRPr="00E956ED">
        <w:rPr>
          <w:rFonts w:ascii="Verdana" w:hAnsi="Verdana"/>
          <w:b/>
          <w:bCs/>
          <w:color w:val="0066FF"/>
        </w:rPr>
        <w:t xml:space="preserve">Output: </w:t>
      </w:r>
      <w:r w:rsidR="00A560D5" w:rsidRPr="00E956ED">
        <w:rPr>
          <w:rStyle w:val="CommentReference"/>
          <w:rFonts w:ascii="Verdana" w:hAnsi="Verdana"/>
          <w:b/>
          <w:bCs/>
          <w:color w:val="0066FF"/>
        </w:rPr>
        <w:t>(Functional description of the output</w:t>
      </w:r>
      <w:r w:rsidR="005464A1">
        <w:rPr>
          <w:rStyle w:val="CommentReference"/>
          <w:rFonts w:ascii="Verdana" w:hAnsi="Verdana"/>
          <w:b/>
          <w:bCs/>
          <w:color w:val="0066FF"/>
        </w:rPr>
        <w:t>, Existing documents</w:t>
      </w:r>
      <w:r w:rsidR="00A560D5" w:rsidRPr="00E956ED">
        <w:rPr>
          <w:rStyle w:val="CommentReference"/>
          <w:rFonts w:ascii="Verdana" w:hAnsi="Verdana"/>
          <w:b/>
          <w:bCs/>
          <w:color w:val="0066FF"/>
        </w:rPr>
        <w:t>)</w:t>
      </w:r>
    </w:p>
    <w:p w14:paraId="17E631D2" w14:textId="4709B46E" w:rsidR="005464A1" w:rsidRPr="00337E4E" w:rsidRDefault="00FD7A0D" w:rsidP="00F819E8">
      <w:pPr>
        <w:rPr>
          <w:rStyle w:val="CommentReference"/>
          <w:rFonts w:ascii="Verdana" w:hAnsi="Verdana"/>
          <w:sz w:val="20"/>
        </w:rPr>
      </w:pPr>
      <w:r w:rsidRPr="0036148C">
        <w:rPr>
          <w:rFonts w:ascii="Verdana" w:hAnsi="Verdana"/>
        </w:rPr>
        <w:t xml:space="preserve"> </w:t>
      </w:r>
      <w:permStart w:id="583551188" w:edGrp="everyone"/>
      <w:r w:rsidR="003B548E">
        <w:rPr>
          <w:rFonts w:ascii="Verdana" w:hAnsi="Verdana"/>
          <w:color w:val="0066FF"/>
        </w:rPr>
        <w:t>{{r</w:t>
      </w:r>
      <w:r w:rsidR="003B548E" w:rsidRPr="00554EA9">
        <w:rPr>
          <w:rFonts w:ascii="Verdana" w:hAnsi="Verdana"/>
          <w:color w:val="0066FF"/>
        </w:rPr>
        <w:t>esume[‘</w:t>
      </w:r>
      <w:proofErr w:type="spellStart"/>
      <w:r w:rsidR="003B548E" w:rsidRPr="00554EA9">
        <w:rPr>
          <w:rFonts w:ascii="Verdana" w:hAnsi="Verdana"/>
          <w:color w:val="0066FF"/>
        </w:rPr>
        <w:t>generated_resume</w:t>
      </w:r>
      <w:proofErr w:type="spellEnd"/>
      <w:r w:rsidR="003B548E" w:rsidRPr="00554EA9">
        <w:rPr>
          <w:rFonts w:ascii="Verdana" w:hAnsi="Verdana"/>
          <w:color w:val="0066FF"/>
        </w:rPr>
        <w:t>’][</w:t>
      </w:r>
      <w:proofErr w:type="gramStart"/>
      <w:r w:rsidR="003B548E" w:rsidRPr="00554EA9">
        <w:rPr>
          <w:rFonts w:ascii="Verdana" w:hAnsi="Verdana"/>
          <w:color w:val="0066FF"/>
        </w:rPr>
        <w:t>0][</w:t>
      </w:r>
      <w:proofErr w:type="gramEnd"/>
      <w:r w:rsidR="003B548E" w:rsidRPr="00554EA9">
        <w:rPr>
          <w:rFonts w:ascii="Verdana" w:hAnsi="Verdana"/>
          <w:color w:val="0066FF"/>
        </w:rPr>
        <w:t>‘</w:t>
      </w:r>
      <w:proofErr w:type="spellStart"/>
      <w:r w:rsidR="003B548E" w:rsidRPr="00554EA9">
        <w:rPr>
          <w:rFonts w:ascii="Verdana" w:hAnsi="Verdana"/>
          <w:color w:val="0066FF"/>
        </w:rPr>
        <w:t>Voice_Of_Customer_HOW_Output</w:t>
      </w:r>
      <w:proofErr w:type="spellEnd"/>
      <w:r w:rsidR="003B548E" w:rsidRPr="00554EA9">
        <w:rPr>
          <w:rFonts w:ascii="Verdana" w:hAnsi="Verdana"/>
          <w:color w:val="0066FF"/>
        </w:rPr>
        <w:t>’] }}</w:t>
      </w:r>
      <w:r w:rsidR="003B548E" w:rsidRPr="00947D44">
        <w:rPr>
          <w:rFonts w:ascii="Verdana" w:hAnsi="Verdana"/>
        </w:rPr>
        <w:t xml:space="preserve"> </w:t>
      </w:r>
      <w:r w:rsidR="003B548E">
        <w:rPr>
          <w:rFonts w:ascii="Verdana" w:hAnsi="Verdana"/>
        </w:rPr>
        <w:t xml:space="preserve">  </w:t>
      </w:r>
      <w:permEnd w:id="583551188"/>
    </w:p>
    <w:p w14:paraId="7511F5FD" w14:textId="77777777" w:rsidR="00825DEE" w:rsidRPr="005112CB" w:rsidRDefault="00825DEE" w:rsidP="00825DEE">
      <w:pPr>
        <w:rPr>
          <w:rStyle w:val="CommentReference"/>
          <w:rFonts w:ascii="Verdana" w:hAnsi="Verdana"/>
          <w:bCs/>
          <w:sz w:val="20"/>
        </w:rPr>
        <w:sectPr w:rsidR="00825DEE" w:rsidRPr="005112CB" w:rsidSect="00825DEE"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D16EDA9" w14:textId="77777777" w:rsidR="00341CAF" w:rsidRDefault="00825DEE" w:rsidP="00825DEE">
      <w:pPr>
        <w:rPr>
          <w:rFonts w:ascii="Verdana" w:hAnsi="Verdana"/>
          <w:b/>
          <w:bCs/>
          <w:color w:val="0066FF"/>
          <w:sz w:val="16"/>
        </w:rPr>
      </w:pPr>
      <w:r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66FF"/>
        </w:rPr>
        <w:t>[Insert attachment here]</w:t>
      </w:r>
    </w:p>
    <w:p w14:paraId="03A844E4" w14:textId="77777777" w:rsidR="00825DEE" w:rsidRPr="005112CB" w:rsidRDefault="00825DEE" w:rsidP="00825DEE">
      <w:pPr>
        <w:rPr>
          <w:rStyle w:val="CommentReference"/>
          <w:rFonts w:ascii="Verdana" w:hAnsi="Verdana"/>
          <w:bCs/>
          <w:sz w:val="20"/>
        </w:rPr>
        <w:sectPr w:rsidR="00825DEE" w:rsidRPr="005112CB" w:rsidSect="00825DEE">
          <w:footerReference w:type="default" r:id="rId1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9677FCB" w14:textId="77777777" w:rsidR="00CF6DF8" w:rsidRPr="00E956ED" w:rsidRDefault="00CF6DF8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Additional Comments: </w:t>
      </w:r>
      <w:r w:rsidRPr="00E956ED">
        <w:rPr>
          <w:rStyle w:val="CommentReference"/>
          <w:rFonts w:ascii="Verdana" w:hAnsi="Verdana"/>
          <w:b/>
          <w:bCs/>
          <w:color w:val="0066FF"/>
        </w:rPr>
        <w:t>(Add any additional information necessary to assist in development as needed)</w:t>
      </w:r>
    </w:p>
    <w:p w14:paraId="429E8BF4" w14:textId="37898013" w:rsidR="00FD7A0D" w:rsidRPr="00337E4E" w:rsidRDefault="00FD7A0D" w:rsidP="00FD7A0D">
      <w:pPr>
        <w:rPr>
          <w:rStyle w:val="CommentReference"/>
          <w:rFonts w:ascii="Verdana" w:hAnsi="Verdana"/>
          <w:sz w:val="20"/>
        </w:rPr>
      </w:pPr>
      <w:r w:rsidRPr="0036148C">
        <w:rPr>
          <w:rFonts w:ascii="Verdana" w:hAnsi="Verdana"/>
        </w:rPr>
        <w:t xml:space="preserve"> </w:t>
      </w:r>
      <w:permStart w:id="392106241" w:edGrp="everyone"/>
      <w:r>
        <w:rPr>
          <w:rFonts w:ascii="Verdana" w:hAnsi="Verdana"/>
        </w:rPr>
        <w:t xml:space="preserve">   </w:t>
      </w:r>
      <w:r w:rsidRPr="00132E90">
        <w:rPr>
          <w:rFonts w:ascii="Verdana" w:hAnsi="Verdana"/>
        </w:rPr>
        <w:tab/>
      </w:r>
      <w:permEnd w:id="392106241"/>
    </w:p>
    <w:p w14:paraId="576BD71F" w14:textId="77777777" w:rsidR="00FD7A0D" w:rsidRPr="005112CB" w:rsidRDefault="00FD7A0D" w:rsidP="00FD7A0D">
      <w:pPr>
        <w:rPr>
          <w:rStyle w:val="CommentReference"/>
          <w:rFonts w:ascii="Verdana" w:hAnsi="Verdana"/>
          <w:bCs/>
          <w:sz w:val="20"/>
        </w:rPr>
        <w:sectPr w:rsidR="00FD7A0D" w:rsidRPr="005112CB" w:rsidSect="00825DEE"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F28A50A" w14:textId="77777777" w:rsidR="00FD7A0D" w:rsidRDefault="00FD7A0D" w:rsidP="00FD7A0D">
      <w:pPr>
        <w:rPr>
          <w:rFonts w:ascii="Verdana" w:hAnsi="Verdana"/>
          <w:b/>
          <w:bCs/>
          <w:color w:val="0066FF"/>
          <w:sz w:val="16"/>
        </w:rPr>
      </w:pPr>
      <w:r>
        <w:rPr>
          <w:rStyle w:val="CommentReference"/>
          <w:rFonts w:ascii="Verdana" w:hAnsi="Verdana"/>
          <w:b/>
          <w:bCs/>
          <w:color w:val="0066FF"/>
        </w:rPr>
        <w:t xml:space="preserve"> [Insert attachment here]</w:t>
      </w:r>
    </w:p>
    <w:p w14:paraId="3550563D" w14:textId="77777777" w:rsidR="00FD7A0D" w:rsidRPr="005112CB" w:rsidRDefault="00FD7A0D" w:rsidP="00FD7A0D">
      <w:pPr>
        <w:rPr>
          <w:rStyle w:val="CommentReference"/>
          <w:rFonts w:ascii="Verdana" w:hAnsi="Verdana"/>
          <w:bCs/>
          <w:sz w:val="20"/>
        </w:rPr>
        <w:sectPr w:rsidR="00FD7A0D" w:rsidRPr="005112CB" w:rsidSect="00825DEE">
          <w:footerReference w:type="default" r:id="rId1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6092153" w14:textId="77777777" w:rsidR="00AE481A" w:rsidRPr="00434827" w:rsidRDefault="00CF6DF8" w:rsidP="00AE481A">
      <w:pPr>
        <w:pStyle w:val="Heading2"/>
        <w:spacing w:before="0" w:after="0" w:line="240" w:lineRule="auto"/>
        <w:rPr>
          <w:rFonts w:ascii="Verdana" w:hAnsi="Verdana"/>
          <w:b/>
        </w:rPr>
      </w:pPr>
      <w:bookmarkStart w:id="2" w:name="_Section_2:_Functional"/>
      <w:bookmarkEnd w:id="2"/>
      <w:r w:rsidRPr="00132E90">
        <w:rPr>
          <w:rFonts w:ascii="Verdana" w:hAnsi="Verdana"/>
          <w:b/>
          <w:color w:val="0000FF"/>
        </w:rPr>
        <w:br w:type="page"/>
      </w:r>
      <w:r w:rsidR="00AE481A" w:rsidRPr="00434827">
        <w:rPr>
          <w:rFonts w:ascii="Verdana" w:hAnsi="Verdana"/>
          <w:b/>
        </w:rPr>
        <w:lastRenderedPageBreak/>
        <w:t>Section 2: Response of the Consultant (ROC)</w:t>
      </w:r>
    </w:p>
    <w:p w14:paraId="07504BB7" w14:textId="77777777" w:rsidR="00AE481A" w:rsidRPr="00434827" w:rsidRDefault="00AE481A" w:rsidP="00AE481A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3" w:name="_To_be_completed_6"/>
      <w:bookmarkEnd w:id="3"/>
      <w:r w:rsidRPr="00434827">
        <w:rPr>
          <w:rFonts w:ascii="Verdana" w:hAnsi="Verdana"/>
          <w:bCs/>
          <w:sz w:val="24"/>
          <w:szCs w:val="24"/>
        </w:rPr>
        <w:t xml:space="preserve">To be completed by the </w:t>
      </w:r>
      <w:r w:rsidR="0062755C" w:rsidRPr="00434827">
        <w:rPr>
          <w:rFonts w:ascii="Verdana" w:hAnsi="Verdana"/>
          <w:bCs/>
          <w:sz w:val="24"/>
          <w:szCs w:val="24"/>
        </w:rPr>
        <w:t>Functional</w:t>
      </w:r>
      <w:r w:rsidRPr="00434827">
        <w:rPr>
          <w:rFonts w:ascii="Verdana" w:hAnsi="Verdana"/>
          <w:bCs/>
          <w:sz w:val="24"/>
          <w:szCs w:val="24"/>
        </w:rPr>
        <w:t xml:space="preserve"> Owner (</w:t>
      </w:r>
      <w:r w:rsidR="0062755C" w:rsidRPr="00434827">
        <w:rPr>
          <w:rFonts w:ascii="Verdana" w:hAnsi="Verdana"/>
          <w:bCs/>
          <w:sz w:val="24"/>
          <w:szCs w:val="24"/>
        </w:rPr>
        <w:t>Consultant</w:t>
      </w:r>
      <w:r w:rsidRPr="00434827">
        <w:rPr>
          <w:rFonts w:ascii="Verdana" w:hAnsi="Verdana"/>
          <w:bCs/>
          <w:sz w:val="24"/>
          <w:szCs w:val="24"/>
        </w:rPr>
        <w:t xml:space="preserve">) </w:t>
      </w:r>
    </w:p>
    <w:p w14:paraId="2E7567CD" w14:textId="77777777" w:rsidR="00AE481A" w:rsidRPr="00434827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</w:pPr>
    </w:p>
    <w:p w14:paraId="691BDF6A" w14:textId="77777777" w:rsidR="00AE481A" w:rsidRPr="00434827" w:rsidRDefault="00AE481A" w:rsidP="00AE481A">
      <w:pPr>
        <w:rPr>
          <w:rStyle w:val="CommentReference"/>
          <w:rFonts w:ascii="Verdana" w:hAnsi="Verdana"/>
          <w:b/>
          <w:bCs/>
        </w:rPr>
      </w:pPr>
      <w:r w:rsidRPr="00434827">
        <w:rPr>
          <w:rFonts w:ascii="Verdana" w:hAnsi="Verdana"/>
          <w:b/>
          <w:bCs/>
        </w:rPr>
        <w:t xml:space="preserve">Alternatives Considered: </w:t>
      </w:r>
      <w:r w:rsidRPr="00434827">
        <w:rPr>
          <w:rStyle w:val="CommentReference"/>
          <w:rFonts w:ascii="Verdana" w:hAnsi="Verdana"/>
          <w:b/>
          <w:bCs/>
        </w:rPr>
        <w:t xml:space="preserve">(A listing of the various alternative </w:t>
      </w:r>
      <w:r w:rsidR="00766BA7" w:rsidRPr="00434827">
        <w:rPr>
          <w:rStyle w:val="CommentReference"/>
          <w:rFonts w:ascii="Verdana" w:hAnsi="Verdana"/>
          <w:b/>
          <w:bCs/>
        </w:rPr>
        <w:t>approaches</w:t>
      </w:r>
      <w:r w:rsidR="0062755C" w:rsidRPr="00434827">
        <w:rPr>
          <w:rStyle w:val="CommentReference"/>
          <w:rFonts w:ascii="Verdana" w:hAnsi="Verdana"/>
          <w:b/>
          <w:bCs/>
        </w:rPr>
        <w:t xml:space="preserve"> that were</w:t>
      </w:r>
      <w:r w:rsidR="002821A5" w:rsidRPr="00434827">
        <w:rPr>
          <w:rStyle w:val="CommentReference"/>
          <w:rFonts w:ascii="Verdana" w:hAnsi="Verdana"/>
          <w:b/>
          <w:bCs/>
        </w:rPr>
        <w:t xml:space="preserve"> consider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2C522F" w14:paraId="3BD6C42E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D56CB55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5C37650" w14:textId="77777777" w:rsidR="00AE481A" w:rsidRPr="002C522F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269EAD69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06F6086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Cons</w:t>
            </w:r>
          </w:p>
        </w:tc>
      </w:tr>
      <w:tr w:rsidR="00FD7A0D" w:rsidRPr="002C522F" w14:paraId="1F28C11F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930E7D6" w14:textId="77777777" w:rsidR="00FD7A0D" w:rsidRPr="002C522F" w:rsidRDefault="00FD7A0D" w:rsidP="001D7214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93784220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937842201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243ACF64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56539045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565390452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F32F036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0607992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06079924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6036535B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64530049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645300492"/>
          </w:p>
        </w:tc>
      </w:tr>
      <w:tr w:rsidR="00FD7A0D" w:rsidRPr="002C522F" w14:paraId="14BCF057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858DC9" w14:textId="77777777" w:rsidR="00FD7A0D" w:rsidRPr="002C522F" w:rsidRDefault="00FD7A0D" w:rsidP="001D7214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96865109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968651097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39D5BD2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36348076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363480762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6D84E40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446189676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446189676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33EA141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8634280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386342800"/>
          </w:p>
        </w:tc>
      </w:tr>
      <w:tr w:rsidR="00FD7A0D" w:rsidRPr="002C522F" w14:paraId="6A3F49B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CF627" w14:textId="77777777" w:rsidR="00FD7A0D" w:rsidRPr="002C522F" w:rsidRDefault="00FD7A0D" w:rsidP="001D7214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84758810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847588102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C5BF7A8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6433092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64330929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0F38B86F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6038907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60389073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E0829FB" w14:textId="77777777" w:rsidR="00FD7A0D" w:rsidRPr="002C522F" w:rsidRDefault="00FD7A0D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79150279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791502791"/>
          </w:p>
        </w:tc>
      </w:tr>
    </w:tbl>
    <w:p w14:paraId="18FCC369" w14:textId="77777777" w:rsidR="004D1D30" w:rsidRDefault="004D1D30" w:rsidP="00AE481A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33E14E44" w14:textId="77777777" w:rsidR="00AE481A" w:rsidRPr="00434827" w:rsidRDefault="00AE481A" w:rsidP="00AE481A">
      <w:pPr>
        <w:rPr>
          <w:rStyle w:val="CommentReference"/>
          <w:rFonts w:ascii="Verdana" w:hAnsi="Verdana"/>
          <w:b/>
          <w:bCs/>
        </w:rPr>
      </w:pPr>
      <w:r w:rsidRPr="00434827">
        <w:rPr>
          <w:rFonts w:ascii="Verdana" w:hAnsi="Verdana"/>
          <w:b/>
          <w:bCs/>
        </w:rPr>
        <w:t xml:space="preserve">Agreed Upon Approach: </w:t>
      </w:r>
      <w:r w:rsidRPr="00434827">
        <w:rPr>
          <w:rStyle w:val="CommentReference"/>
          <w:rFonts w:ascii="Verdana" w:hAnsi="Verdana"/>
          <w:b/>
          <w:bCs/>
        </w:rPr>
        <w:t xml:space="preserve">(Which alternative was selected?) </w:t>
      </w:r>
    </w:p>
    <w:p w14:paraId="6584463E" w14:textId="088CEB81" w:rsidR="00AE481A" w:rsidRPr="00434827" w:rsidRDefault="00FD7A0D" w:rsidP="00AE481A">
      <w:pPr>
        <w:rPr>
          <w:rStyle w:val="CommentReference"/>
          <w:rFonts w:ascii="Verdana" w:hAnsi="Verdana"/>
          <w:bCs/>
          <w:sz w:val="20"/>
        </w:rPr>
      </w:pPr>
      <w:r w:rsidRPr="0036148C">
        <w:rPr>
          <w:rFonts w:ascii="Verdana" w:hAnsi="Verdana"/>
        </w:rPr>
        <w:t xml:space="preserve"> </w:t>
      </w:r>
      <w:permStart w:id="573314186" w:edGrp="everyone"/>
      <w:proofErr w:type="gramStart"/>
      <w:r w:rsidR="00081B5C" w:rsidRPr="00554EA9">
        <w:rPr>
          <w:rFonts w:ascii="Verdana" w:hAnsi="Verdana"/>
          <w:color w:val="000000" w:themeColor="text1"/>
        </w:rPr>
        <w:t>{{ resume</w:t>
      </w:r>
      <w:proofErr w:type="gramEnd"/>
      <w:r w:rsidR="00081B5C" w:rsidRPr="00554EA9">
        <w:rPr>
          <w:rFonts w:ascii="Verdana" w:hAnsi="Verdana"/>
          <w:color w:val="000000" w:themeColor="text1"/>
        </w:rPr>
        <w:t>[‘</w:t>
      </w:r>
      <w:proofErr w:type="spellStart"/>
      <w:r w:rsidR="00081B5C" w:rsidRPr="00554EA9">
        <w:rPr>
          <w:rFonts w:ascii="Verdana" w:hAnsi="Verdana"/>
          <w:color w:val="000000" w:themeColor="text1"/>
        </w:rPr>
        <w:t>generated_resume</w:t>
      </w:r>
      <w:proofErr w:type="spellEnd"/>
      <w:r w:rsidR="00081B5C" w:rsidRPr="00554EA9">
        <w:rPr>
          <w:rFonts w:ascii="Verdana" w:hAnsi="Verdana"/>
          <w:color w:val="000000" w:themeColor="text1"/>
        </w:rPr>
        <w:t>’][1][‘</w:t>
      </w:r>
      <w:proofErr w:type="spellStart"/>
      <w:r w:rsidR="00081B5C" w:rsidRPr="00554EA9">
        <w:rPr>
          <w:rFonts w:ascii="Verdana" w:hAnsi="Verdana"/>
          <w:color w:val="000000" w:themeColor="text1"/>
        </w:rPr>
        <w:t>agreed_upon_approach</w:t>
      </w:r>
      <w:proofErr w:type="spellEnd"/>
      <w:r w:rsidR="00081B5C" w:rsidRPr="00554EA9">
        <w:rPr>
          <w:rFonts w:ascii="Verdana" w:hAnsi="Verdana"/>
          <w:color w:val="000000" w:themeColor="text1"/>
        </w:rPr>
        <w:t>’] }}</w:t>
      </w:r>
      <w:permEnd w:id="573314186"/>
    </w:p>
    <w:p w14:paraId="1E879390" w14:textId="77777777" w:rsidR="00965ADE" w:rsidRPr="00FD7A0D" w:rsidRDefault="00965ADE" w:rsidP="00AE481A">
      <w:pPr>
        <w:rPr>
          <w:rFonts w:ascii="Verdana" w:hAnsi="Verdana"/>
          <w:b/>
          <w:bCs/>
          <w:sz w:val="22"/>
          <w:szCs w:val="22"/>
        </w:rPr>
      </w:pPr>
      <w:r w:rsidRPr="00434827">
        <w:rPr>
          <w:rFonts w:ascii="Verdana" w:hAnsi="Verdana"/>
          <w:b/>
          <w:bCs/>
        </w:rPr>
        <w:t>Important Assumptions:</w:t>
      </w:r>
    </w:p>
    <w:p w14:paraId="5234C963" w14:textId="47B15CA1" w:rsidR="00965ADE" w:rsidRPr="00337E4E" w:rsidRDefault="00FD7A0D" w:rsidP="00AE481A">
      <w:pPr>
        <w:rPr>
          <w:rFonts w:ascii="Verdana" w:hAnsi="Verdana"/>
          <w:sz w:val="22"/>
          <w:szCs w:val="22"/>
        </w:rPr>
      </w:pPr>
      <w:r w:rsidRPr="00FD7A0D">
        <w:rPr>
          <w:rFonts w:ascii="Verdana" w:hAnsi="Verdana"/>
          <w:sz w:val="22"/>
          <w:szCs w:val="22"/>
        </w:rPr>
        <w:t xml:space="preserve"> </w:t>
      </w:r>
      <w:permStart w:id="1374563656" w:edGrp="everyone"/>
      <w:proofErr w:type="gramStart"/>
      <w:r w:rsidR="00081B5C" w:rsidRPr="00554EA9">
        <w:rPr>
          <w:rFonts w:ascii="Verdana" w:hAnsi="Verdana"/>
          <w:color w:val="000000" w:themeColor="text1"/>
        </w:rPr>
        <w:t>{{ resume</w:t>
      </w:r>
      <w:proofErr w:type="gramEnd"/>
      <w:r w:rsidR="00081B5C" w:rsidRPr="00554EA9">
        <w:rPr>
          <w:rFonts w:ascii="Verdana" w:hAnsi="Verdana"/>
          <w:color w:val="000000" w:themeColor="text1"/>
        </w:rPr>
        <w:t>[‘</w:t>
      </w:r>
      <w:proofErr w:type="spellStart"/>
      <w:r w:rsidR="00081B5C" w:rsidRPr="00554EA9">
        <w:rPr>
          <w:rFonts w:ascii="Verdana" w:hAnsi="Verdana"/>
          <w:color w:val="000000" w:themeColor="text1"/>
        </w:rPr>
        <w:t>generated_resume</w:t>
      </w:r>
      <w:proofErr w:type="spellEnd"/>
      <w:r w:rsidR="00081B5C" w:rsidRPr="00554EA9">
        <w:rPr>
          <w:rFonts w:ascii="Verdana" w:hAnsi="Verdana"/>
          <w:color w:val="000000" w:themeColor="text1"/>
        </w:rPr>
        <w:t>’][1][‘</w:t>
      </w:r>
      <w:proofErr w:type="spellStart"/>
      <w:r w:rsidR="00081B5C"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="00081B5C" w:rsidRPr="00554EA9">
        <w:rPr>
          <w:rFonts w:ascii="Verdana" w:hAnsi="Verdana"/>
          <w:color w:val="000000" w:themeColor="text1"/>
        </w:rPr>
        <w:t>’] }}</w:t>
      </w:r>
      <w:permEnd w:id="1374563656"/>
    </w:p>
    <w:p w14:paraId="4E1EBF25" w14:textId="77777777" w:rsidR="00AE481A" w:rsidRPr="00FD7A0D" w:rsidRDefault="00AE481A" w:rsidP="00AE481A">
      <w:pPr>
        <w:rPr>
          <w:rStyle w:val="CommentReference"/>
          <w:rFonts w:ascii="Verdana" w:hAnsi="Verdana"/>
          <w:b/>
          <w:bCs/>
          <w:sz w:val="22"/>
          <w:szCs w:val="22"/>
        </w:rPr>
      </w:pPr>
      <w:r w:rsidRPr="00434827">
        <w:rPr>
          <w:rFonts w:ascii="Verdana" w:hAnsi="Verdana"/>
          <w:b/>
          <w:bCs/>
        </w:rPr>
        <w:t xml:space="preserve">Additional Comments: </w:t>
      </w:r>
      <w:r w:rsidRPr="00434827">
        <w:rPr>
          <w:rStyle w:val="CommentReference"/>
          <w:rFonts w:ascii="Verdana" w:hAnsi="Verdana"/>
          <w:b/>
          <w:bCs/>
        </w:rPr>
        <w:t xml:space="preserve">(Add any additional information considered </w:t>
      </w:r>
      <w:r w:rsidR="0062755C" w:rsidRPr="00434827">
        <w:rPr>
          <w:rStyle w:val="CommentReference"/>
          <w:rFonts w:ascii="Verdana" w:hAnsi="Verdana"/>
          <w:b/>
          <w:bCs/>
        </w:rPr>
        <w:t>during the decision making process</w:t>
      </w:r>
      <w:r w:rsidRPr="00434827">
        <w:rPr>
          <w:rStyle w:val="CommentReference"/>
          <w:rFonts w:ascii="Verdana" w:hAnsi="Verdana"/>
          <w:b/>
          <w:bCs/>
        </w:rPr>
        <w:t>)</w:t>
      </w:r>
    </w:p>
    <w:p w14:paraId="0C97C2AA" w14:textId="14681618" w:rsidR="00813C32" w:rsidRPr="00337E4E" w:rsidRDefault="00FD7A0D" w:rsidP="00813C32">
      <w:pPr>
        <w:rPr>
          <w:rStyle w:val="CommentReference"/>
          <w:rFonts w:ascii="Verdana" w:hAnsi="Verdana"/>
          <w:sz w:val="22"/>
          <w:szCs w:val="22"/>
        </w:rPr>
        <w:sectPr w:rsidR="00813C32" w:rsidRPr="00337E4E" w:rsidSect="009B7A92"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FD7A0D">
        <w:rPr>
          <w:rFonts w:ascii="Verdana" w:hAnsi="Verdana"/>
          <w:sz w:val="22"/>
          <w:szCs w:val="22"/>
        </w:rPr>
        <w:t xml:space="preserve"> </w:t>
      </w:r>
      <w:permStart w:id="74470508" w:edGrp="everyone"/>
      <w:proofErr w:type="gramStart"/>
      <w:r w:rsidR="00081B5C" w:rsidRPr="00554EA9">
        <w:rPr>
          <w:rFonts w:ascii="Verdana" w:hAnsi="Verdana"/>
          <w:color w:val="000000" w:themeColor="text1"/>
        </w:rPr>
        <w:t>{{ resume</w:t>
      </w:r>
      <w:proofErr w:type="gramEnd"/>
      <w:r w:rsidR="00081B5C" w:rsidRPr="00554EA9">
        <w:rPr>
          <w:rFonts w:ascii="Verdana" w:hAnsi="Verdana"/>
          <w:color w:val="000000" w:themeColor="text1"/>
        </w:rPr>
        <w:t>[‘</w:t>
      </w:r>
      <w:proofErr w:type="spellStart"/>
      <w:r w:rsidR="00081B5C" w:rsidRPr="00554EA9">
        <w:rPr>
          <w:rFonts w:ascii="Verdana" w:hAnsi="Verdana"/>
          <w:color w:val="000000" w:themeColor="text1"/>
        </w:rPr>
        <w:t>generated_resume</w:t>
      </w:r>
      <w:proofErr w:type="spellEnd"/>
      <w:r w:rsidR="00081B5C" w:rsidRPr="00554EA9">
        <w:rPr>
          <w:rFonts w:ascii="Verdana" w:hAnsi="Verdana"/>
          <w:color w:val="000000" w:themeColor="text1"/>
        </w:rPr>
        <w:t>’][1][‘</w:t>
      </w:r>
      <w:proofErr w:type="spellStart"/>
      <w:r w:rsidR="00081B5C" w:rsidRPr="00554EA9">
        <w:rPr>
          <w:rFonts w:ascii="Verdana" w:hAnsi="Verdana"/>
          <w:color w:val="000000" w:themeColor="text1"/>
        </w:rPr>
        <w:t>additional_comments</w:t>
      </w:r>
      <w:proofErr w:type="spellEnd"/>
      <w:r w:rsidR="00081B5C" w:rsidRPr="00554EA9">
        <w:rPr>
          <w:rFonts w:ascii="Verdana" w:hAnsi="Verdana"/>
          <w:color w:val="000000" w:themeColor="text1"/>
        </w:rPr>
        <w:t>’] }}</w:t>
      </w:r>
      <w:permEnd w:id="74470508"/>
    </w:p>
    <w:p w14:paraId="3513AD87" w14:textId="77777777" w:rsidR="00813C32" w:rsidRDefault="006B718B" w:rsidP="004D1D30">
      <w:pPr>
        <w:rPr>
          <w:rStyle w:val="CommentReference"/>
          <w:rFonts w:ascii="Verdana" w:hAnsi="Verdana"/>
          <w:b/>
          <w:bCs/>
        </w:rPr>
      </w:pPr>
      <w:r w:rsidRPr="00434827">
        <w:rPr>
          <w:rStyle w:val="CommentReference"/>
          <w:rFonts w:ascii="Verdana" w:hAnsi="Verdana"/>
          <w:b/>
          <w:bCs/>
        </w:rPr>
        <w:t>[Insert attachment here]</w:t>
      </w:r>
    </w:p>
    <w:p w14:paraId="4EF4EF9B" w14:textId="77777777" w:rsidR="00813C32" w:rsidRDefault="00813C32" w:rsidP="00813C32">
      <w:pPr>
        <w:rPr>
          <w:rStyle w:val="CommentReference"/>
          <w:rFonts w:ascii="Verdana" w:hAnsi="Verdana"/>
          <w:b/>
          <w:bCs/>
          <w:color w:val="0066FF"/>
        </w:rPr>
        <w:sectPr w:rsidR="00813C32" w:rsidSect="009B7A92">
          <w:footerReference w:type="default" r:id="rId2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598E5CD" w14:textId="77777777" w:rsidR="00F819E8" w:rsidRPr="004D1D30" w:rsidRDefault="00813C32" w:rsidP="00813C32">
      <w:pPr>
        <w:rPr>
          <w:rFonts w:ascii="Verdana" w:hAnsi="Verdana"/>
          <w:b/>
          <w:bCs/>
          <w:sz w:val="16"/>
        </w:rPr>
      </w:pP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AE481A" w:rsidRPr="00132E90">
        <w:rPr>
          <w:color w:val="0000FF"/>
        </w:rPr>
        <w:br w:type="page"/>
      </w:r>
      <w:r w:rsidR="00F819E8" w:rsidRPr="000437F6">
        <w:rPr>
          <w:color w:val="000099"/>
        </w:rPr>
        <w:lastRenderedPageBreak/>
        <w:t xml:space="preserve">Section </w:t>
      </w:r>
      <w:r w:rsidR="000377E4">
        <w:rPr>
          <w:color w:val="000099"/>
        </w:rPr>
        <w:t>3</w:t>
      </w:r>
      <w:r w:rsidR="00F819E8" w:rsidRPr="000437F6">
        <w:rPr>
          <w:color w:val="000099"/>
        </w:rPr>
        <w:t xml:space="preserve">: Functional </w:t>
      </w:r>
      <w:r w:rsidR="00052211">
        <w:rPr>
          <w:color w:val="000099"/>
        </w:rPr>
        <w:t>Design</w:t>
      </w:r>
    </w:p>
    <w:p w14:paraId="75B4B0CD" w14:textId="77777777" w:rsidR="00F819E8" w:rsidRPr="008E2C50" w:rsidRDefault="00F819E8" w:rsidP="001C74ED">
      <w:pPr>
        <w:pStyle w:val="Heading2"/>
        <w:spacing w:before="0" w:after="0" w:line="240" w:lineRule="auto"/>
        <w:rPr>
          <w:rFonts w:ascii="Verdana" w:hAnsi="Verdana"/>
          <w:b/>
          <w:bCs/>
          <w:color w:val="000099"/>
          <w:sz w:val="24"/>
          <w:szCs w:val="24"/>
        </w:rPr>
      </w:pPr>
      <w:bookmarkStart w:id="4" w:name="_To_be_completed_1"/>
      <w:bookmarkEnd w:id="4"/>
      <w:r w:rsidRPr="000437F6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0933DE">
        <w:rPr>
          <w:rFonts w:ascii="Verdana" w:hAnsi="Verdana"/>
          <w:bCs/>
          <w:color w:val="000099"/>
          <w:sz w:val="24"/>
          <w:szCs w:val="24"/>
        </w:rPr>
        <w:tab/>
      </w:r>
      <w:r w:rsidR="00EA461F">
        <w:rPr>
          <w:rFonts w:ascii="Verdana" w:hAnsi="Verdana"/>
          <w:bCs/>
          <w:color w:val="000099"/>
          <w:sz w:val="24"/>
          <w:szCs w:val="24"/>
        </w:rPr>
        <w:t xml:space="preserve">     </w:t>
      </w:r>
      <w:r w:rsidR="008E2C50">
        <w:rPr>
          <w:rFonts w:ascii="Verdana" w:hAnsi="Verdana"/>
          <w:bCs/>
          <w:color w:val="000099"/>
          <w:sz w:val="24"/>
          <w:szCs w:val="24"/>
        </w:rPr>
        <w:t>Rework</w:t>
      </w:r>
      <w:r w:rsidR="000933DE">
        <w:rPr>
          <w:rFonts w:ascii="Verdana" w:hAnsi="Verdana"/>
          <w:bCs/>
          <w:color w:val="000099"/>
          <w:sz w:val="24"/>
          <w:szCs w:val="24"/>
        </w:rPr>
        <w:t>(Y/N)</w:t>
      </w:r>
      <w:r w:rsidR="000933DE" w:rsidRPr="0036148C">
        <w:rPr>
          <w:rFonts w:ascii="Verdana" w:hAnsi="Verdana"/>
        </w:rPr>
        <w:t xml:space="preserve"> </w:t>
      </w:r>
      <w:permStart w:id="842954457" w:edGrp="everyone"/>
      <w:r w:rsidR="00EA461F" w:rsidRPr="00EA461F">
        <w:rPr>
          <w:rFonts w:ascii="Verdana" w:hAnsi="Verdana"/>
          <w:b/>
          <w:sz w:val="24"/>
          <w:szCs w:val="24"/>
        </w:rPr>
        <w:t>Yes</w:t>
      </w:r>
      <w:r w:rsidR="000933DE">
        <w:rPr>
          <w:rFonts w:ascii="Verdana" w:hAnsi="Verdana"/>
        </w:rPr>
        <w:t xml:space="preserve"> </w:t>
      </w:r>
      <w:permEnd w:id="842954457"/>
      <w:r w:rsidR="000933DE">
        <w:rPr>
          <w:rFonts w:ascii="Verdana" w:hAnsi="Verdana"/>
          <w:bCs/>
          <w:color w:val="000099"/>
          <w:sz w:val="24"/>
          <w:szCs w:val="24"/>
        </w:rPr>
        <w:t xml:space="preserve">  </w:t>
      </w:r>
      <w:r w:rsidR="008E2C50" w:rsidRPr="008E2C50">
        <w:rPr>
          <w:rFonts w:ascii="Verdana" w:hAnsi="Verdana"/>
          <w:b/>
          <w:bCs/>
          <w:sz w:val="24"/>
          <w:szCs w:val="24"/>
        </w:rPr>
        <w:tab/>
      </w:r>
    </w:p>
    <w:p w14:paraId="2FEFA5AE" w14:textId="77777777" w:rsidR="001C74ED" w:rsidRPr="000437F6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0099"/>
        </w:rPr>
      </w:pPr>
    </w:p>
    <w:p w14:paraId="17B3CBC5" w14:textId="77777777" w:rsidR="005B3276" w:rsidRPr="00EA461F" w:rsidRDefault="005B3276" w:rsidP="00F819E8">
      <w:pPr>
        <w:rPr>
          <w:rStyle w:val="CommentReference"/>
          <w:rFonts w:ascii="Verdana" w:hAnsi="Verdana"/>
          <w:b/>
          <w:bCs/>
          <w:color w:val="000099"/>
          <w:sz w:val="20"/>
        </w:rPr>
      </w:pPr>
      <w:r w:rsidRPr="000437F6">
        <w:rPr>
          <w:rFonts w:ascii="Verdana" w:hAnsi="Verdana"/>
          <w:b/>
          <w:bCs/>
          <w:color w:val="000099"/>
        </w:rPr>
        <w:t xml:space="preserve">Reference </w:t>
      </w:r>
      <w:r w:rsidR="00F76B61">
        <w:rPr>
          <w:rFonts w:ascii="Verdana" w:hAnsi="Verdana"/>
          <w:b/>
          <w:bCs/>
          <w:color w:val="000099"/>
        </w:rPr>
        <w:t xml:space="preserve">SAP R/3 </w:t>
      </w:r>
      <w:r w:rsidRPr="000437F6">
        <w:rPr>
          <w:rFonts w:ascii="Verdana" w:hAnsi="Verdana"/>
          <w:b/>
          <w:bCs/>
          <w:color w:val="000099"/>
        </w:rPr>
        <w:t xml:space="preserve">Transactions/Tables/Program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</w:t>
      </w:r>
      <w:r w:rsidR="00434827">
        <w:rPr>
          <w:rStyle w:val="CommentReference"/>
          <w:rFonts w:ascii="Verdana" w:hAnsi="Verdana"/>
          <w:b/>
          <w:bCs/>
          <w:color w:val="000099"/>
        </w:rPr>
        <w:t>Include: all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known transactions, tables and programs that</w:t>
      </w:r>
      <w:r w:rsidRPr="00B30677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434827">
        <w:rPr>
          <w:rStyle w:val="CommentReference"/>
          <w:rFonts w:ascii="Verdana" w:hAnsi="Verdana"/>
          <w:b/>
          <w:bCs/>
          <w:color w:val="000099"/>
        </w:rPr>
        <w:t>.  S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>creenshots are recommended</w:t>
      </w:r>
      <w:r w:rsidR="00434827">
        <w:rPr>
          <w:rStyle w:val="CommentReference"/>
          <w:rFonts w:ascii="Verdana" w:hAnsi="Verdana"/>
          <w:b/>
          <w:bCs/>
          <w:color w:val="000099"/>
        </w:rPr>
        <w:t>.</w:t>
      </w:r>
      <w:r w:rsidRPr="000437F6">
        <w:rPr>
          <w:rStyle w:val="CommentReference"/>
          <w:rFonts w:ascii="Verdana" w:hAnsi="Verdana"/>
          <w:b/>
          <w:bCs/>
          <w:color w:val="000099"/>
        </w:rPr>
        <w:t>)</w:t>
      </w:r>
    </w:p>
    <w:p w14:paraId="679D09F3" w14:textId="361DF1D7" w:rsidR="005B3276" w:rsidRPr="00EA461F" w:rsidRDefault="000933DE" w:rsidP="00F819E8">
      <w:pPr>
        <w:rPr>
          <w:rStyle w:val="CommentReference"/>
          <w:rFonts w:ascii="Verdana" w:hAnsi="Verdana"/>
          <w:b/>
          <w:bCs/>
          <w:sz w:val="20"/>
        </w:rPr>
      </w:pPr>
      <w:r w:rsidRPr="00EA461F">
        <w:rPr>
          <w:rFonts w:ascii="Verdana" w:hAnsi="Verdana"/>
        </w:rPr>
        <w:t xml:space="preserve"> </w:t>
      </w:r>
      <w:permStart w:id="762723546" w:edGrp="everyone"/>
      <w:r w:rsidRPr="00EA461F">
        <w:rPr>
          <w:rFonts w:ascii="Verdana" w:hAnsi="Verdana"/>
        </w:rPr>
        <w:t xml:space="preserve">        </w:t>
      </w:r>
      <w:r w:rsidRPr="00EA461F">
        <w:rPr>
          <w:rFonts w:ascii="Verdana" w:hAnsi="Verdana"/>
        </w:rPr>
        <w:tab/>
      </w:r>
      <w:permEnd w:id="762723546"/>
    </w:p>
    <w:p w14:paraId="0E9390C3" w14:textId="77777777" w:rsidR="00813C32" w:rsidRPr="00EA461F" w:rsidRDefault="00813C32" w:rsidP="00813C32">
      <w:pPr>
        <w:rPr>
          <w:rStyle w:val="CommentReference"/>
          <w:rFonts w:ascii="Verdana" w:hAnsi="Verdana"/>
          <w:b/>
          <w:bCs/>
          <w:color w:val="0066FF"/>
          <w:sz w:val="20"/>
        </w:rPr>
        <w:sectPr w:rsidR="00813C32" w:rsidRPr="00EA461F" w:rsidSect="009B7A92"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E254861" w14:textId="77777777" w:rsidR="00267CC2" w:rsidRPr="00132E90" w:rsidRDefault="00813C32" w:rsidP="00813C32">
      <w:pPr>
        <w:rPr>
          <w:rFonts w:ascii="Verdana" w:hAnsi="Verdana"/>
          <w:b/>
          <w:bCs/>
        </w:rPr>
      </w:pP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  <w:r w:rsidR="004D1D30" w:rsidRPr="00132E90">
        <w:rPr>
          <w:rFonts w:ascii="Verdana" w:hAnsi="Verdana"/>
          <w:b/>
          <w:bCs/>
        </w:rPr>
        <w:t xml:space="preserve"> </w:t>
      </w:r>
    </w:p>
    <w:p w14:paraId="07568C48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E504DDF" w14:textId="77777777" w:rsidR="003911D0" w:rsidRPr="000437F6" w:rsidRDefault="00267CC2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Input/ </w:t>
      </w:r>
      <w:r w:rsidR="003911D0" w:rsidRPr="000437F6">
        <w:rPr>
          <w:rFonts w:ascii="Verdana" w:hAnsi="Verdana"/>
          <w:b/>
          <w:bCs/>
          <w:color w:val="000099"/>
        </w:rPr>
        <w:t xml:space="preserve">Selection Criteria: 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>(What should the user see on the selection screen?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833"/>
        <w:gridCol w:w="1410"/>
        <w:gridCol w:w="3873"/>
        <w:gridCol w:w="1954"/>
      </w:tblGrid>
      <w:tr w:rsidR="00122854" w:rsidRPr="002C522F" w14:paraId="208CE50D" w14:textId="77777777">
        <w:tc>
          <w:tcPr>
            <w:tcW w:w="1407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9C821D5" w14:textId="77777777" w:rsidR="00122854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Parameter Name </w:t>
            </w:r>
          </w:p>
          <w:p w14:paraId="5DC6963C" w14:textId="77777777" w:rsidR="003911D0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 xml:space="preserve">(as it should appear on the </w:t>
            </w:r>
            <w:r w:rsidR="004E5320"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selection screen</w:t>
            </w:r>
            <w:r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)</w:t>
            </w:r>
          </w:p>
        </w:tc>
        <w:tc>
          <w:tcPr>
            <w:tcW w:w="70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67E5BEF" w14:textId="77777777" w:rsidR="003911D0" w:rsidRPr="002C522F" w:rsidRDefault="00122854" w:rsidP="004E532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2C522F">
              <w:rPr>
                <w:b/>
                <w:bCs/>
                <w:color w:val="FFFFFF"/>
              </w:rPr>
              <w:t xml:space="preserve">Required </w:t>
            </w:r>
            <w:r w:rsidR="004E5320" w:rsidRPr="002C522F">
              <w:rPr>
                <w:b/>
                <w:bCs/>
                <w:color w:val="FFFFFF"/>
              </w:rPr>
              <w:t>/</w:t>
            </w:r>
            <w:r w:rsidRPr="002C522F">
              <w:rPr>
                <w:b/>
                <w:bCs/>
                <w:color w:val="FFFFFF"/>
              </w:rPr>
              <w:t xml:space="preserve"> Optional </w:t>
            </w:r>
          </w:p>
        </w:tc>
        <w:tc>
          <w:tcPr>
            <w:tcW w:w="1923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58999506" w14:textId="77777777" w:rsidR="00122854" w:rsidRPr="002C522F" w:rsidRDefault="00122854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Special Requirements </w:t>
            </w:r>
          </w:p>
          <w:p w14:paraId="16F6DFAC" w14:textId="77777777" w:rsidR="003911D0" w:rsidRPr="002C522F" w:rsidRDefault="00122854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(single value or range of values, checkbox, radiobutton, matchcode, etc.)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17EF90D2" w14:textId="77777777" w:rsidR="00122854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Reference </w:t>
            </w:r>
          </w:p>
          <w:p w14:paraId="5C9378C4" w14:textId="77777777" w:rsidR="003911D0" w:rsidRPr="002C522F" w:rsidRDefault="0085229A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</w:t>
            </w:r>
            <w:r w:rsidR="003911D0" w:rsidRPr="002C522F">
              <w:rPr>
                <w:rFonts w:ascii="Verdana" w:hAnsi="Verdana"/>
                <w:b/>
                <w:bCs/>
                <w:color w:val="FFFFFF"/>
              </w:rPr>
              <w:t>able-</w:t>
            </w:r>
            <w:r>
              <w:rPr>
                <w:rFonts w:ascii="Verdana" w:hAnsi="Verdana"/>
                <w:b/>
                <w:bCs/>
                <w:color w:val="FFFFFF"/>
              </w:rPr>
              <w:t>F</w:t>
            </w:r>
            <w:r w:rsidR="003911D0" w:rsidRPr="002C522F">
              <w:rPr>
                <w:rFonts w:ascii="Verdana" w:hAnsi="Verdana"/>
                <w:b/>
                <w:bCs/>
                <w:color w:val="FFFFFF"/>
              </w:rPr>
              <w:t xml:space="preserve">ield </w:t>
            </w:r>
          </w:p>
        </w:tc>
      </w:tr>
      <w:tr w:rsidR="000933DE" w:rsidRPr="002C522F" w14:paraId="4C5F5835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583BE223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37863284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378632843"/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0C5F3E52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2691241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26912419"/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3CE68EF4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41572778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415727787"/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74070533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6304301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463043018"/>
          </w:p>
        </w:tc>
      </w:tr>
      <w:tr w:rsidR="000933DE" w:rsidRPr="002C522F" w14:paraId="47426181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00C7CBA4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13560301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13560301"/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0BDBF2A7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7665029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476650294"/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0FF89A42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90408924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904089245"/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4F428DAF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77438745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774387452"/>
          </w:p>
        </w:tc>
      </w:tr>
      <w:tr w:rsidR="000933DE" w:rsidRPr="002C522F" w14:paraId="7FA988FB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8A37BD0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80859328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180859328"/>
          </w:p>
        </w:tc>
        <w:tc>
          <w:tcPr>
            <w:tcW w:w="70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2D1AE43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1224816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12248163"/>
          </w:p>
        </w:tc>
        <w:tc>
          <w:tcPr>
            <w:tcW w:w="192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116EFB3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53800978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538009783"/>
          </w:p>
        </w:tc>
        <w:tc>
          <w:tcPr>
            <w:tcW w:w="97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7F651B6" w14:textId="77777777" w:rsidR="000933DE" w:rsidRPr="002C522F" w:rsidRDefault="000933DE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1680441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116804415"/>
          </w:p>
        </w:tc>
      </w:tr>
    </w:tbl>
    <w:p w14:paraId="25F90B88" w14:textId="77777777" w:rsidR="003911D0" w:rsidRDefault="003911D0" w:rsidP="00F819E8">
      <w:pPr>
        <w:rPr>
          <w:rFonts w:ascii="Verdana" w:hAnsi="Verdana"/>
          <w:sz w:val="12"/>
        </w:rPr>
      </w:pPr>
    </w:p>
    <w:p w14:paraId="5E3C2E1B" w14:textId="77777777" w:rsidR="00267CC2" w:rsidRPr="000437F6" w:rsidRDefault="00267CC2" w:rsidP="00F819E8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t xml:space="preserve">Process: </w:t>
      </w:r>
      <w:r w:rsidRPr="000437F6">
        <w:rPr>
          <w:rStyle w:val="CommentReference"/>
          <w:b/>
          <w:bCs/>
          <w:color w:val="000099"/>
        </w:rPr>
        <w:t>(</w:t>
      </w:r>
      <w:r w:rsidR="00434827">
        <w:rPr>
          <w:rStyle w:val="CommentReference"/>
          <w:b/>
          <w:bCs/>
          <w:color w:val="000099"/>
        </w:rPr>
        <w:t>If possible, in the form of a flowchart, describe the process and</w:t>
      </w:r>
      <w:r w:rsidRPr="000437F6">
        <w:rPr>
          <w:rStyle w:val="CommentReference"/>
          <w:b/>
          <w:bCs/>
          <w:color w:val="000099"/>
        </w:rPr>
        <w:t xml:space="preserve"> what the program should do</w:t>
      </w:r>
      <w:r w:rsidR="00434827">
        <w:rPr>
          <w:rStyle w:val="CommentReference"/>
          <w:b/>
          <w:bCs/>
          <w:color w:val="000099"/>
        </w:rPr>
        <w:t>)</w:t>
      </w:r>
    </w:p>
    <w:p w14:paraId="1BE3A49D" w14:textId="77777777" w:rsidR="00D861C2" w:rsidRPr="00554EA9" w:rsidRDefault="00EA461F" w:rsidP="00EF57E3">
      <w:pPr>
        <w:rPr>
          <w:rFonts w:ascii="Verdana" w:hAnsi="Verdana"/>
          <w:color w:val="000099"/>
        </w:rPr>
      </w:pPr>
      <w:r w:rsidRPr="0036148C">
        <w:rPr>
          <w:rFonts w:ascii="Verdana" w:hAnsi="Verdana"/>
        </w:rPr>
        <w:t xml:space="preserve"> </w:t>
      </w:r>
      <w:permStart w:id="1212773769" w:edGrp="everyone"/>
      <w:proofErr w:type="gramStart"/>
      <w:r w:rsidR="00D861C2" w:rsidRPr="00554EA9">
        <w:rPr>
          <w:rFonts w:ascii="Verdana" w:hAnsi="Verdana"/>
          <w:color w:val="000099"/>
        </w:rPr>
        <w:t>{{ resume</w:t>
      </w:r>
      <w:proofErr w:type="gramEnd"/>
      <w:r w:rsidR="00D861C2" w:rsidRPr="00554EA9">
        <w:rPr>
          <w:rFonts w:ascii="Verdana" w:hAnsi="Verdana"/>
          <w:color w:val="000099"/>
        </w:rPr>
        <w:t>[‘</w:t>
      </w:r>
      <w:proofErr w:type="spellStart"/>
      <w:r w:rsidR="00D861C2" w:rsidRPr="00554EA9">
        <w:rPr>
          <w:rFonts w:ascii="Verdana" w:hAnsi="Verdana"/>
          <w:color w:val="000099"/>
        </w:rPr>
        <w:t>generated_resume</w:t>
      </w:r>
      <w:proofErr w:type="spellEnd"/>
      <w:r w:rsidR="00D861C2" w:rsidRPr="00554EA9">
        <w:rPr>
          <w:rFonts w:ascii="Verdana" w:hAnsi="Verdana"/>
          <w:color w:val="000099"/>
        </w:rPr>
        <w:t>’][2][‘</w:t>
      </w:r>
      <w:proofErr w:type="spellStart"/>
      <w:r w:rsidR="00D861C2" w:rsidRPr="00554EA9">
        <w:rPr>
          <w:rFonts w:ascii="Verdana" w:hAnsi="Verdana"/>
          <w:color w:val="000099"/>
        </w:rPr>
        <w:t>Functional_Design_Process</w:t>
      </w:r>
      <w:proofErr w:type="spellEnd"/>
      <w:r w:rsidR="00D861C2" w:rsidRPr="00554EA9">
        <w:rPr>
          <w:rFonts w:ascii="Verdana" w:hAnsi="Verdana"/>
          <w:color w:val="000099"/>
        </w:rPr>
        <w:t>’] }}</w:t>
      </w:r>
    </w:p>
    <w:permEnd w:id="1212773769"/>
    <w:p w14:paraId="45C1A982" w14:textId="072EEC69" w:rsidR="00267CC2" w:rsidRPr="00132E90" w:rsidRDefault="00267CC2" w:rsidP="00F819E8">
      <w:pPr>
        <w:rPr>
          <w:rStyle w:val="CommentReference"/>
          <w:rFonts w:ascii="Verdana" w:hAnsi="Verdana"/>
          <w:bCs/>
          <w:sz w:val="20"/>
        </w:rPr>
      </w:pPr>
    </w:p>
    <w:p w14:paraId="3190C90D" w14:textId="77777777" w:rsidR="004C2398" w:rsidRDefault="004C2398" w:rsidP="004C2398">
      <w:pPr>
        <w:rPr>
          <w:rStyle w:val="CommentReference"/>
          <w:rFonts w:ascii="Verdana" w:hAnsi="Verdana"/>
          <w:b/>
          <w:bCs/>
          <w:color w:val="0066FF"/>
        </w:rPr>
        <w:sectPr w:rsidR="004C2398" w:rsidSect="009B7A92">
          <w:footerReference w:type="default" r:id="rId2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A7DD5FC" w14:textId="77777777" w:rsidR="00BD24A9" w:rsidRDefault="004C2398" w:rsidP="004C239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</w:p>
    <w:p w14:paraId="6886EB5A" w14:textId="77777777" w:rsidR="004C2398" w:rsidRDefault="004C2398" w:rsidP="004C2398">
      <w:pPr>
        <w:rPr>
          <w:rStyle w:val="CommentReference"/>
          <w:rFonts w:ascii="Verdana" w:hAnsi="Verdana"/>
          <w:b/>
          <w:bCs/>
          <w:color w:val="0066FF"/>
        </w:rPr>
        <w:sectPr w:rsidR="004C2398" w:rsidSect="009B7A92"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AFFCE7D" w14:textId="77777777" w:rsidR="00860BB3" w:rsidRPr="00EA461F" w:rsidRDefault="002821A5" w:rsidP="00860BB3">
      <w:pPr>
        <w:rPr>
          <w:rStyle w:val="CommentReference"/>
          <w:rFonts w:ascii="Verdana" w:hAnsi="Verdana"/>
          <w:b/>
          <w:bCs/>
          <w:color w:val="0066FF"/>
          <w:sz w:val="22"/>
          <w:szCs w:val="22"/>
        </w:rPr>
        <w:sectPr w:rsidR="00860BB3" w:rsidRPr="00EA461F" w:rsidSect="009B7A92">
          <w:footerReference w:type="default" r:id="rId2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>
        <w:rPr>
          <w:rFonts w:ascii="Verdana" w:hAnsi="Verdana"/>
          <w:b/>
          <w:bCs/>
          <w:color w:val="000099"/>
        </w:rPr>
        <w:t xml:space="preserve">Solution: </w:t>
      </w:r>
      <w:r w:rsidR="00860BB3">
        <w:rPr>
          <w:rFonts w:ascii="Verdana" w:hAnsi="Verdana"/>
          <w:b/>
          <w:bCs/>
          <w:color w:val="000099"/>
          <w:sz w:val="16"/>
          <w:szCs w:val="16"/>
        </w:rPr>
        <w:t>(Please enter</w:t>
      </w:r>
      <w:r w:rsidRPr="002821A5">
        <w:rPr>
          <w:rFonts w:ascii="Verdana" w:hAnsi="Verdana"/>
          <w:b/>
          <w:bCs/>
          <w:color w:val="000099"/>
          <w:sz w:val="16"/>
          <w:szCs w:val="16"/>
        </w:rPr>
        <w:t>)</w:t>
      </w:r>
      <w:r w:rsidR="00EA461F">
        <w:rPr>
          <w:rFonts w:ascii="Verdana" w:hAnsi="Verdana"/>
          <w:b/>
          <w:bCs/>
          <w:color w:val="000099"/>
          <w:sz w:val="16"/>
          <w:szCs w:val="16"/>
        </w:rPr>
        <w:t xml:space="preserve">  </w:t>
      </w:r>
      <w:r w:rsidR="00860BB3" w:rsidRPr="00EA461F">
        <w:rPr>
          <w:rFonts w:ascii="Verdana" w:hAnsi="Verdana"/>
          <w:sz w:val="22"/>
          <w:szCs w:val="22"/>
        </w:rPr>
        <w:t xml:space="preserve"> </w:t>
      </w:r>
      <w:permStart w:id="642210909" w:edGrp="everyone"/>
      <w:r w:rsidR="00860BB3">
        <w:rPr>
          <w:rFonts w:ascii="Verdana" w:hAnsi="Verdana"/>
          <w:sz w:val="22"/>
          <w:szCs w:val="22"/>
        </w:rPr>
        <w:t xml:space="preserve">  SapScript/Smartform/Adobe Print Form </w:t>
      </w:r>
      <w:r w:rsidR="00860BB3" w:rsidRPr="00EA461F">
        <w:rPr>
          <w:rFonts w:ascii="Verdana" w:hAnsi="Verdana"/>
          <w:sz w:val="22"/>
          <w:szCs w:val="22"/>
        </w:rPr>
        <w:t xml:space="preserve"> </w:t>
      </w:r>
      <w:permEnd w:id="642210909"/>
    </w:p>
    <w:p w14:paraId="62A14F60" w14:textId="77777777" w:rsidR="004D1D30" w:rsidRPr="00EA461F" w:rsidRDefault="004D1D30" w:rsidP="004D1D30">
      <w:pPr>
        <w:rPr>
          <w:rFonts w:ascii="Verdana" w:hAnsi="Verdana"/>
          <w:b/>
          <w:bCs/>
          <w:color w:val="000099"/>
          <w:sz w:val="22"/>
          <w:szCs w:val="22"/>
        </w:rPr>
      </w:pPr>
    </w:p>
    <w:p w14:paraId="616EF808" w14:textId="77777777" w:rsidR="004C2398" w:rsidRPr="00EA461F" w:rsidRDefault="00EA461F" w:rsidP="004C2398">
      <w:pPr>
        <w:rPr>
          <w:rStyle w:val="CommentReference"/>
          <w:rFonts w:ascii="Verdana" w:hAnsi="Verdana"/>
          <w:b/>
          <w:bCs/>
          <w:color w:val="0066FF"/>
          <w:sz w:val="22"/>
          <w:szCs w:val="22"/>
        </w:rPr>
        <w:sectPr w:rsidR="004C2398" w:rsidRPr="00EA461F" w:rsidSect="009B7A92"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EA461F">
        <w:rPr>
          <w:rFonts w:ascii="Verdana" w:hAnsi="Verdana"/>
          <w:sz w:val="22"/>
          <w:szCs w:val="22"/>
        </w:rPr>
        <w:t xml:space="preserve"> </w:t>
      </w:r>
      <w:permStart w:id="988814475" w:edGrp="everyone"/>
      <w:r w:rsidRPr="00EA461F">
        <w:rPr>
          <w:rFonts w:ascii="Verdana" w:hAnsi="Verdana"/>
          <w:sz w:val="22"/>
          <w:szCs w:val="22"/>
        </w:rPr>
        <w:t xml:space="preserve">        </w:t>
      </w:r>
      <w:r w:rsidRPr="00EA461F">
        <w:rPr>
          <w:rFonts w:ascii="Verdana" w:hAnsi="Verdana"/>
          <w:sz w:val="22"/>
          <w:szCs w:val="22"/>
        </w:rPr>
        <w:tab/>
      </w:r>
      <w:permEnd w:id="988814475"/>
    </w:p>
    <w:p w14:paraId="792E22CB" w14:textId="77777777" w:rsidR="004D1D30" w:rsidRPr="004D1D30" w:rsidRDefault="004D1D30" w:rsidP="004D1D30">
      <w:pPr>
        <w:rPr>
          <w:rFonts w:ascii="Verdana" w:hAnsi="Verdana"/>
          <w:b/>
          <w:bCs/>
          <w:color w:val="000099"/>
          <w:sz w:val="16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  <w:r w:rsidR="004C2398">
        <w:rPr>
          <w:rStyle w:val="CommentReference"/>
          <w:rFonts w:ascii="Verdana" w:hAnsi="Verdana"/>
          <w:b/>
          <w:bCs/>
          <w:color w:val="000099"/>
        </w:rPr>
        <w:t xml:space="preserve"> </w:t>
      </w:r>
    </w:p>
    <w:p w14:paraId="79F9C86B" w14:textId="77777777" w:rsidR="002821A5" w:rsidRPr="004D1D30" w:rsidRDefault="002821A5" w:rsidP="00F819E8">
      <w:pPr>
        <w:rPr>
          <w:rFonts w:ascii="Verdana" w:hAnsi="Verdana"/>
          <w:b/>
          <w:bCs/>
          <w:color w:val="000099"/>
        </w:rPr>
        <w:sectPr w:rsidR="002821A5" w:rsidRPr="004D1D30" w:rsidSect="009B7A92">
          <w:headerReference w:type="default" r:id="rId26"/>
          <w:footerReference w:type="default" r:id="rId2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E8AA8AE" w14:textId="77777777" w:rsidR="004D1D30" w:rsidRDefault="007D0ABC" w:rsidP="004D1D30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rStyle w:val="CommentReference"/>
          <w:b/>
          <w:bCs/>
          <w:color w:val="000099"/>
          <w:sz w:val="20"/>
        </w:rPr>
        <w:t>Output/</w:t>
      </w:r>
      <w:r w:rsidR="002821A5">
        <w:rPr>
          <w:rStyle w:val="CommentReference"/>
          <w:b/>
          <w:bCs/>
          <w:color w:val="000099"/>
          <w:sz w:val="20"/>
        </w:rPr>
        <w:t>Format Details</w:t>
      </w:r>
      <w:r w:rsidR="003911D0" w:rsidRPr="000437F6">
        <w:rPr>
          <w:rStyle w:val="CommentReference"/>
          <w:b/>
          <w:bCs/>
          <w:color w:val="000099"/>
          <w:sz w:val="20"/>
        </w:rPr>
        <w:t xml:space="preserve">: </w:t>
      </w:r>
      <w:r w:rsidR="003911D0" w:rsidRPr="000437F6">
        <w:rPr>
          <w:rStyle w:val="CommentReference"/>
          <w:b/>
          <w:bCs/>
          <w:color w:val="000099"/>
        </w:rPr>
        <w:t>(</w:t>
      </w:r>
      <w:r w:rsidR="00434827">
        <w:rPr>
          <w:rStyle w:val="CommentReference"/>
          <w:b/>
          <w:bCs/>
          <w:color w:val="000099"/>
        </w:rPr>
        <w:t>If applicable, w</w:t>
      </w:r>
      <w:r w:rsidR="002821A5">
        <w:rPr>
          <w:rStyle w:val="CommentReference"/>
          <w:b/>
          <w:bCs/>
          <w:color w:val="000099"/>
        </w:rPr>
        <w:t>hat should the user see on the selection screen?</w:t>
      </w:r>
      <w:r w:rsidR="003911D0" w:rsidRPr="000437F6">
        <w:rPr>
          <w:rStyle w:val="CommentReference"/>
          <w:b/>
          <w:bCs/>
          <w:color w:val="000099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824"/>
        <w:gridCol w:w="1092"/>
        <w:gridCol w:w="74"/>
        <w:gridCol w:w="1104"/>
        <w:gridCol w:w="1055"/>
        <w:gridCol w:w="1687"/>
        <w:gridCol w:w="4234"/>
      </w:tblGrid>
      <w:tr w:rsidR="004D1D30" w:rsidRPr="002C522F" w14:paraId="4281B89A" w14:textId="77777777">
        <w:tc>
          <w:tcPr>
            <w:tcW w:w="414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8760623" w14:textId="77777777" w:rsidR="004D1D30" w:rsidRDefault="004D1D30" w:rsidP="00A205C7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</w:rPr>
            </w:pPr>
          </w:p>
          <w:p w14:paraId="52D627FB" w14:textId="77777777" w:rsidR="004D1D30" w:rsidRPr="002C522F" w:rsidRDefault="004D1D30" w:rsidP="00A205C7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 xml:space="preserve">Page </w:t>
            </w:r>
            <w:r w:rsidRPr="00BF7C4C">
              <w:rPr>
                <w:rFonts w:ascii="Verdana" w:hAnsi="Verdana"/>
                <w:bCs/>
                <w:color w:val="FFFFFF"/>
                <w:sz w:val="16"/>
                <w:szCs w:val="16"/>
              </w:rPr>
              <w:t>(First or Next)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CC8BC05" w14:textId="77777777" w:rsidR="004D1D30" w:rsidRPr="002C522F" w:rsidRDefault="004D1D30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 xml:space="preserve">Window </w:t>
            </w:r>
            <w:r>
              <w:rPr>
                <w:bCs/>
                <w:color w:val="FFFFFF"/>
                <w:sz w:val="16"/>
                <w:szCs w:val="16"/>
              </w:rPr>
              <w:t>(ex:</w:t>
            </w:r>
            <w:r w:rsidRPr="00BF7C4C">
              <w:rPr>
                <w:bCs/>
                <w:color w:val="FFFFFF"/>
                <w:sz w:val="16"/>
                <w:szCs w:val="16"/>
              </w:rPr>
              <w:t xml:space="preserve"> Main)</w:t>
            </w:r>
          </w:p>
        </w:tc>
        <w:tc>
          <w:tcPr>
            <w:tcW w:w="536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3BE204FA" w14:textId="77777777" w:rsidR="004D1D30" w:rsidRDefault="004D1D30" w:rsidP="00A205C7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Font Name</w:t>
            </w:r>
          </w:p>
          <w:p w14:paraId="68E5B9B8" w14:textId="77777777" w:rsidR="004D1D30" w:rsidRPr="00BF7C4C" w:rsidRDefault="004D1D30" w:rsidP="00A205C7">
            <w:pPr>
              <w:spacing w:after="0"/>
              <w:jc w:val="center"/>
              <w:rPr>
                <w:rFonts w:ascii="Verdana" w:hAnsi="Verdana"/>
                <w:bCs/>
                <w:color w:val="FFFFFF"/>
              </w:rPr>
            </w:pPr>
            <w:r w:rsidRPr="00BF7C4C">
              <w:rPr>
                <w:rFonts w:ascii="Verdana" w:hAnsi="Verdana"/>
                <w:bCs/>
                <w:color w:val="FFFFFF"/>
                <w:sz w:val="16"/>
                <w:szCs w:val="16"/>
              </w:rPr>
              <w:t>(if Applicable)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</w:tcPr>
          <w:p w14:paraId="5012ABF3" w14:textId="77777777" w:rsidR="004D1D30" w:rsidRPr="00434827" w:rsidRDefault="004D1D30" w:rsidP="00A205C7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</w:rPr>
            </w:pPr>
          </w:p>
          <w:p w14:paraId="775B5686" w14:textId="77777777" w:rsidR="004D1D30" w:rsidRPr="00434827" w:rsidRDefault="004D1D30" w:rsidP="00A205C7">
            <w:pPr>
              <w:spacing w:after="0"/>
              <w:jc w:val="center"/>
              <w:rPr>
                <w:rFonts w:ascii="Verdana" w:hAnsi="Verdana"/>
                <w:b/>
                <w:bCs/>
                <w:color w:val="FFFFFF"/>
              </w:rPr>
            </w:pPr>
            <w:r w:rsidRPr="00434827">
              <w:rPr>
                <w:rFonts w:ascii="Verdana" w:hAnsi="Verdana"/>
                <w:b/>
                <w:bCs/>
                <w:color w:val="FFFFFF"/>
              </w:rPr>
              <w:t>Font Type</w:t>
            </w:r>
          </w:p>
          <w:p w14:paraId="06135D4D" w14:textId="77777777" w:rsidR="004D1D30" w:rsidRPr="00434827" w:rsidRDefault="004C2398" w:rsidP="00A205C7">
            <w:pPr>
              <w:spacing w:after="0"/>
              <w:jc w:val="center"/>
              <w:rPr>
                <w:rFonts w:ascii="Verdana" w:hAnsi="Verdana"/>
                <w:bCs/>
                <w:color w:val="FFFFFF"/>
                <w:sz w:val="16"/>
                <w:szCs w:val="16"/>
              </w:rPr>
            </w:pPr>
            <w:r>
              <w:rPr>
                <w:rFonts w:ascii="Verdana" w:hAnsi="Verdana"/>
                <w:bCs/>
                <w:color w:val="FFFFFF"/>
                <w:sz w:val="16"/>
                <w:szCs w:val="16"/>
              </w:rPr>
              <w:t>(Bold, Ital</w:t>
            </w:r>
            <w:r w:rsidR="004D1D30" w:rsidRPr="00434827">
              <w:rPr>
                <w:rFonts w:ascii="Verdana" w:hAnsi="Verdana"/>
                <w:bCs/>
                <w:color w:val="FFFFFF"/>
                <w:sz w:val="16"/>
                <w:szCs w:val="16"/>
              </w:rPr>
              <w:t>ic, Underline)</w:t>
            </w:r>
          </w:p>
        </w:tc>
        <w:tc>
          <w:tcPr>
            <w:tcW w:w="845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</w:tcPr>
          <w:p w14:paraId="2FEF07F3" w14:textId="77777777" w:rsidR="004D1D30" w:rsidRDefault="004D1D30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</w:p>
          <w:p w14:paraId="0010B8DE" w14:textId="77777777" w:rsidR="004D1D30" w:rsidRDefault="004D1D30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 xml:space="preserve">Data Origin </w:t>
            </w:r>
          </w:p>
          <w:p w14:paraId="1C90C9FC" w14:textId="77777777" w:rsidR="004D1D30" w:rsidRPr="002C522F" w:rsidRDefault="004D1D30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BF7C4C">
              <w:rPr>
                <w:rFonts w:ascii="Verdana" w:hAnsi="Verdana"/>
                <w:bCs/>
                <w:color w:val="FFFFFF"/>
                <w:sz w:val="16"/>
                <w:szCs w:val="16"/>
              </w:rPr>
              <w:t>(SAP field Name)</w:t>
            </w:r>
          </w:p>
        </w:tc>
        <w:tc>
          <w:tcPr>
            <w:tcW w:w="2107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9A177E6" w14:textId="77777777" w:rsidR="004D1D30" w:rsidRPr="002C522F" w:rsidRDefault="004D1D30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Field Label/Description</w:t>
            </w: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</w:tc>
      </w:tr>
      <w:tr w:rsidR="00EA461F" w:rsidRPr="002C522F" w14:paraId="2199257B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0593C424" w14:textId="77777777" w:rsidR="00EA461F" w:rsidRPr="002C522F" w:rsidRDefault="00EA461F" w:rsidP="00EA461F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890584612" w:edGrp="everyone"/>
            <w:r>
              <w:rPr>
                <w:rFonts w:ascii="Verdana" w:hAnsi="Verdana"/>
              </w:rPr>
              <w:t xml:space="preserve">        </w:t>
            </w:r>
            <w:permEnd w:id="890584612"/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10D8448A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bookmarkStart w:id="5" w:name="Text53"/>
            <w:r w:rsidRPr="0036148C">
              <w:rPr>
                <w:rFonts w:ascii="Verdana" w:hAnsi="Verdana"/>
              </w:rPr>
              <w:t xml:space="preserve"> </w:t>
            </w:r>
            <w:permStart w:id="64723814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647238143"/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53CA2318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2730328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327303285"/>
          </w:p>
        </w:tc>
        <w:bookmarkEnd w:id="5"/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0CB13C12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46852446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468524467"/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065A24AE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0214558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202145580"/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4B3DEC25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744443579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744443579"/>
          </w:p>
        </w:tc>
      </w:tr>
      <w:tr w:rsidR="00EA461F" w:rsidRPr="002C522F" w14:paraId="7432F401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0B3F9197" w14:textId="77777777" w:rsidR="00EA461F" w:rsidRPr="002C522F" w:rsidRDefault="00EA461F" w:rsidP="00EA461F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14323800" w:edGrp="everyone"/>
            <w:r>
              <w:rPr>
                <w:rFonts w:ascii="Verdana" w:hAnsi="Verdana"/>
              </w:rPr>
              <w:t xml:space="preserve">        </w:t>
            </w:r>
            <w:permEnd w:id="114323800"/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20C10049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544229407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544229407"/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2734AD5D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63612011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636120115"/>
          </w:p>
        </w:tc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2AEB8F25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64215567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642155675"/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29DF476C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69572694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369572694"/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75C3D0EC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66987313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669873133"/>
          </w:p>
        </w:tc>
      </w:tr>
      <w:tr w:rsidR="00EA461F" w:rsidRPr="002C522F" w14:paraId="09E6BBDA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61C7B762" w14:textId="77777777" w:rsidR="00EA461F" w:rsidRPr="002C522F" w:rsidRDefault="00EA461F" w:rsidP="00EA461F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387915724" w:edGrp="everyone"/>
            <w:r>
              <w:rPr>
                <w:rFonts w:ascii="Verdana" w:hAnsi="Verdana"/>
              </w:rPr>
              <w:t xml:space="preserve">        </w:t>
            </w:r>
            <w:permEnd w:id="387915724"/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45D30F88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6092785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60927852"/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4D07A195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229666980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229666980"/>
          </w:p>
        </w:tc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38CEAE6A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611139852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611139852"/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6C05F7D0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207251335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207251335"/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3C00E890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r w:rsidRPr="0036148C">
              <w:rPr>
                <w:rFonts w:ascii="Verdana" w:hAnsi="Verdana"/>
              </w:rPr>
              <w:t xml:space="preserve"> </w:t>
            </w:r>
            <w:permStart w:id="1346648473" w:edGrp="everyone"/>
            <w:r>
              <w:rPr>
                <w:rFonts w:ascii="Verdana" w:hAnsi="Verdana"/>
              </w:rPr>
              <w:t xml:space="preserve">        </w:t>
            </w:r>
            <w:r w:rsidRPr="00132E90">
              <w:rPr>
                <w:rFonts w:ascii="Verdana" w:hAnsi="Verdana"/>
              </w:rPr>
              <w:tab/>
            </w:r>
            <w:permEnd w:id="1346648473"/>
          </w:p>
        </w:tc>
      </w:tr>
    </w:tbl>
    <w:p w14:paraId="73C13E02" w14:textId="77777777" w:rsidR="00C5192D" w:rsidRPr="004D1D30" w:rsidRDefault="00C5192D" w:rsidP="004D1D30">
      <w:pPr>
        <w:pStyle w:val="Header"/>
        <w:rPr>
          <w:b/>
          <w:bCs/>
          <w:color w:val="0033CC"/>
          <w:sz w:val="16"/>
        </w:rPr>
        <w:sectPr w:rsidR="00C5192D" w:rsidRPr="004D1D30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774CC2F" w14:textId="77777777" w:rsidR="009B7A92" w:rsidRPr="009B7A92" w:rsidRDefault="009B7A92" w:rsidP="00C5192D">
      <w:pPr>
        <w:rPr>
          <w:rFonts w:ascii="Verdana" w:hAnsi="Verdana"/>
          <w:b/>
          <w:bCs/>
          <w:color w:val="333399"/>
        </w:rPr>
      </w:pPr>
      <w:r w:rsidRPr="009B7A92">
        <w:rPr>
          <w:rFonts w:ascii="Verdana" w:hAnsi="Verdana"/>
          <w:b/>
          <w:bCs/>
          <w:color w:val="333399"/>
        </w:rPr>
        <w:t>Bar Code Requir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2"/>
        <w:gridCol w:w="2470"/>
        <w:gridCol w:w="5628"/>
      </w:tblGrid>
      <w:tr w:rsidR="009B7A92" w:rsidRPr="00FF6FED" w14:paraId="5B12DDFF" w14:textId="77777777" w:rsidTr="00FF6FED">
        <w:tc>
          <w:tcPr>
            <w:tcW w:w="1998" w:type="dxa"/>
            <w:shd w:val="clear" w:color="auto" w:fill="00009C"/>
          </w:tcPr>
          <w:p w14:paraId="36CA11D9" w14:textId="77777777" w:rsidR="009B7A92" w:rsidRPr="00FF6FED" w:rsidRDefault="009B7A92" w:rsidP="00C5192D">
            <w:pPr>
              <w:rPr>
                <w:rFonts w:ascii="Verdana" w:hAnsi="Verdana"/>
                <w:b/>
                <w:bCs/>
                <w:color w:val="FFFFFF"/>
              </w:rPr>
            </w:pPr>
            <w:r w:rsidRPr="00FF6FED">
              <w:rPr>
                <w:rFonts w:ascii="Verdana" w:hAnsi="Verdana"/>
                <w:b/>
                <w:bCs/>
                <w:color w:val="FFFFFF"/>
              </w:rPr>
              <w:t>Serial Number</w:t>
            </w:r>
          </w:p>
        </w:tc>
        <w:tc>
          <w:tcPr>
            <w:tcW w:w="2520" w:type="dxa"/>
            <w:shd w:val="clear" w:color="auto" w:fill="00009C"/>
          </w:tcPr>
          <w:p w14:paraId="011B8575" w14:textId="77777777" w:rsidR="009B7A92" w:rsidRPr="00FF6FED" w:rsidRDefault="009B7A92" w:rsidP="00C5192D">
            <w:pPr>
              <w:rPr>
                <w:rFonts w:ascii="Verdana" w:hAnsi="Verdana"/>
                <w:b/>
                <w:bCs/>
                <w:color w:val="FFFFFF"/>
              </w:rPr>
            </w:pPr>
            <w:r w:rsidRPr="00FF6FED">
              <w:rPr>
                <w:rFonts w:ascii="Verdana" w:hAnsi="Verdana"/>
                <w:b/>
                <w:bCs/>
                <w:color w:val="FFFFFF"/>
              </w:rPr>
              <w:t>Field Name</w:t>
            </w:r>
          </w:p>
        </w:tc>
        <w:tc>
          <w:tcPr>
            <w:tcW w:w="5778" w:type="dxa"/>
            <w:shd w:val="clear" w:color="auto" w:fill="00009C"/>
          </w:tcPr>
          <w:p w14:paraId="17DB81E5" w14:textId="77777777" w:rsidR="009B7A92" w:rsidRPr="00FF6FED" w:rsidRDefault="009B7A92" w:rsidP="00C5192D">
            <w:pPr>
              <w:rPr>
                <w:rFonts w:ascii="Verdana" w:hAnsi="Verdana"/>
                <w:b/>
                <w:bCs/>
                <w:color w:val="FFFFFF"/>
              </w:rPr>
            </w:pPr>
            <w:r w:rsidRPr="00FF6FED">
              <w:rPr>
                <w:rFonts w:ascii="Verdana" w:hAnsi="Verdana"/>
                <w:b/>
                <w:bCs/>
                <w:color w:val="FFFFFF"/>
              </w:rPr>
              <w:t>Bar Type Code</w:t>
            </w:r>
          </w:p>
        </w:tc>
      </w:tr>
      <w:tr w:rsidR="00EA461F" w:rsidRPr="00FF6FED" w14:paraId="53066B4B" w14:textId="77777777" w:rsidTr="00795A5B">
        <w:tc>
          <w:tcPr>
            <w:tcW w:w="1998" w:type="dxa"/>
            <w:shd w:val="clear" w:color="auto" w:fill="auto"/>
            <w:vAlign w:val="center"/>
          </w:tcPr>
          <w:p w14:paraId="7DDB60A1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509940347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509940347"/>
          </w:p>
        </w:tc>
        <w:tc>
          <w:tcPr>
            <w:tcW w:w="2520" w:type="dxa"/>
            <w:shd w:val="clear" w:color="auto" w:fill="auto"/>
            <w:vAlign w:val="center"/>
          </w:tcPr>
          <w:p w14:paraId="6416F2AD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1065308503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1065308503"/>
          </w:p>
        </w:tc>
        <w:tc>
          <w:tcPr>
            <w:tcW w:w="5778" w:type="dxa"/>
            <w:shd w:val="clear" w:color="auto" w:fill="auto"/>
            <w:vAlign w:val="center"/>
          </w:tcPr>
          <w:p w14:paraId="5F68D028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221785297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221785297"/>
          </w:p>
        </w:tc>
      </w:tr>
      <w:tr w:rsidR="00EA461F" w:rsidRPr="00FF6FED" w14:paraId="226E8CA6" w14:textId="77777777" w:rsidTr="00795A5B">
        <w:tc>
          <w:tcPr>
            <w:tcW w:w="1998" w:type="dxa"/>
            <w:shd w:val="clear" w:color="auto" w:fill="auto"/>
            <w:vAlign w:val="center"/>
          </w:tcPr>
          <w:p w14:paraId="384EF124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676284001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676284001"/>
          </w:p>
        </w:tc>
        <w:tc>
          <w:tcPr>
            <w:tcW w:w="2520" w:type="dxa"/>
            <w:shd w:val="clear" w:color="auto" w:fill="auto"/>
            <w:vAlign w:val="center"/>
          </w:tcPr>
          <w:p w14:paraId="4785C433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493429342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493429342"/>
          </w:p>
        </w:tc>
        <w:tc>
          <w:tcPr>
            <w:tcW w:w="5778" w:type="dxa"/>
            <w:shd w:val="clear" w:color="auto" w:fill="auto"/>
            <w:vAlign w:val="center"/>
          </w:tcPr>
          <w:p w14:paraId="71C4B55C" w14:textId="6D83B144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1075186709" w:edGrp="everyone"/>
            <w:r w:rsidRPr="00EA461F">
              <w:rPr>
                <w:rFonts w:ascii="Verdana" w:hAnsi="Verdana"/>
              </w:rPr>
              <w:t xml:space="preserve">       </w:t>
            </w:r>
            <w:r w:rsidRPr="00EA461F">
              <w:rPr>
                <w:rFonts w:ascii="Verdana" w:hAnsi="Verdana"/>
              </w:rPr>
              <w:tab/>
            </w:r>
            <w:permEnd w:id="1075186709"/>
          </w:p>
        </w:tc>
      </w:tr>
      <w:tr w:rsidR="00EA461F" w:rsidRPr="00FF6FED" w14:paraId="13E932B2" w14:textId="77777777" w:rsidTr="00795A5B">
        <w:tc>
          <w:tcPr>
            <w:tcW w:w="1998" w:type="dxa"/>
            <w:shd w:val="clear" w:color="auto" w:fill="auto"/>
            <w:vAlign w:val="center"/>
          </w:tcPr>
          <w:p w14:paraId="06168A75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240672547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240672547"/>
          </w:p>
        </w:tc>
        <w:tc>
          <w:tcPr>
            <w:tcW w:w="2520" w:type="dxa"/>
            <w:shd w:val="clear" w:color="auto" w:fill="auto"/>
            <w:vAlign w:val="center"/>
          </w:tcPr>
          <w:p w14:paraId="29CA6F4A" w14:textId="77777777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179110201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179110201"/>
          </w:p>
        </w:tc>
        <w:tc>
          <w:tcPr>
            <w:tcW w:w="5778" w:type="dxa"/>
            <w:shd w:val="clear" w:color="auto" w:fill="auto"/>
            <w:vAlign w:val="center"/>
          </w:tcPr>
          <w:p w14:paraId="561C39FB" w14:textId="2A6365F8" w:rsidR="00EA461F" w:rsidRPr="00EA461F" w:rsidRDefault="00EA461F" w:rsidP="00795A5B">
            <w:pPr>
              <w:spacing w:after="0"/>
              <w:rPr>
                <w:rFonts w:ascii="Verdana" w:hAnsi="Verdana"/>
              </w:rPr>
            </w:pPr>
            <w:r w:rsidRPr="00EA461F">
              <w:rPr>
                <w:rFonts w:ascii="Verdana" w:hAnsi="Verdana"/>
              </w:rPr>
              <w:t xml:space="preserve"> </w:t>
            </w:r>
            <w:permStart w:id="1302086368" w:edGrp="everyone"/>
            <w:r w:rsidRPr="00EA461F">
              <w:rPr>
                <w:rFonts w:ascii="Verdana" w:hAnsi="Verdana"/>
              </w:rPr>
              <w:t xml:space="preserve">        </w:t>
            </w:r>
            <w:r w:rsidRPr="00EA461F">
              <w:rPr>
                <w:rFonts w:ascii="Verdana" w:hAnsi="Verdana"/>
              </w:rPr>
              <w:tab/>
            </w:r>
            <w:permEnd w:id="1302086368"/>
          </w:p>
        </w:tc>
      </w:tr>
    </w:tbl>
    <w:p w14:paraId="744A8857" w14:textId="77777777" w:rsidR="009B7A92" w:rsidRDefault="009B7A92" w:rsidP="00C5192D">
      <w:pPr>
        <w:rPr>
          <w:rFonts w:ascii="Verdana" w:hAnsi="Verdana"/>
          <w:b/>
          <w:bCs/>
        </w:rPr>
      </w:pPr>
    </w:p>
    <w:p w14:paraId="6A5D5BDA" w14:textId="77777777" w:rsidR="009B7A92" w:rsidRPr="000437F6" w:rsidRDefault="009B7A92" w:rsidP="009B7A92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lastRenderedPageBreak/>
        <w:t>P</w:t>
      </w:r>
      <w:r>
        <w:rPr>
          <w:b/>
          <w:bCs/>
          <w:color w:val="000099"/>
        </w:rPr>
        <w:t>aper Requirements</w:t>
      </w:r>
      <w:r w:rsidRPr="000437F6">
        <w:rPr>
          <w:b/>
          <w:bCs/>
          <w:color w:val="000099"/>
        </w:rPr>
        <w:t xml:space="preserve">: </w:t>
      </w:r>
      <w:r w:rsidRPr="000437F6">
        <w:rPr>
          <w:rStyle w:val="CommentReference"/>
          <w:b/>
          <w:bCs/>
          <w:color w:val="000099"/>
        </w:rPr>
        <w:t>(</w:t>
      </w:r>
      <w:r w:rsidR="00434827">
        <w:rPr>
          <w:rStyle w:val="CommentReference"/>
          <w:b/>
          <w:bCs/>
          <w:color w:val="000099"/>
        </w:rPr>
        <w:t>Please Specify: pre-printed stationary, m</w:t>
      </w:r>
      <w:r>
        <w:rPr>
          <w:rStyle w:val="CommentReference"/>
          <w:b/>
          <w:bCs/>
          <w:color w:val="000099"/>
        </w:rPr>
        <w:t>ulti</w:t>
      </w:r>
      <w:r w:rsidR="00434827">
        <w:rPr>
          <w:rStyle w:val="CommentReference"/>
          <w:b/>
          <w:bCs/>
          <w:color w:val="000099"/>
        </w:rPr>
        <w:t>-page, or m</w:t>
      </w:r>
      <w:r>
        <w:rPr>
          <w:rStyle w:val="CommentReference"/>
          <w:b/>
          <w:bCs/>
          <w:color w:val="000099"/>
        </w:rPr>
        <w:t>ulti</w:t>
      </w:r>
      <w:r w:rsidR="00434827">
        <w:rPr>
          <w:rStyle w:val="CommentReference"/>
          <w:b/>
          <w:bCs/>
          <w:color w:val="000099"/>
        </w:rPr>
        <w:t>-</w:t>
      </w:r>
      <w:r>
        <w:rPr>
          <w:rStyle w:val="CommentReference"/>
          <w:b/>
          <w:bCs/>
          <w:color w:val="000099"/>
        </w:rPr>
        <w:t>form</w:t>
      </w:r>
      <w:r w:rsidR="00434827">
        <w:rPr>
          <w:rStyle w:val="CommentReference"/>
          <w:b/>
          <w:bCs/>
          <w:color w:val="000099"/>
        </w:rPr>
        <w:t>.  If left blank, output on letter paper is assumed.</w:t>
      </w:r>
      <w:r w:rsidRPr="000437F6">
        <w:rPr>
          <w:rStyle w:val="CommentReference"/>
          <w:b/>
          <w:bCs/>
          <w:color w:val="000099"/>
        </w:rPr>
        <w:t>)</w:t>
      </w:r>
    </w:p>
    <w:p w14:paraId="1A99A9EA" w14:textId="77777777" w:rsidR="009B7A92" w:rsidRDefault="00EA461F" w:rsidP="009B7A92">
      <w:pPr>
        <w:rPr>
          <w:rStyle w:val="CommentReference"/>
          <w:rFonts w:ascii="Verdana" w:hAnsi="Verdana"/>
          <w:bCs/>
          <w:sz w:val="20"/>
        </w:rPr>
      </w:pPr>
      <w:permStart w:id="152379417" w:edGrp="everyone"/>
      <w:r>
        <w:rPr>
          <w:rFonts w:ascii="Verdana" w:hAnsi="Verdana"/>
        </w:rPr>
        <w:t xml:space="preserve">        </w:t>
      </w:r>
      <w:permEnd w:id="152379417"/>
    </w:p>
    <w:p w14:paraId="1418492E" w14:textId="77777777" w:rsidR="004C2398" w:rsidRDefault="004C2398" w:rsidP="009B7A92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28"/>
          <w:footerReference w:type="default" r:id="rId2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2BC3505" w14:textId="77777777" w:rsidR="009B7A92" w:rsidRDefault="006B718B" w:rsidP="009B7A92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  <w:r w:rsidR="004C2398">
        <w:rPr>
          <w:rStyle w:val="CommentReference"/>
          <w:rFonts w:ascii="Verdana" w:hAnsi="Verdana"/>
          <w:b/>
          <w:bCs/>
          <w:color w:val="000099"/>
        </w:rPr>
        <w:t xml:space="preserve"> </w:t>
      </w:r>
    </w:p>
    <w:p w14:paraId="094AA2FD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</w:pPr>
    </w:p>
    <w:p w14:paraId="0F5B70CC" w14:textId="77777777" w:rsidR="00CE70EA" w:rsidRDefault="00CE70EA" w:rsidP="004C2398">
      <w:pPr>
        <w:rPr>
          <w:rStyle w:val="CommentReference"/>
          <w:rFonts w:ascii="Verdana" w:hAnsi="Verdana"/>
          <w:bCs/>
          <w:sz w:val="20"/>
        </w:rPr>
        <w:sectPr w:rsidR="00CE70EA" w:rsidSect="009B7A92">
          <w:headerReference w:type="default" r:id="rId30"/>
          <w:footerReference w:type="default" r:id="rId31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2030503" w14:textId="77777777" w:rsidR="009B7A92" w:rsidRDefault="009B7A92" w:rsidP="009B7A92">
      <w:pPr>
        <w:rPr>
          <w:rFonts w:ascii="Verdana" w:hAnsi="Verdana"/>
          <w:b/>
          <w:bCs/>
          <w:color w:val="000099"/>
        </w:rPr>
      </w:pPr>
      <w:r>
        <w:rPr>
          <w:rFonts w:ascii="Verdana" w:hAnsi="Verdana"/>
          <w:b/>
          <w:bCs/>
          <w:color w:val="000099"/>
        </w:rPr>
        <w:t xml:space="preserve">Logo Requirements: </w:t>
      </w:r>
      <w:r w:rsidR="00086C4B" w:rsidRPr="00E63A38">
        <w:rPr>
          <w:rFonts w:ascii="Verdana" w:hAnsi="Verdana"/>
          <w:b/>
          <w:bCs/>
          <w:color w:val="000099"/>
          <w:sz w:val="16"/>
          <w:szCs w:val="16"/>
        </w:rPr>
        <w:t>(Please</w:t>
      </w:r>
      <w:r w:rsidRPr="00E63A38">
        <w:rPr>
          <w:rFonts w:ascii="Verdana" w:hAnsi="Verdana"/>
          <w:b/>
          <w:bCs/>
          <w:color w:val="000099"/>
          <w:sz w:val="16"/>
          <w:szCs w:val="16"/>
        </w:rPr>
        <w:t xml:space="preserve"> provide company logo in TIF, JPEG, VMP, other)</w:t>
      </w:r>
    </w:p>
    <w:p w14:paraId="08E4168D" w14:textId="77777777" w:rsidR="009B7A92" w:rsidRDefault="00EA461F" w:rsidP="009B7A92">
      <w:pPr>
        <w:rPr>
          <w:rFonts w:ascii="Verdana" w:hAnsi="Verdana"/>
          <w:b/>
          <w:bCs/>
          <w:color w:val="000099"/>
        </w:rPr>
      </w:pPr>
      <w:permStart w:id="1095109126" w:edGrp="everyone"/>
      <w:r>
        <w:rPr>
          <w:rFonts w:ascii="Verdana" w:hAnsi="Verdana"/>
        </w:rPr>
        <w:t xml:space="preserve">        </w:t>
      </w:r>
      <w:permEnd w:id="1095109126"/>
    </w:p>
    <w:p w14:paraId="3141E1E9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32"/>
          <w:footerReference w:type="default" r:id="rId3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7847472" w14:textId="77777777" w:rsidR="009B7A92" w:rsidRPr="000437F6" w:rsidRDefault="006B718B" w:rsidP="009B7A92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3F741A39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34"/>
          <w:footerReference w:type="default" r:id="rId3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41ECA42" w14:textId="77777777" w:rsidR="00E63A38" w:rsidRPr="00E63A38" w:rsidRDefault="00E63A38" w:rsidP="009B7A92">
      <w:pPr>
        <w:rPr>
          <w:rFonts w:ascii="Verdana" w:hAnsi="Verdana"/>
          <w:b/>
          <w:bCs/>
          <w:color w:val="000099"/>
          <w:sz w:val="16"/>
          <w:szCs w:val="16"/>
        </w:rPr>
      </w:pPr>
      <w:r>
        <w:rPr>
          <w:rFonts w:ascii="Verdana" w:hAnsi="Verdana"/>
          <w:b/>
          <w:bCs/>
          <w:color w:val="000099"/>
        </w:rPr>
        <w:t xml:space="preserve">Software Requirements: </w:t>
      </w:r>
      <w:r w:rsidRPr="00E63A38">
        <w:rPr>
          <w:rFonts w:ascii="Verdana" w:hAnsi="Verdana"/>
          <w:b/>
          <w:bCs/>
          <w:color w:val="000099"/>
          <w:sz w:val="16"/>
          <w:szCs w:val="16"/>
        </w:rPr>
        <w:t>(e</w:t>
      </w:r>
      <w:r w:rsidR="00F61D8B">
        <w:rPr>
          <w:rFonts w:ascii="Verdana" w:hAnsi="Verdana"/>
          <w:b/>
          <w:bCs/>
          <w:color w:val="000099"/>
          <w:sz w:val="16"/>
          <w:szCs w:val="16"/>
        </w:rPr>
        <w:t>x:</w:t>
      </w:r>
      <w:r>
        <w:rPr>
          <w:rFonts w:ascii="Verdana" w:hAnsi="Verdana"/>
          <w:b/>
          <w:bCs/>
          <w:color w:val="000099"/>
          <w:sz w:val="16"/>
          <w:szCs w:val="16"/>
        </w:rPr>
        <w:t xml:space="preserve"> TEC.it/ Printer Vendors</w:t>
      </w:r>
      <w:r w:rsidR="00086C4B">
        <w:rPr>
          <w:rFonts w:ascii="Verdana" w:hAnsi="Verdana"/>
          <w:b/>
          <w:bCs/>
          <w:color w:val="000099"/>
          <w:sz w:val="16"/>
          <w:szCs w:val="16"/>
        </w:rPr>
        <w:t xml:space="preserve"> </w:t>
      </w:r>
      <w:r>
        <w:rPr>
          <w:rFonts w:ascii="Verdana" w:hAnsi="Verdana"/>
          <w:b/>
          <w:bCs/>
          <w:color w:val="000099"/>
          <w:sz w:val="16"/>
          <w:szCs w:val="16"/>
        </w:rPr>
        <w:t>DLL’s)</w:t>
      </w:r>
    </w:p>
    <w:p w14:paraId="0C421FBE" w14:textId="77777777" w:rsidR="00E63A38" w:rsidRDefault="00EA461F" w:rsidP="009B7A92">
      <w:pPr>
        <w:rPr>
          <w:rFonts w:ascii="Verdana" w:hAnsi="Verdana"/>
          <w:b/>
          <w:bCs/>
          <w:color w:val="000099"/>
        </w:rPr>
      </w:pPr>
      <w:permStart w:id="205482104" w:edGrp="everyone"/>
      <w:r>
        <w:rPr>
          <w:rFonts w:ascii="Verdana" w:hAnsi="Verdana"/>
        </w:rPr>
        <w:t xml:space="preserve">        </w:t>
      </w:r>
      <w:permEnd w:id="205482104"/>
    </w:p>
    <w:p w14:paraId="5FC886BA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36"/>
          <w:footerReference w:type="default" r:id="rId3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AE56B15" w14:textId="77777777" w:rsidR="00E63A38" w:rsidRPr="000437F6" w:rsidRDefault="004C2398" w:rsidP="004C239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3E49D27B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38"/>
          <w:footerReference w:type="default" r:id="rId3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11C87F5" w14:textId="77777777" w:rsidR="009B7A92" w:rsidRPr="000437F6" w:rsidRDefault="009B7A92" w:rsidP="009B7A92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t>P</w:t>
      </w:r>
      <w:r>
        <w:rPr>
          <w:b/>
          <w:bCs/>
          <w:color w:val="000099"/>
        </w:rPr>
        <w:t>rinter Requirements</w:t>
      </w:r>
      <w:r w:rsidRPr="000437F6">
        <w:rPr>
          <w:b/>
          <w:bCs/>
          <w:color w:val="000099"/>
        </w:rPr>
        <w:t xml:space="preserve">: </w:t>
      </w:r>
      <w:r w:rsidRPr="000437F6">
        <w:rPr>
          <w:rStyle w:val="CommentReference"/>
          <w:b/>
          <w:bCs/>
          <w:color w:val="000099"/>
        </w:rPr>
        <w:t>(</w:t>
      </w:r>
      <w:r w:rsidR="00434827">
        <w:rPr>
          <w:rStyle w:val="CommentReference"/>
          <w:b/>
          <w:bCs/>
          <w:color w:val="000099"/>
        </w:rPr>
        <w:t>ex:</w:t>
      </w:r>
      <w:r>
        <w:rPr>
          <w:rStyle w:val="CommentReference"/>
          <w:b/>
          <w:bCs/>
          <w:color w:val="000099"/>
        </w:rPr>
        <w:t xml:space="preserve"> Label Printer, barcode chip</w:t>
      </w:r>
      <w:r w:rsidR="00E63A38">
        <w:rPr>
          <w:rStyle w:val="CommentReference"/>
          <w:b/>
          <w:bCs/>
          <w:color w:val="000099"/>
        </w:rPr>
        <w:t>, laser, Jet, Matrix</w:t>
      </w:r>
      <w:r w:rsidRPr="000437F6">
        <w:rPr>
          <w:rStyle w:val="CommentReference"/>
          <w:b/>
          <w:bCs/>
          <w:color w:val="000099"/>
        </w:rPr>
        <w:t>)</w:t>
      </w:r>
    </w:p>
    <w:p w14:paraId="2E98A296" w14:textId="77777777" w:rsidR="009B7A92" w:rsidRPr="00132E90" w:rsidRDefault="00EA461F" w:rsidP="009B7A92">
      <w:pPr>
        <w:rPr>
          <w:rStyle w:val="CommentReference"/>
          <w:rFonts w:ascii="Verdana" w:hAnsi="Verdana"/>
          <w:bCs/>
          <w:sz w:val="20"/>
        </w:rPr>
      </w:pPr>
      <w:permStart w:id="1628271172" w:edGrp="everyone"/>
      <w:r>
        <w:rPr>
          <w:rFonts w:ascii="Verdana" w:hAnsi="Verdana"/>
        </w:rPr>
        <w:t xml:space="preserve">        </w:t>
      </w:r>
      <w:permEnd w:id="1628271172"/>
    </w:p>
    <w:p w14:paraId="30A23381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40"/>
          <w:footerReference w:type="default" r:id="rId4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99E9BA0" w14:textId="77777777" w:rsidR="009B7A92" w:rsidRPr="00086C4B" w:rsidRDefault="004C2398" w:rsidP="004C2398">
      <w:pPr>
        <w:rPr>
          <w:rFonts w:ascii="Verdana" w:hAnsi="Verdana"/>
          <w:b/>
          <w:bCs/>
          <w:color w:val="000099"/>
          <w:sz w:val="16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34C53912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42"/>
          <w:footerReference w:type="default" r:id="rId43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D2B2941" w14:textId="77777777" w:rsidR="009B7A92" w:rsidRPr="00E63A38" w:rsidRDefault="009B7A92" w:rsidP="009B7A92">
      <w:pPr>
        <w:pStyle w:val="Header"/>
        <w:rPr>
          <w:rStyle w:val="CommentReference"/>
          <w:b/>
          <w:bCs/>
          <w:color w:val="000099"/>
          <w:szCs w:val="16"/>
        </w:rPr>
      </w:pPr>
      <w:r w:rsidRPr="000437F6">
        <w:rPr>
          <w:rStyle w:val="CommentReference"/>
          <w:b/>
          <w:bCs/>
          <w:color w:val="000099"/>
          <w:sz w:val="20"/>
        </w:rPr>
        <w:t>Output</w:t>
      </w:r>
      <w:r>
        <w:rPr>
          <w:rStyle w:val="CommentReference"/>
          <w:b/>
          <w:bCs/>
          <w:color w:val="000099"/>
          <w:sz w:val="20"/>
        </w:rPr>
        <w:t xml:space="preserve"> Type and Application</w:t>
      </w:r>
      <w:r w:rsidRPr="000437F6">
        <w:rPr>
          <w:rStyle w:val="CommentReference"/>
          <w:b/>
          <w:bCs/>
          <w:color w:val="000099"/>
          <w:sz w:val="20"/>
        </w:rPr>
        <w:t xml:space="preserve">: </w:t>
      </w:r>
    </w:p>
    <w:p w14:paraId="4BDA618D" w14:textId="77777777" w:rsidR="009B7A92" w:rsidRPr="00B46F1E" w:rsidRDefault="00EA461F" w:rsidP="009B7A92">
      <w:pPr>
        <w:rPr>
          <w:rStyle w:val="CommentReference"/>
          <w:rFonts w:ascii="Verdana" w:hAnsi="Verdana"/>
          <w:b/>
          <w:bCs/>
          <w:color w:val="0033CC"/>
          <w:sz w:val="20"/>
        </w:rPr>
      </w:pPr>
      <w:permStart w:id="1636856178" w:edGrp="everyone"/>
      <w:r>
        <w:rPr>
          <w:rFonts w:ascii="Verdana" w:hAnsi="Verdana"/>
        </w:rPr>
        <w:t xml:space="preserve">        </w:t>
      </w:r>
      <w:permEnd w:id="1636856178"/>
    </w:p>
    <w:p w14:paraId="13DD4E3E" w14:textId="77777777" w:rsidR="004C2398" w:rsidRDefault="004C2398" w:rsidP="004C2398">
      <w:pPr>
        <w:rPr>
          <w:rStyle w:val="CommentReference"/>
          <w:rFonts w:ascii="Verdana" w:hAnsi="Verdana"/>
          <w:bCs/>
          <w:sz w:val="20"/>
        </w:rPr>
        <w:sectPr w:rsidR="004C2398" w:rsidSect="009B7A92">
          <w:headerReference w:type="default" r:id="rId44"/>
          <w:footerReference w:type="default" r:id="rId4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C0F6935" w14:textId="77777777" w:rsidR="00C5192D" w:rsidRPr="00006486" w:rsidRDefault="009B7A92" w:rsidP="00C5192D">
      <w:pPr>
        <w:rPr>
          <w:rFonts w:ascii="Verdana" w:hAnsi="Verdana"/>
          <w:b/>
          <w:bCs/>
          <w:color w:val="000099"/>
          <w:sz w:val="16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6643D112" w14:textId="77777777" w:rsidR="00E63A38" w:rsidRPr="00132E90" w:rsidRDefault="00E63A38" w:rsidP="00C5192D">
      <w:pPr>
        <w:rPr>
          <w:rFonts w:ascii="Verdana" w:hAnsi="Verdana"/>
          <w:b/>
          <w:bCs/>
        </w:rPr>
        <w:sectPr w:rsidR="00E63A38" w:rsidRPr="00132E90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2B88FEE" w14:textId="77777777" w:rsidR="00267CC2" w:rsidRDefault="00267CC2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627BA0">
        <w:rPr>
          <w:rFonts w:ascii="Verdana" w:hAnsi="Verdana"/>
          <w:b/>
          <w:bCs/>
          <w:color w:val="000099"/>
        </w:rPr>
        <w:t>Security Requirements</w:t>
      </w:r>
      <w:r w:rsidRPr="000437F6">
        <w:rPr>
          <w:rFonts w:ascii="Verdana" w:hAnsi="Verdana"/>
          <w:b/>
          <w:bCs/>
          <w:color w:val="000099"/>
        </w:rPr>
        <w:t xml:space="preserve">: </w:t>
      </w:r>
      <w:r w:rsidRPr="000437F6">
        <w:rPr>
          <w:rStyle w:val="CommentReference"/>
          <w:rFonts w:ascii="Verdana" w:hAnsi="Verdana"/>
          <w:b/>
          <w:bCs/>
          <w:color w:val="000099"/>
        </w:rPr>
        <w:t>(Describe any security considerations requiring explicit authorization checks</w:t>
      </w:r>
      <w:r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within code or special processing considerations)</w:t>
      </w:r>
    </w:p>
    <w:p w14:paraId="0D7688FD" w14:textId="77777777" w:rsidR="00390AD5" w:rsidRPr="00FB58C8" w:rsidRDefault="00FB58C8" w:rsidP="00F819E8">
      <w:pPr>
        <w:rPr>
          <w:rStyle w:val="CommentReference"/>
          <w:rFonts w:ascii="Verdana" w:hAnsi="Verdana"/>
          <w:b/>
          <w:bCs/>
          <w:color w:val="000080"/>
          <w:sz w:val="20"/>
        </w:rPr>
      </w:pPr>
      <w:r>
        <w:rPr>
          <w:rStyle w:val="CommentReference"/>
          <w:rFonts w:ascii="Verdana" w:hAnsi="Verdana"/>
          <w:b/>
          <w:bCs/>
          <w:color w:val="000099"/>
          <w:sz w:val="20"/>
        </w:rPr>
        <w:t xml:space="preserve"> </w:t>
      </w:r>
      <w:permStart w:id="886380519" w:edGrp="everyone"/>
      <w:r>
        <w:rPr>
          <w:rFonts w:ascii="Verdana" w:hAnsi="Verdana"/>
        </w:rPr>
        <w:t xml:space="preserve"> </w:t>
      </w:r>
      <w:r>
        <w:rPr>
          <w:rStyle w:val="CommentReference"/>
          <w:rFonts w:ascii="Verdana" w:hAnsi="Verdana"/>
          <w:b/>
          <w:bCs/>
          <w:color w:val="000099"/>
          <w:sz w:val="20"/>
        </w:rPr>
        <w:t>Yes/No</w:t>
      </w:r>
      <w:r>
        <w:rPr>
          <w:rFonts w:ascii="Verdana" w:hAnsi="Verdana"/>
        </w:rPr>
        <w:t xml:space="preserve"> </w:t>
      </w:r>
      <w:permEnd w:id="8863805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3807"/>
        <w:gridCol w:w="5627"/>
      </w:tblGrid>
      <w:tr w:rsidR="00727615" w:rsidRPr="00FF6FED" w14:paraId="2C723AA5" w14:textId="77777777" w:rsidTr="00FF6FED">
        <w:tc>
          <w:tcPr>
            <w:tcW w:w="648" w:type="dxa"/>
            <w:shd w:val="clear" w:color="auto" w:fill="auto"/>
            <w:vAlign w:val="center"/>
          </w:tcPr>
          <w:p w14:paraId="1771F820" w14:textId="77777777" w:rsidR="00727615" w:rsidRPr="00FF6FED" w:rsidRDefault="00CE70EA" w:rsidP="00CE70EA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2055608344" w:edGrp="everyone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 </w:t>
            </w:r>
            <w:r w:rsidR="00EA461F">
              <w:rPr>
                <w:rFonts w:ascii="Verdana" w:hAnsi="Verdana"/>
              </w:rPr>
              <w:t xml:space="preserve"> </w:t>
            </w:r>
            <w:permEnd w:id="2055608344"/>
          </w:p>
        </w:tc>
        <w:tc>
          <w:tcPr>
            <w:tcW w:w="3870" w:type="dxa"/>
            <w:shd w:val="clear" w:color="auto" w:fill="auto"/>
          </w:tcPr>
          <w:p w14:paraId="0A48AF88" w14:textId="77777777" w:rsidR="00727615" w:rsidRPr="00FF6FED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778" w:type="dxa"/>
            <w:shd w:val="clear" w:color="auto" w:fill="auto"/>
          </w:tcPr>
          <w:p w14:paraId="2182A7F6" w14:textId="77777777" w:rsidR="00727615" w:rsidRPr="00EA461F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33CC"/>
                <w:sz w:val="20"/>
              </w:rPr>
            </w:pPr>
          </w:p>
        </w:tc>
      </w:tr>
      <w:tr w:rsidR="00727615" w:rsidRPr="00FF6FED" w14:paraId="657BCD78" w14:textId="77777777" w:rsidTr="00FF6FED">
        <w:tc>
          <w:tcPr>
            <w:tcW w:w="648" w:type="dxa"/>
            <w:shd w:val="clear" w:color="auto" w:fill="auto"/>
            <w:vAlign w:val="center"/>
          </w:tcPr>
          <w:p w14:paraId="3540A136" w14:textId="77777777" w:rsidR="00727615" w:rsidRPr="00FF6FED" w:rsidRDefault="00CE70EA" w:rsidP="00EA461F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229721933" w:edGrp="everyone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 </w:t>
            </w:r>
            <w:r>
              <w:rPr>
                <w:rFonts w:ascii="Verdana" w:hAnsi="Verdana"/>
              </w:rPr>
              <w:t xml:space="preserve"> </w:t>
            </w:r>
            <w:permEnd w:id="229721933"/>
          </w:p>
        </w:tc>
        <w:tc>
          <w:tcPr>
            <w:tcW w:w="3870" w:type="dxa"/>
            <w:shd w:val="clear" w:color="auto" w:fill="auto"/>
          </w:tcPr>
          <w:p w14:paraId="0B756338" w14:textId="77777777" w:rsidR="00727615" w:rsidRPr="00FF6FED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Restriction Based on Certain Criteria</w:t>
            </w:r>
            <w:r w:rsidR="00434827"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(ex: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Restricted                 by </w:t>
            </w:r>
            <w:r w:rsidR="00434827"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s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ales area?</w:t>
            </w:r>
            <w:r w:rsidR="00434827"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)</w:t>
            </w:r>
          </w:p>
        </w:tc>
        <w:tc>
          <w:tcPr>
            <w:tcW w:w="5778" w:type="dxa"/>
            <w:shd w:val="clear" w:color="auto" w:fill="auto"/>
          </w:tcPr>
          <w:p w14:paraId="316C2393" w14:textId="77777777" w:rsidR="00727615" w:rsidRPr="00FF6FED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</w:p>
          <w:p w14:paraId="1C9D9C24" w14:textId="77777777" w:rsidR="00727615" w:rsidRPr="00FF6FED" w:rsidRDefault="00EA461F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657094938" w:edGrp="everyone"/>
            <w:r>
              <w:rPr>
                <w:rFonts w:ascii="Verdana" w:hAnsi="Verdana"/>
              </w:rPr>
              <w:t xml:space="preserve">        </w:t>
            </w:r>
            <w:permEnd w:id="657094938"/>
          </w:p>
        </w:tc>
      </w:tr>
      <w:tr w:rsidR="00727615" w:rsidRPr="00FF6FED" w14:paraId="03F9058B" w14:textId="77777777" w:rsidTr="00FF6FED">
        <w:tc>
          <w:tcPr>
            <w:tcW w:w="648" w:type="dxa"/>
            <w:shd w:val="clear" w:color="auto" w:fill="auto"/>
            <w:vAlign w:val="center"/>
          </w:tcPr>
          <w:p w14:paraId="59865DDE" w14:textId="77777777" w:rsidR="00727615" w:rsidRPr="00FF6FED" w:rsidRDefault="00CE70EA" w:rsidP="00EA461F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098790513" w:edGrp="everyone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 </w:t>
            </w:r>
            <w:r>
              <w:rPr>
                <w:rFonts w:ascii="Verdana" w:hAnsi="Verdana"/>
              </w:rPr>
              <w:t xml:space="preserve"> </w:t>
            </w:r>
            <w:permEnd w:id="1098790513"/>
          </w:p>
        </w:tc>
        <w:tc>
          <w:tcPr>
            <w:tcW w:w="3870" w:type="dxa"/>
            <w:shd w:val="clear" w:color="auto" w:fill="auto"/>
          </w:tcPr>
          <w:p w14:paraId="12CBEF5C" w14:textId="77777777" w:rsidR="00727615" w:rsidRPr="00FF6FED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778" w:type="dxa"/>
            <w:shd w:val="clear" w:color="auto" w:fill="auto"/>
          </w:tcPr>
          <w:p w14:paraId="34AA4A81" w14:textId="77777777" w:rsidR="00727615" w:rsidRPr="00FF6FED" w:rsidRDefault="00EA461F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013141470" w:edGrp="everyone"/>
            <w:r>
              <w:rPr>
                <w:rFonts w:ascii="Verdana" w:hAnsi="Verdana"/>
              </w:rPr>
              <w:t xml:space="preserve">        </w:t>
            </w:r>
            <w:permEnd w:id="1013141470"/>
          </w:p>
        </w:tc>
      </w:tr>
    </w:tbl>
    <w:p w14:paraId="03564E56" w14:textId="77777777" w:rsidR="00A12FF3" w:rsidRDefault="00A12FF3" w:rsidP="00A12FF3">
      <w:pPr>
        <w:rPr>
          <w:rStyle w:val="CommentReference"/>
          <w:rFonts w:ascii="Verdana" w:hAnsi="Verdana"/>
          <w:b/>
          <w:bCs/>
          <w:color w:val="000080"/>
          <w:sz w:val="20"/>
        </w:rPr>
        <w:sectPr w:rsidR="00A12FF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107EC7F" w14:textId="77777777" w:rsidR="00727615" w:rsidRDefault="006B718B" w:rsidP="00F819E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480880E7" w14:textId="77777777" w:rsidR="00006486" w:rsidRDefault="00006486" w:rsidP="00F819E8">
      <w:pPr>
        <w:rPr>
          <w:rStyle w:val="CommentReference"/>
          <w:rFonts w:ascii="Verdana" w:hAnsi="Verdana"/>
          <w:b/>
          <w:bCs/>
          <w:color w:val="000080"/>
          <w:sz w:val="20"/>
        </w:rPr>
        <w:sectPr w:rsidR="0000648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94603AD" w14:textId="77777777" w:rsidR="00390AD5" w:rsidRDefault="00390AD5" w:rsidP="00F819E8">
      <w:pPr>
        <w:rPr>
          <w:rStyle w:val="CommentReference"/>
          <w:rFonts w:ascii="Verdana" w:hAnsi="Verdana"/>
          <w:b/>
          <w:bCs/>
          <w:color w:val="000080"/>
          <w:szCs w:val="16"/>
        </w:rPr>
      </w:pPr>
      <w:r w:rsidRPr="00390AD5">
        <w:rPr>
          <w:rStyle w:val="CommentReference"/>
          <w:rFonts w:ascii="Verdana" w:hAnsi="Verdana"/>
          <w:b/>
          <w:bCs/>
          <w:color w:val="000080"/>
          <w:sz w:val="20"/>
        </w:rPr>
        <w:t xml:space="preserve">Data Sensitivity: </w:t>
      </w:r>
      <w:r w:rsidRPr="00390AD5">
        <w:rPr>
          <w:rStyle w:val="CommentReference"/>
          <w:rFonts w:ascii="Verdana" w:hAnsi="Verdana"/>
          <w:b/>
          <w:bCs/>
          <w:color w:val="000080"/>
          <w:szCs w:val="16"/>
        </w:rPr>
        <w:t>(Plant/Level of restrictions, please explain)</w:t>
      </w:r>
    </w:p>
    <w:p w14:paraId="0D757591" w14:textId="77777777" w:rsidR="00892321" w:rsidRPr="00554EA9" w:rsidRDefault="00892321" w:rsidP="00892321">
      <w:pPr>
        <w:rPr>
          <w:rFonts w:ascii="Verdana" w:hAnsi="Verdana"/>
          <w:color w:val="000099"/>
        </w:rPr>
      </w:pPr>
      <w:permStart w:id="817648569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Data_Sensitivity’] }}</w:t>
      </w:r>
    </w:p>
    <w:permEnd w:id="817648569"/>
    <w:p w14:paraId="5E07AA96" w14:textId="797B6242" w:rsidR="00390AD5" w:rsidRDefault="00390AD5" w:rsidP="00F819E8">
      <w:pPr>
        <w:rPr>
          <w:rStyle w:val="CommentReference"/>
          <w:rFonts w:ascii="Verdana" w:hAnsi="Verdana"/>
          <w:b/>
          <w:bCs/>
          <w:color w:val="000080"/>
          <w:sz w:val="20"/>
        </w:rPr>
      </w:pPr>
    </w:p>
    <w:p w14:paraId="672812CF" w14:textId="77777777" w:rsidR="003911D0" w:rsidRPr="000437F6" w:rsidRDefault="003911D0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  <w:sz w:val="20"/>
        </w:rPr>
        <w:t xml:space="preserve">Unit Testing: </w:t>
      </w:r>
      <w:r w:rsidRPr="000437F6">
        <w:rPr>
          <w:rStyle w:val="CommentReference"/>
          <w:rFonts w:ascii="Verdana" w:hAnsi="Verdana"/>
          <w:color w:val="000099"/>
          <w:sz w:val="20"/>
        </w:rPr>
        <w:t>(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Information the developer can use to unit test the application.  This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 xml:space="preserve">needs to 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include test scenarios, </w:t>
      </w:r>
      <w:r w:rsidR="00D36163">
        <w:rPr>
          <w:rStyle w:val="CommentReference"/>
          <w:rFonts w:ascii="Verdana" w:hAnsi="Verdana"/>
          <w:b/>
          <w:bCs/>
          <w:color w:val="000099"/>
        </w:rPr>
        <w:t xml:space="preserve">instructions,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>test</w:t>
      </w:r>
      <w:r w:rsidR="00D36163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 xml:space="preserve">data, </w:t>
      </w:r>
      <w:r w:rsidRPr="000437F6">
        <w:rPr>
          <w:rStyle w:val="CommentReference"/>
          <w:rFonts w:ascii="Verdana" w:hAnsi="Verdana"/>
          <w:b/>
          <w:bCs/>
          <w:color w:val="000099"/>
        </w:rPr>
        <w:t>and expected result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7"/>
        <w:gridCol w:w="3259"/>
        <w:gridCol w:w="2113"/>
        <w:gridCol w:w="2481"/>
      </w:tblGrid>
      <w:tr w:rsidR="00D36163" w:rsidRPr="002C522F" w14:paraId="45DED37B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76672A2" w14:textId="77777777" w:rsidR="00D36163" w:rsidRPr="00D36163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04865C1" w14:textId="77777777" w:rsidR="00D36163" w:rsidRPr="002C522F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s</w:t>
            </w:r>
            <w:r w:rsidRPr="002C522F">
              <w:rPr>
                <w:b/>
                <w:bCs/>
                <w:color w:val="FFFFFF"/>
              </w:rPr>
              <w:t xml:space="preserve"> </w:t>
            </w:r>
            <w:r>
              <w:rPr>
                <w:b/>
                <w:bCs/>
                <w:color w:val="FFFFFF"/>
              </w:rPr>
              <w:t>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47459BA" w14:textId="77777777" w:rsidR="00D36163" w:rsidRPr="002C522F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EA332C1" w14:textId="77777777" w:rsidR="00D36163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Expected Results</w:t>
            </w:r>
            <w:r w:rsidR="00D36163" w:rsidRPr="002C522F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</w:tc>
      </w:tr>
      <w:tr w:rsidR="00EA461F" w:rsidRPr="002C522F" w14:paraId="5903F972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1063E676" w14:textId="77777777" w:rsidR="00EA461F" w:rsidRPr="002C522F" w:rsidRDefault="00EA461F" w:rsidP="001D7214">
            <w:pPr>
              <w:spacing w:after="0"/>
              <w:rPr>
                <w:rFonts w:ascii="Verdana" w:hAnsi="Verdana"/>
              </w:rPr>
            </w:pPr>
            <w:permStart w:id="1701270519" w:edGrp="everyone"/>
            <w:r>
              <w:rPr>
                <w:rFonts w:ascii="Verdana" w:hAnsi="Verdana"/>
              </w:rPr>
              <w:t xml:space="preserve">        </w:t>
            </w:r>
            <w:permEnd w:id="1701270519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638CE900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1910006703" w:edGrp="everyone"/>
            <w:r>
              <w:rPr>
                <w:rFonts w:ascii="Verdana" w:hAnsi="Verdana"/>
              </w:rPr>
              <w:t xml:space="preserve">        </w:t>
            </w:r>
            <w:permEnd w:id="1910006703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2FD37E51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66268596" w:edGrp="everyone"/>
            <w:r>
              <w:rPr>
                <w:rFonts w:ascii="Verdana" w:hAnsi="Verdana"/>
              </w:rPr>
              <w:t xml:space="preserve">        </w:t>
            </w:r>
            <w:permEnd w:id="66268596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5FA1B0AE" w14:textId="5F6CD712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509813185" w:edGrp="everyone"/>
            <w:r>
              <w:rPr>
                <w:rFonts w:ascii="Verdana" w:hAnsi="Verdana"/>
              </w:rPr>
              <w:t xml:space="preserve">       </w:t>
            </w:r>
            <w:permEnd w:id="509813185"/>
          </w:p>
        </w:tc>
      </w:tr>
      <w:tr w:rsidR="00EA461F" w:rsidRPr="002C522F" w14:paraId="57803394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08857C62" w14:textId="77777777" w:rsidR="00EA461F" w:rsidRPr="002C522F" w:rsidRDefault="00EA461F" w:rsidP="001D7214">
            <w:pPr>
              <w:spacing w:after="0"/>
              <w:rPr>
                <w:rFonts w:ascii="Verdana" w:hAnsi="Verdana"/>
              </w:rPr>
            </w:pPr>
            <w:permStart w:id="1849426726" w:edGrp="everyone"/>
            <w:r>
              <w:rPr>
                <w:rFonts w:ascii="Verdana" w:hAnsi="Verdana"/>
              </w:rPr>
              <w:t xml:space="preserve">        </w:t>
            </w:r>
            <w:permEnd w:id="1849426726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040179A5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1200509195" w:edGrp="everyone"/>
            <w:r>
              <w:rPr>
                <w:rFonts w:ascii="Verdana" w:hAnsi="Verdana"/>
              </w:rPr>
              <w:t xml:space="preserve">        </w:t>
            </w:r>
            <w:permEnd w:id="1200509195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47A471B4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1530750407" w:edGrp="everyone"/>
            <w:r>
              <w:rPr>
                <w:rFonts w:ascii="Verdana" w:hAnsi="Verdana"/>
              </w:rPr>
              <w:t xml:space="preserve">        </w:t>
            </w:r>
            <w:permEnd w:id="1530750407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0AAADA2A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450980537" w:edGrp="everyone"/>
            <w:r>
              <w:rPr>
                <w:rFonts w:ascii="Verdana" w:hAnsi="Verdana"/>
              </w:rPr>
              <w:t xml:space="preserve">        </w:t>
            </w:r>
            <w:permEnd w:id="450980537"/>
          </w:p>
        </w:tc>
      </w:tr>
      <w:tr w:rsidR="00EA461F" w:rsidRPr="002C522F" w14:paraId="0C0F7B64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6C47A90D" w14:textId="57E9ABDB" w:rsidR="00EA461F" w:rsidRPr="002C522F" w:rsidRDefault="00EA461F" w:rsidP="001D7214">
            <w:pPr>
              <w:spacing w:after="0"/>
              <w:rPr>
                <w:rFonts w:ascii="Verdana" w:hAnsi="Verdana"/>
              </w:rPr>
            </w:pPr>
            <w:permStart w:id="207712100" w:edGrp="everyone"/>
            <w:r>
              <w:rPr>
                <w:rFonts w:ascii="Verdana" w:hAnsi="Verdana"/>
              </w:rPr>
              <w:t xml:space="preserve">        </w:t>
            </w:r>
            <w:permEnd w:id="207712100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142D5455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629677358" w:edGrp="everyone"/>
            <w:r>
              <w:rPr>
                <w:rFonts w:ascii="Verdana" w:hAnsi="Verdana"/>
              </w:rPr>
              <w:t xml:space="preserve">        </w:t>
            </w:r>
            <w:permEnd w:id="629677358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2A08F70E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213716565" w:edGrp="everyone"/>
            <w:r>
              <w:rPr>
                <w:rFonts w:ascii="Verdana" w:hAnsi="Verdana"/>
              </w:rPr>
              <w:t xml:space="preserve">        </w:t>
            </w:r>
            <w:permEnd w:id="213716565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4FA9413" w14:textId="77777777" w:rsidR="00EA461F" w:rsidRPr="002C522F" w:rsidRDefault="00EA461F" w:rsidP="00795A5B">
            <w:pPr>
              <w:spacing w:after="0"/>
              <w:rPr>
                <w:rFonts w:ascii="Verdana" w:hAnsi="Verdana"/>
              </w:rPr>
            </w:pPr>
            <w:permStart w:id="819949586" w:edGrp="everyone"/>
            <w:r>
              <w:rPr>
                <w:rFonts w:ascii="Verdana" w:hAnsi="Verdana"/>
              </w:rPr>
              <w:t xml:space="preserve">        </w:t>
            </w:r>
            <w:permEnd w:id="819949586"/>
          </w:p>
        </w:tc>
      </w:tr>
    </w:tbl>
    <w:p w14:paraId="48FD60AD" w14:textId="77777777" w:rsidR="00D36163" w:rsidRPr="00D36163" w:rsidRDefault="00D36163" w:rsidP="00D36163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3B72B346" w14:textId="77777777" w:rsidR="00A12FF3" w:rsidRPr="000437F6" w:rsidRDefault="00A12FF3" w:rsidP="00A12FF3">
      <w:pPr>
        <w:rPr>
          <w:rFonts w:ascii="Verdana" w:hAnsi="Verdana"/>
          <w:b/>
          <w:bCs/>
          <w:color w:val="000099"/>
        </w:rPr>
        <w:sectPr w:rsidR="00A12FF3" w:rsidRPr="000437F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A5469E2" w14:textId="77777777" w:rsidR="0067701C" w:rsidRPr="000437F6" w:rsidRDefault="00A12FF3" w:rsidP="00A12FF3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lastRenderedPageBreak/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536EDAB1" w14:textId="77777777" w:rsidR="0067701C" w:rsidRPr="000437F6" w:rsidRDefault="0067701C" w:rsidP="00F819E8">
      <w:pPr>
        <w:rPr>
          <w:rFonts w:ascii="Verdana" w:hAnsi="Verdana"/>
          <w:b/>
          <w:bCs/>
          <w:color w:val="000099"/>
        </w:rPr>
        <w:sectPr w:rsidR="0067701C" w:rsidRPr="000437F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EC89F1A" w14:textId="77777777" w:rsidR="00CF6DF8" w:rsidRPr="000437F6" w:rsidRDefault="00CF6DF8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Additional Comment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Add any additional information necessary to assist in development as needed)</w:t>
      </w:r>
    </w:p>
    <w:p w14:paraId="518C8A60" w14:textId="1D9378AE" w:rsidR="00A12FF3" w:rsidRPr="00A12FF3" w:rsidRDefault="00EA461F" w:rsidP="00A12FF3">
      <w:pPr>
        <w:rPr>
          <w:rFonts w:ascii="Verdana" w:hAnsi="Verdana"/>
          <w:bCs/>
        </w:rPr>
        <w:sectPr w:rsidR="00A12FF3" w:rsidRPr="00A12FF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137511028" w:edGrp="everyone"/>
      <w:r>
        <w:rPr>
          <w:rFonts w:ascii="Verdana" w:hAnsi="Verdana"/>
        </w:rPr>
        <w:t xml:space="preserve"> </w:t>
      </w:r>
      <w:proofErr w:type="gramStart"/>
      <w:r w:rsidR="00892321" w:rsidRPr="00554EA9">
        <w:rPr>
          <w:rFonts w:ascii="Verdana" w:hAnsi="Verdana"/>
          <w:color w:val="000099"/>
        </w:rPr>
        <w:t>{{ resume</w:t>
      </w:r>
      <w:proofErr w:type="gramEnd"/>
      <w:r w:rsidR="00892321" w:rsidRPr="00554EA9">
        <w:rPr>
          <w:rFonts w:ascii="Verdana" w:hAnsi="Verdana"/>
          <w:color w:val="000099"/>
        </w:rPr>
        <w:t>[‘generated_resume’][2][‘Functional_Design_Additional_Comments’] }}</w:t>
      </w:r>
      <w:permEnd w:id="1137511028"/>
    </w:p>
    <w:p w14:paraId="17A56E3A" w14:textId="77777777" w:rsidR="00CA5E11" w:rsidRDefault="006B718B" w:rsidP="00F819E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40826962" w14:textId="77777777" w:rsidR="00A12FF3" w:rsidRPr="000437F6" w:rsidRDefault="00A12FF3" w:rsidP="00A12FF3">
      <w:pPr>
        <w:rPr>
          <w:rFonts w:ascii="Verdana" w:hAnsi="Verdana"/>
          <w:b/>
          <w:bCs/>
          <w:color w:val="000099"/>
        </w:rPr>
        <w:sectPr w:rsidR="00A12FF3" w:rsidRPr="000437F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611A4EC" w14:textId="77777777" w:rsidR="00390AD5" w:rsidRDefault="00390AD5" w:rsidP="009F27D0">
      <w:pPr>
        <w:pStyle w:val="Heading2"/>
        <w:spacing w:before="0" w:after="0" w:line="240" w:lineRule="auto"/>
        <w:rPr>
          <w:rFonts w:ascii="Verdana" w:hAnsi="Verdana"/>
          <w:b/>
          <w:color w:val="000080"/>
          <w:sz w:val="16"/>
          <w:szCs w:val="16"/>
        </w:rPr>
      </w:pPr>
      <w:bookmarkStart w:id="6" w:name="_Section_3:_Technical"/>
      <w:bookmarkEnd w:id="6"/>
      <w:r w:rsidRPr="00390AD5">
        <w:rPr>
          <w:rFonts w:ascii="Verdana" w:hAnsi="Verdana"/>
          <w:b/>
          <w:color w:val="000080"/>
          <w:sz w:val="20"/>
        </w:rPr>
        <w:t>Rework Log</w:t>
      </w:r>
      <w:r>
        <w:rPr>
          <w:rFonts w:ascii="Verdana" w:hAnsi="Verdana"/>
          <w:b/>
          <w:color w:val="000080"/>
          <w:sz w:val="20"/>
        </w:rPr>
        <w:t xml:space="preserve">: </w:t>
      </w:r>
      <w:r w:rsidRPr="00390AD5">
        <w:rPr>
          <w:rFonts w:ascii="Verdana" w:hAnsi="Verdana"/>
          <w:b/>
          <w:color w:val="000080"/>
          <w:sz w:val="16"/>
          <w:szCs w:val="16"/>
        </w:rPr>
        <w:t>(The version shown above is the latest, this area may cont</w:t>
      </w:r>
      <w:r w:rsidR="00434827">
        <w:rPr>
          <w:rFonts w:ascii="Verdana" w:hAnsi="Verdana"/>
          <w:b/>
          <w:color w:val="000080"/>
          <w:sz w:val="16"/>
          <w:szCs w:val="16"/>
        </w:rPr>
        <w:t>ain</w:t>
      </w:r>
      <w:r w:rsidRPr="00390AD5">
        <w:rPr>
          <w:rFonts w:ascii="Verdana" w:hAnsi="Verdana"/>
          <w:b/>
          <w:color w:val="000080"/>
          <w:sz w:val="16"/>
          <w:szCs w:val="16"/>
        </w:rPr>
        <w:t xml:space="preserve"> previous versio</w:t>
      </w:r>
      <w:r w:rsidR="00086C4B">
        <w:rPr>
          <w:rFonts w:ascii="Verdana" w:hAnsi="Verdana"/>
          <w:b/>
          <w:color w:val="000080"/>
          <w:sz w:val="16"/>
          <w:szCs w:val="16"/>
        </w:rPr>
        <w:t>n</w:t>
      </w:r>
      <w:r w:rsidRPr="00390AD5">
        <w:rPr>
          <w:rFonts w:ascii="Verdana" w:hAnsi="Verdana"/>
          <w:b/>
          <w:color w:val="000080"/>
          <w:sz w:val="16"/>
          <w:szCs w:val="16"/>
        </w:rPr>
        <w:t>(s) of the same section)</w:t>
      </w:r>
    </w:p>
    <w:p w14:paraId="4DF0E725" w14:textId="59948067" w:rsidR="00390AD5" w:rsidRPr="00337E4E" w:rsidRDefault="00EA461F" w:rsidP="009F27D0">
      <w:pPr>
        <w:pStyle w:val="Heading2"/>
        <w:spacing w:before="0" w:after="0" w:line="240" w:lineRule="auto"/>
        <w:rPr>
          <w:rFonts w:ascii="Verdana" w:hAnsi="Verdana"/>
        </w:rPr>
      </w:pPr>
      <w:permStart w:id="463297342" w:edGrp="everyone"/>
      <w:r>
        <w:rPr>
          <w:rFonts w:ascii="Verdana" w:hAnsi="Verdana"/>
        </w:rPr>
        <w:t xml:space="preserve">      </w:t>
      </w:r>
      <w:permEnd w:id="463297342"/>
    </w:p>
    <w:p w14:paraId="2DE0687C" w14:textId="77777777" w:rsidR="00A12FF3" w:rsidRPr="000437F6" w:rsidRDefault="00A12FF3" w:rsidP="00A12FF3">
      <w:pPr>
        <w:rPr>
          <w:rFonts w:ascii="Verdana" w:hAnsi="Verdana"/>
          <w:b/>
          <w:bCs/>
          <w:color w:val="000099"/>
        </w:rPr>
        <w:sectPr w:rsidR="00A12FF3" w:rsidRPr="000437F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515220F" w14:textId="77777777" w:rsidR="00390AD5" w:rsidRPr="000437F6" w:rsidRDefault="00A12FF3" w:rsidP="00A12FF3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000099"/>
        </w:rPr>
        <w:t>[Insert attachment here]</w:t>
      </w:r>
      <w:r w:rsidR="00391911">
        <w:rPr>
          <w:rStyle w:val="CommentReference"/>
          <w:rFonts w:ascii="Verdana" w:hAnsi="Verdana"/>
          <w:b/>
          <w:bCs/>
          <w:color w:val="000099"/>
        </w:rPr>
        <w:t xml:space="preserve"> </w:t>
      </w:r>
    </w:p>
    <w:p w14:paraId="66C85816" w14:textId="77777777" w:rsidR="00A12FF3" w:rsidRPr="000437F6" w:rsidRDefault="00A12FF3" w:rsidP="00A12FF3">
      <w:pPr>
        <w:rPr>
          <w:rFonts w:ascii="Verdana" w:hAnsi="Verdana"/>
          <w:b/>
          <w:bCs/>
          <w:color w:val="000099"/>
        </w:rPr>
        <w:sectPr w:rsidR="00A12FF3" w:rsidRPr="000437F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EE83E80" w14:textId="77777777" w:rsidR="009F27D0" w:rsidRPr="00F1127C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132E90">
        <w:br w:type="page"/>
      </w:r>
      <w:r w:rsidR="009F27D0" w:rsidRPr="00F1127C">
        <w:rPr>
          <w:rFonts w:ascii="Verdana" w:hAnsi="Verdana"/>
          <w:b/>
          <w:color w:val="FF6600"/>
        </w:rPr>
        <w:lastRenderedPageBreak/>
        <w:t xml:space="preserve">Section </w:t>
      </w:r>
      <w:r w:rsidR="000377E4" w:rsidRPr="00F1127C">
        <w:rPr>
          <w:rFonts w:ascii="Verdana" w:hAnsi="Verdana"/>
          <w:b/>
          <w:color w:val="FF6600"/>
        </w:rPr>
        <w:t>4</w:t>
      </w:r>
      <w:r w:rsidR="009F27D0" w:rsidRPr="00F1127C">
        <w:rPr>
          <w:rFonts w:ascii="Verdana" w:hAnsi="Verdana"/>
          <w:b/>
          <w:color w:val="FF6600"/>
        </w:rPr>
        <w:t>: Technical Design</w:t>
      </w:r>
    </w:p>
    <w:p w14:paraId="1EB28DAB" w14:textId="77777777" w:rsidR="009F27D0" w:rsidRPr="008E2C50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bCs/>
          <w:sz w:val="24"/>
          <w:szCs w:val="24"/>
        </w:rPr>
      </w:pPr>
      <w:bookmarkStart w:id="7" w:name="_To_be_completed_2"/>
      <w:bookmarkEnd w:id="7"/>
      <w:r w:rsidRPr="00F1127C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F91B3E">
        <w:rPr>
          <w:rFonts w:ascii="Verdana" w:hAnsi="Verdana"/>
          <w:bCs/>
          <w:color w:val="FF6600"/>
          <w:sz w:val="24"/>
          <w:szCs w:val="24"/>
        </w:rPr>
        <w:t>Onsite Technical Lead</w:t>
      </w:r>
      <w:r w:rsidRPr="00F1127C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9A239F">
        <w:rPr>
          <w:rFonts w:ascii="Verdana" w:hAnsi="Verdana"/>
          <w:bCs/>
          <w:color w:val="FF6600"/>
          <w:sz w:val="24"/>
          <w:szCs w:val="24"/>
        </w:rPr>
        <w:t xml:space="preserve">Rework </w:t>
      </w:r>
      <w:permStart w:id="27727659" w:edGrp="everyone"/>
      <w:r w:rsidR="009A239F" w:rsidRPr="008E2C50">
        <w:rPr>
          <w:rFonts w:ascii="Verdana" w:hAnsi="Verdana"/>
          <w:b/>
          <w:bCs/>
          <w:sz w:val="24"/>
          <w:szCs w:val="24"/>
        </w:rPr>
        <w:fldChar w:fldCharType="begin">
          <w:ffData>
            <w:name w:val="Dropdown5"/>
            <w:enabled/>
            <w:calcOnExit w:val="0"/>
            <w:ddList>
              <w:listEntry w:val="Yes"/>
              <w:listEntry w:val="No"/>
            </w:ddList>
          </w:ffData>
        </w:fldChar>
      </w:r>
      <w:bookmarkStart w:id="8" w:name="Dropdown5"/>
      <w:r w:rsidR="009A239F" w:rsidRPr="008E2C50">
        <w:rPr>
          <w:rFonts w:ascii="Verdana" w:hAnsi="Verdana"/>
          <w:b/>
          <w:bCs/>
          <w:sz w:val="24"/>
          <w:szCs w:val="24"/>
        </w:rPr>
        <w:instrText xml:space="preserve"> FORMDROPDOWN </w:instrText>
      </w:r>
      <w:r w:rsidR="009A239F" w:rsidRPr="008E2C50">
        <w:rPr>
          <w:rFonts w:ascii="Verdana" w:hAnsi="Verdana"/>
          <w:b/>
          <w:bCs/>
          <w:sz w:val="24"/>
          <w:szCs w:val="24"/>
        </w:rPr>
      </w:r>
      <w:r w:rsidR="009A239F" w:rsidRPr="008E2C50">
        <w:rPr>
          <w:rFonts w:ascii="Verdana" w:hAnsi="Verdana"/>
          <w:b/>
          <w:bCs/>
          <w:sz w:val="24"/>
          <w:szCs w:val="24"/>
        </w:rPr>
        <w:fldChar w:fldCharType="separate"/>
      </w:r>
      <w:r w:rsidR="009A239F" w:rsidRPr="008E2C50">
        <w:rPr>
          <w:rFonts w:ascii="Verdana" w:hAnsi="Verdana"/>
          <w:b/>
          <w:bCs/>
          <w:sz w:val="24"/>
          <w:szCs w:val="24"/>
        </w:rPr>
        <w:fldChar w:fldCharType="end"/>
      </w:r>
      <w:bookmarkEnd w:id="8"/>
      <w:permEnd w:id="27727659"/>
    </w:p>
    <w:p w14:paraId="42F19271" w14:textId="77777777" w:rsidR="009F27D0" w:rsidRPr="00F1127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FF6600"/>
        </w:rPr>
      </w:pPr>
    </w:p>
    <w:p w14:paraId="488BD12B" w14:textId="77777777" w:rsidR="003911D0" w:rsidRPr="00F1127C" w:rsidRDefault="003911D0" w:rsidP="00F819E8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Design Points: </w:t>
      </w:r>
      <w:r w:rsidRPr="00F1127C">
        <w:rPr>
          <w:rStyle w:val="CommentReference"/>
          <w:rFonts w:ascii="Verdana" w:hAnsi="Verdana"/>
          <w:b/>
          <w:bCs/>
          <w:color w:val="FF6600"/>
        </w:rPr>
        <w:t xml:space="preserve">(Describe anything that will make the definition of the design </w:t>
      </w:r>
      <w:r w:rsidR="00434827">
        <w:rPr>
          <w:rStyle w:val="CommentReference"/>
          <w:rFonts w:ascii="Verdana" w:hAnsi="Verdana"/>
          <w:b/>
          <w:bCs/>
          <w:color w:val="FF6600"/>
        </w:rPr>
        <w:t>more clear, including: c</w:t>
      </w:r>
      <w:r w:rsidRPr="00F1127C">
        <w:rPr>
          <w:rStyle w:val="CommentReference"/>
          <w:rFonts w:ascii="Verdana" w:hAnsi="Verdana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434827">
        <w:rPr>
          <w:rStyle w:val="CommentReference"/>
          <w:rFonts w:ascii="Verdana" w:hAnsi="Verdana"/>
          <w:b/>
          <w:bCs/>
          <w:color w:val="FF6600"/>
        </w:rPr>
        <w:t xml:space="preserve">If applicable, </w:t>
      </w:r>
      <w:r w:rsidR="00006486">
        <w:rPr>
          <w:rStyle w:val="CommentReference"/>
          <w:rFonts w:ascii="Verdana" w:hAnsi="Verdana"/>
          <w:b/>
          <w:bCs/>
          <w:color w:val="FF6600"/>
        </w:rPr>
        <w:t>i</w:t>
      </w:r>
      <w:r w:rsidRPr="00F1127C">
        <w:rPr>
          <w:rStyle w:val="CommentReference"/>
          <w:rFonts w:ascii="Verdana" w:hAnsi="Verdana"/>
          <w:b/>
          <w:bCs/>
          <w:color w:val="FF6600"/>
        </w:rPr>
        <w:t>nclude recommendations or</w:t>
      </w:r>
      <w:r w:rsidR="00434827">
        <w:rPr>
          <w:rStyle w:val="CommentReference"/>
          <w:rFonts w:ascii="Verdana" w:hAnsi="Verdana"/>
          <w:b/>
          <w:bCs/>
          <w:color w:val="FF6600"/>
        </w:rPr>
        <w:t xml:space="preserve"> concerns regarding performance</w:t>
      </w:r>
      <w:r w:rsidR="00006486">
        <w:rPr>
          <w:rStyle w:val="CommentReference"/>
          <w:rFonts w:ascii="Verdana" w:hAnsi="Verdana"/>
          <w:b/>
          <w:bCs/>
          <w:color w:val="FF6600"/>
        </w:rPr>
        <w:t>.</w:t>
      </w:r>
      <w:r w:rsidR="00434827">
        <w:rPr>
          <w:rStyle w:val="CommentReference"/>
          <w:rFonts w:ascii="Verdana" w:hAnsi="Verdana"/>
          <w:b/>
          <w:bCs/>
          <w:color w:val="FF6600"/>
        </w:rPr>
        <w:t>)</w:t>
      </w:r>
    </w:p>
    <w:p w14:paraId="36E4297A" w14:textId="12725499" w:rsidR="003911D0" w:rsidRDefault="0021566F" w:rsidP="00F819E8">
      <w:pPr>
        <w:rPr>
          <w:rStyle w:val="CommentReference"/>
          <w:rFonts w:ascii="Verdana" w:hAnsi="Verdana"/>
          <w:bCs/>
          <w:sz w:val="20"/>
        </w:rPr>
      </w:pPr>
      <w:permStart w:id="1351026429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] }}</w:t>
      </w:r>
      <w:permEnd w:id="1351026429"/>
    </w:p>
    <w:p w14:paraId="6A17F267" w14:textId="77777777" w:rsidR="002C608D" w:rsidRPr="00006486" w:rsidRDefault="002C608D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t>Program Logic:</w:t>
      </w:r>
      <w:r w:rsidRPr="002C608D">
        <w:rPr>
          <w:rStyle w:val="CommentReference"/>
          <w:rFonts w:ascii="Verdana" w:hAnsi="Verdana"/>
          <w:b/>
          <w:bCs/>
          <w:color w:val="FF6600"/>
          <w:szCs w:val="16"/>
        </w:rPr>
        <w:t xml:space="preserve"> (Insert Visio/Pseudo code/Table or Diagram with definition of Project Flow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"/>
        <w:gridCol w:w="3322"/>
        <w:gridCol w:w="1305"/>
        <w:gridCol w:w="122"/>
        <w:gridCol w:w="2361"/>
        <w:gridCol w:w="1957"/>
      </w:tblGrid>
      <w:tr w:rsidR="002C608D" w:rsidRPr="00FF6FED" w14:paraId="44DBE035" w14:textId="77777777" w:rsidTr="00FF6FED">
        <w:trPr>
          <w:trHeight w:val="575"/>
        </w:trPr>
        <w:tc>
          <w:tcPr>
            <w:tcW w:w="1008" w:type="dxa"/>
            <w:shd w:val="clear" w:color="auto" w:fill="606060"/>
          </w:tcPr>
          <w:p w14:paraId="33BB4564" w14:textId="77777777" w:rsidR="002C608D" w:rsidRPr="00FF6FED" w:rsidRDefault="002C608D" w:rsidP="00FF6FED">
            <w:pPr>
              <w:jc w:val="center"/>
              <w:rPr>
                <w:b/>
                <w:color w:val="FFFFFF"/>
              </w:rPr>
            </w:pPr>
            <w:r w:rsidRPr="00FF6FED">
              <w:rPr>
                <w:b/>
                <w:color w:val="FFFFFF"/>
              </w:rPr>
              <w:t>Step No.</w:t>
            </w:r>
          </w:p>
        </w:tc>
        <w:tc>
          <w:tcPr>
            <w:tcW w:w="3427" w:type="dxa"/>
            <w:shd w:val="clear" w:color="auto" w:fill="606060"/>
          </w:tcPr>
          <w:p w14:paraId="3261DD5A" w14:textId="77777777" w:rsidR="002C608D" w:rsidRPr="00FF6FED" w:rsidRDefault="002C608D" w:rsidP="002C608D">
            <w:pPr>
              <w:rPr>
                <w:b/>
                <w:color w:val="FFFFFF"/>
              </w:rPr>
            </w:pPr>
            <w:r w:rsidRPr="00FF6FED">
              <w:rPr>
                <w:b/>
                <w:color w:val="FFFFFF"/>
              </w:rPr>
              <w:t xml:space="preserve"> System object accessed / Processing done</w:t>
            </w:r>
          </w:p>
        </w:tc>
        <w:tc>
          <w:tcPr>
            <w:tcW w:w="1433" w:type="dxa"/>
            <w:gridSpan w:val="2"/>
            <w:shd w:val="clear" w:color="auto" w:fill="606060"/>
          </w:tcPr>
          <w:p w14:paraId="6F759F3B" w14:textId="77777777" w:rsidR="002C608D" w:rsidRPr="00FF6FED" w:rsidRDefault="002C608D" w:rsidP="002C608D">
            <w:pPr>
              <w:rPr>
                <w:b/>
                <w:color w:val="FFFFFF"/>
              </w:rPr>
            </w:pPr>
            <w:r w:rsidRPr="00FF6FED">
              <w:rPr>
                <w:b/>
                <w:color w:val="FFFFFF"/>
              </w:rPr>
              <w:t>Parameters passed</w:t>
            </w:r>
          </w:p>
        </w:tc>
        <w:tc>
          <w:tcPr>
            <w:tcW w:w="2425" w:type="dxa"/>
            <w:shd w:val="clear" w:color="auto" w:fill="606060"/>
          </w:tcPr>
          <w:p w14:paraId="0E6A9CF6" w14:textId="77777777" w:rsidR="002C608D" w:rsidRPr="00FF6FED" w:rsidRDefault="002C608D" w:rsidP="000C7AFF">
            <w:pPr>
              <w:rPr>
                <w:b/>
                <w:color w:val="FFFFFF"/>
              </w:rPr>
            </w:pPr>
            <w:r w:rsidRPr="00FF6FED">
              <w:rPr>
                <w:b/>
                <w:color w:val="FFFFFF"/>
              </w:rPr>
              <w:t>Extracted Fields</w:t>
            </w:r>
          </w:p>
        </w:tc>
        <w:tc>
          <w:tcPr>
            <w:tcW w:w="2003" w:type="dxa"/>
            <w:shd w:val="clear" w:color="auto" w:fill="606060"/>
          </w:tcPr>
          <w:p w14:paraId="2B144D07" w14:textId="77777777" w:rsidR="002C608D" w:rsidRPr="00FF6FED" w:rsidRDefault="002C608D" w:rsidP="000C7AFF">
            <w:pPr>
              <w:rPr>
                <w:b/>
                <w:color w:val="FFFFFF"/>
              </w:rPr>
            </w:pPr>
            <w:r w:rsidRPr="00FF6FED">
              <w:rPr>
                <w:b/>
                <w:color w:val="FFFFFF"/>
              </w:rPr>
              <w:t>Remarks</w:t>
            </w:r>
          </w:p>
        </w:tc>
      </w:tr>
      <w:permStart w:id="40510332" w:edGrp="everyone"/>
      <w:tr w:rsidR="00351BD8" w:rsidRPr="00FF6FED" w14:paraId="7A99BA83" w14:textId="77777777" w:rsidTr="00FF6FED">
        <w:tc>
          <w:tcPr>
            <w:tcW w:w="1008" w:type="dxa"/>
            <w:shd w:val="clear" w:color="auto" w:fill="auto"/>
          </w:tcPr>
          <w:p w14:paraId="423522DA" w14:textId="77777777" w:rsidR="00351BD8" w:rsidRPr="00FF6FED" w:rsidRDefault="00351BD8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Start w:id="9" w:name="Text74"/>
            <w:permEnd w:id="40510332"/>
          </w:p>
        </w:tc>
        <w:permStart w:id="226253863" w:edGrp="everyone"/>
        <w:tc>
          <w:tcPr>
            <w:tcW w:w="3427" w:type="dxa"/>
            <w:shd w:val="clear" w:color="auto" w:fill="auto"/>
          </w:tcPr>
          <w:p w14:paraId="0B86D79F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26253863"/>
          </w:p>
        </w:tc>
        <w:bookmarkEnd w:id="9"/>
        <w:permStart w:id="576258638" w:edGrp="everyone"/>
        <w:tc>
          <w:tcPr>
            <w:tcW w:w="1306" w:type="dxa"/>
            <w:shd w:val="clear" w:color="auto" w:fill="auto"/>
          </w:tcPr>
          <w:p w14:paraId="4F0A9ABE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76258638"/>
          </w:p>
        </w:tc>
        <w:permStart w:id="1074558228" w:edGrp="everyone"/>
        <w:tc>
          <w:tcPr>
            <w:tcW w:w="2552" w:type="dxa"/>
            <w:gridSpan w:val="2"/>
            <w:shd w:val="clear" w:color="auto" w:fill="auto"/>
          </w:tcPr>
          <w:p w14:paraId="64DF5CC3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074558228"/>
          </w:p>
        </w:tc>
        <w:permStart w:id="85283728" w:edGrp="everyone"/>
        <w:tc>
          <w:tcPr>
            <w:tcW w:w="2003" w:type="dxa"/>
            <w:shd w:val="clear" w:color="auto" w:fill="auto"/>
          </w:tcPr>
          <w:p w14:paraId="67F69AB3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85283728"/>
          </w:p>
        </w:tc>
      </w:tr>
      <w:permStart w:id="127543335" w:edGrp="everyone"/>
      <w:tr w:rsidR="00351BD8" w:rsidRPr="00FF6FED" w14:paraId="5A140C7E" w14:textId="77777777" w:rsidTr="00FF6FED">
        <w:tc>
          <w:tcPr>
            <w:tcW w:w="1008" w:type="dxa"/>
            <w:shd w:val="clear" w:color="auto" w:fill="auto"/>
          </w:tcPr>
          <w:p w14:paraId="76952C99" w14:textId="77777777" w:rsidR="00351BD8" w:rsidRPr="00FF6FED" w:rsidRDefault="00351BD8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27543335"/>
          </w:p>
        </w:tc>
        <w:permStart w:id="882851821" w:edGrp="everyone"/>
        <w:tc>
          <w:tcPr>
            <w:tcW w:w="3427" w:type="dxa"/>
            <w:shd w:val="clear" w:color="auto" w:fill="auto"/>
          </w:tcPr>
          <w:p w14:paraId="53DCD0E8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882851821"/>
          </w:p>
        </w:tc>
        <w:permStart w:id="366309573" w:edGrp="everyone"/>
        <w:tc>
          <w:tcPr>
            <w:tcW w:w="1306" w:type="dxa"/>
            <w:shd w:val="clear" w:color="auto" w:fill="auto"/>
          </w:tcPr>
          <w:p w14:paraId="594740B4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366309573"/>
          </w:p>
        </w:tc>
        <w:permStart w:id="1399148868" w:edGrp="everyone"/>
        <w:tc>
          <w:tcPr>
            <w:tcW w:w="2552" w:type="dxa"/>
            <w:gridSpan w:val="2"/>
            <w:shd w:val="clear" w:color="auto" w:fill="auto"/>
          </w:tcPr>
          <w:p w14:paraId="1D8A0CDD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399148868"/>
          </w:p>
        </w:tc>
        <w:permStart w:id="2036992837" w:edGrp="everyone"/>
        <w:tc>
          <w:tcPr>
            <w:tcW w:w="2003" w:type="dxa"/>
            <w:shd w:val="clear" w:color="auto" w:fill="auto"/>
          </w:tcPr>
          <w:p w14:paraId="541C3B19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036992837"/>
          </w:p>
        </w:tc>
      </w:tr>
      <w:permStart w:id="1924344834" w:edGrp="everyone"/>
      <w:tr w:rsidR="00351BD8" w:rsidRPr="00FF6FED" w14:paraId="3FC557B7" w14:textId="77777777" w:rsidTr="00FF6FED">
        <w:tc>
          <w:tcPr>
            <w:tcW w:w="1008" w:type="dxa"/>
            <w:shd w:val="clear" w:color="auto" w:fill="auto"/>
          </w:tcPr>
          <w:p w14:paraId="4E301284" w14:textId="77777777" w:rsidR="00351BD8" w:rsidRPr="00FF6FED" w:rsidRDefault="00351BD8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924344834"/>
          </w:p>
        </w:tc>
        <w:permStart w:id="513476405" w:edGrp="everyone"/>
        <w:tc>
          <w:tcPr>
            <w:tcW w:w="3427" w:type="dxa"/>
            <w:shd w:val="clear" w:color="auto" w:fill="auto"/>
          </w:tcPr>
          <w:p w14:paraId="25433C81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13476405"/>
          </w:p>
        </w:tc>
        <w:permStart w:id="1999460644" w:edGrp="everyone"/>
        <w:tc>
          <w:tcPr>
            <w:tcW w:w="1306" w:type="dxa"/>
            <w:shd w:val="clear" w:color="auto" w:fill="auto"/>
          </w:tcPr>
          <w:p w14:paraId="1F74DF95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999460644"/>
          </w:p>
        </w:tc>
        <w:permStart w:id="598754075" w:edGrp="everyone"/>
        <w:tc>
          <w:tcPr>
            <w:tcW w:w="2552" w:type="dxa"/>
            <w:gridSpan w:val="2"/>
            <w:shd w:val="clear" w:color="auto" w:fill="auto"/>
          </w:tcPr>
          <w:p w14:paraId="61B20BE0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98754075"/>
          </w:p>
        </w:tc>
        <w:permStart w:id="275012260" w:edGrp="everyone"/>
        <w:tc>
          <w:tcPr>
            <w:tcW w:w="2003" w:type="dxa"/>
            <w:shd w:val="clear" w:color="auto" w:fill="auto"/>
          </w:tcPr>
          <w:p w14:paraId="067E8BC9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75012260"/>
          </w:p>
        </w:tc>
      </w:tr>
    </w:tbl>
    <w:p w14:paraId="10C2DC14" w14:textId="77777777" w:rsidR="002C608D" w:rsidRPr="002C608D" w:rsidRDefault="002C608D" w:rsidP="002C608D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ermStart w:id="253624456" w:edGrp="everyone"/>
    <w:p w14:paraId="1E81A184" w14:textId="77777777" w:rsidR="002C608D" w:rsidRPr="002C608D" w:rsidRDefault="00011CFB" w:rsidP="002C608D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253624456"/>
    </w:p>
    <w:p w14:paraId="6E1E0BE8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1BBC403" w14:textId="77777777" w:rsidR="002A37FF" w:rsidRDefault="00391911" w:rsidP="00391911">
      <w:pPr>
        <w:rPr>
          <w:rStyle w:val="CommentReference"/>
          <w:rFonts w:ascii="Verdana" w:hAnsi="Verdana"/>
          <w:b/>
          <w:bCs/>
          <w:color w:val="FF6600"/>
        </w:r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6B5B5CF6" w14:textId="77777777" w:rsidR="00006486" w:rsidRDefault="00006486" w:rsidP="00F819E8">
      <w:pPr>
        <w:rPr>
          <w:rStyle w:val="CommentReference"/>
          <w:rFonts w:ascii="Verdana" w:hAnsi="Verdana"/>
          <w:b/>
          <w:bCs/>
          <w:color w:val="FF6600"/>
        </w:rPr>
        <w:sectPr w:rsidR="0000648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0A3A36" w14:textId="77777777" w:rsidR="003911D0" w:rsidRPr="00F1127C" w:rsidRDefault="003911D0" w:rsidP="00F819E8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>Special Configuration Settings</w:t>
      </w:r>
      <w:r w:rsidR="006C2004" w:rsidRPr="00F1127C">
        <w:rPr>
          <w:rFonts w:ascii="Verdana" w:hAnsi="Verdana"/>
          <w:b/>
          <w:bCs/>
          <w:color w:val="FF6600"/>
        </w:rPr>
        <w:t>/Assumptions</w:t>
      </w:r>
      <w:r w:rsidRPr="00F1127C">
        <w:rPr>
          <w:rFonts w:ascii="Verdana" w:hAnsi="Verdana"/>
          <w:b/>
          <w:bCs/>
          <w:color w:val="FF6600"/>
        </w:rPr>
        <w:t xml:space="preserve">: </w:t>
      </w:r>
      <w:r w:rsidRPr="00F1127C">
        <w:rPr>
          <w:rStyle w:val="CommentReference"/>
          <w:rFonts w:ascii="Verdana" w:hAnsi="Verdana"/>
          <w:b/>
          <w:bCs/>
          <w:color w:val="FF6600"/>
        </w:rPr>
        <w:t>(Describe any special or temporary pre-requisite configuration requirements)</w:t>
      </w:r>
    </w:p>
    <w:p w14:paraId="4267F25F" w14:textId="28F7A9FF" w:rsidR="003911D0" w:rsidRPr="00132E90" w:rsidRDefault="0021566F" w:rsidP="00F819E8">
      <w:pPr>
        <w:pStyle w:val="Header"/>
        <w:rPr>
          <w:rStyle w:val="CommentReference"/>
          <w:b/>
          <w:bCs/>
        </w:rPr>
      </w:pPr>
      <w:permStart w:id="1763909315" w:edGrp="everyone"/>
      <w:proofErr w:type="gramStart"/>
      <w:r w:rsidRPr="00554EA9">
        <w:rPr>
          <w:color w:val="FF6600"/>
        </w:rPr>
        <w:t>{{ resume</w:t>
      </w:r>
      <w:proofErr w:type="gramEnd"/>
      <w:r w:rsidRPr="00554EA9">
        <w:rPr>
          <w:color w:val="FF6600"/>
        </w:rPr>
        <w:t>[‘generated_resume’][3][‘Technical_Design_Special_Configuration_Settings’] }}</w:t>
      </w:r>
      <w:permEnd w:id="1763909315"/>
    </w:p>
    <w:p w14:paraId="28CA0EAA" w14:textId="77777777" w:rsidR="00CF6DF8" w:rsidRPr="00F1127C" w:rsidRDefault="00CF6DF8" w:rsidP="00F819E8">
      <w:pPr>
        <w:rPr>
          <w:rStyle w:val="CommentReference"/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Additional Comments: </w:t>
      </w:r>
      <w:r w:rsidRPr="00F1127C">
        <w:rPr>
          <w:rStyle w:val="CommentReference"/>
          <w:rFonts w:ascii="Verdana" w:hAnsi="Verdana"/>
          <w:b/>
          <w:bCs/>
          <w:color w:val="FF6600"/>
        </w:rPr>
        <w:t>(Add any additional information necessary to assist in development as needed</w:t>
      </w:r>
      <w:r w:rsidR="00AE68A6" w:rsidRPr="00F1127C">
        <w:rPr>
          <w:rStyle w:val="CommentReference"/>
          <w:rFonts w:ascii="Verdana" w:hAnsi="Verdana"/>
          <w:b/>
          <w:bCs/>
          <w:color w:val="FF6600"/>
        </w:rPr>
        <w:t>, e.g. performance concerns</w:t>
      </w:r>
      <w:r w:rsidRPr="00F1127C">
        <w:rPr>
          <w:rStyle w:val="CommentReference"/>
          <w:rFonts w:ascii="Verdana" w:hAnsi="Verdana"/>
          <w:b/>
          <w:bCs/>
          <w:color w:val="FF6600"/>
        </w:rPr>
        <w:t>)</w:t>
      </w:r>
    </w:p>
    <w:permStart w:id="753281451" w:edGrp="everyone"/>
    <w:p w14:paraId="6AA155AA" w14:textId="61418845" w:rsidR="00391911" w:rsidRPr="001D76BB" w:rsidRDefault="00011CFB" w:rsidP="00391911">
      <w:pPr>
        <w:rPr>
          <w:rStyle w:val="CommentReference"/>
          <w:rFonts w:ascii="Verdana" w:hAnsi="Verdana"/>
          <w:b/>
          <w:bCs/>
          <w:noProof/>
          <w:color w:val="FF6600"/>
          <w:sz w:val="20"/>
        </w:rPr>
        <w:sectPr w:rsidR="00391911" w:rsidRPr="001D76BB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753281451"/>
      <w:r w:rsidR="00CF6DF8" w:rsidRPr="00F1127C">
        <w:rPr>
          <w:rStyle w:val="CommentReference"/>
          <w:rFonts w:ascii="Verdana" w:hAnsi="Verdana"/>
          <w:b/>
          <w:bCs/>
          <w:color w:val="FF6600"/>
        </w:rPr>
        <w:t xml:space="preserve"> </w:t>
      </w:r>
    </w:p>
    <w:p w14:paraId="4A6046A7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FF6600"/>
        </w:rPr>
        <w:t>[Insert attachment here]</w:t>
      </w:r>
      <w:bookmarkStart w:id="10" w:name="_Section_4:_Technical"/>
      <w:bookmarkEnd w:id="10"/>
      <w:r w:rsidRPr="00391911">
        <w:rPr>
          <w:rStyle w:val="CommentReference"/>
          <w:rFonts w:ascii="Verdana" w:hAnsi="Verdana"/>
          <w:b/>
          <w:bCs/>
          <w:color w:val="FF6600"/>
          <w:sz w:val="20"/>
        </w:rPr>
        <w:t xml:space="preserve"> </w:t>
      </w:r>
    </w:p>
    <w:p w14:paraId="6A836416" w14:textId="77777777" w:rsidR="008B22D1" w:rsidRDefault="008B22D1" w:rsidP="008B22D1">
      <w:pPr>
        <w:pStyle w:val="Heading2"/>
        <w:spacing w:before="0" w:after="0" w:line="240" w:lineRule="auto"/>
        <w:rPr>
          <w:rFonts w:ascii="Verdana" w:hAnsi="Verdana"/>
          <w:b/>
          <w:color w:val="FF6600"/>
          <w:sz w:val="16"/>
          <w:szCs w:val="16"/>
        </w:rPr>
      </w:pPr>
      <w:r w:rsidRPr="008B22D1">
        <w:rPr>
          <w:rFonts w:ascii="Verdana" w:hAnsi="Verdana"/>
          <w:b/>
          <w:color w:val="FF6600"/>
          <w:sz w:val="20"/>
        </w:rPr>
        <w:t xml:space="preserve">Rework Log: </w:t>
      </w:r>
      <w:r w:rsidRPr="008B22D1">
        <w:rPr>
          <w:rFonts w:ascii="Verdana" w:hAnsi="Verdana"/>
          <w:b/>
          <w:color w:val="FF6600"/>
          <w:sz w:val="16"/>
          <w:szCs w:val="16"/>
        </w:rPr>
        <w:t xml:space="preserve">(The version shown above is the latest, this area may </w:t>
      </w:r>
      <w:r w:rsidR="00434827">
        <w:rPr>
          <w:rFonts w:ascii="Verdana" w:hAnsi="Verdana"/>
          <w:b/>
          <w:color w:val="FF6600"/>
          <w:sz w:val="16"/>
          <w:szCs w:val="16"/>
        </w:rPr>
        <w:t>con</w:t>
      </w:r>
      <w:r w:rsidRPr="008B22D1">
        <w:rPr>
          <w:rFonts w:ascii="Verdana" w:hAnsi="Verdana"/>
          <w:b/>
          <w:color w:val="FF6600"/>
          <w:sz w:val="16"/>
          <w:szCs w:val="16"/>
        </w:rPr>
        <w:t>t</w:t>
      </w:r>
      <w:r w:rsidR="00434827">
        <w:rPr>
          <w:rFonts w:ascii="Verdana" w:hAnsi="Verdana"/>
          <w:b/>
          <w:color w:val="FF6600"/>
          <w:sz w:val="16"/>
          <w:szCs w:val="16"/>
        </w:rPr>
        <w:t>ain</w:t>
      </w:r>
      <w:r w:rsidRPr="008B22D1">
        <w:rPr>
          <w:rFonts w:ascii="Verdana" w:hAnsi="Verdana"/>
          <w:b/>
          <w:color w:val="FF6600"/>
          <w:sz w:val="16"/>
          <w:szCs w:val="16"/>
        </w:rPr>
        <w:t xml:space="preserve"> previous versio</w:t>
      </w:r>
      <w:r w:rsidR="003558D1">
        <w:rPr>
          <w:rFonts w:ascii="Verdana" w:hAnsi="Verdana"/>
          <w:b/>
          <w:color w:val="FF6600"/>
          <w:sz w:val="16"/>
          <w:szCs w:val="16"/>
        </w:rPr>
        <w:t>n</w:t>
      </w:r>
      <w:r w:rsidRPr="008B22D1">
        <w:rPr>
          <w:rFonts w:ascii="Verdana" w:hAnsi="Verdana"/>
          <w:b/>
          <w:color w:val="FF6600"/>
          <w:sz w:val="16"/>
          <w:szCs w:val="16"/>
        </w:rPr>
        <w:t>(s) of the same section)</w:t>
      </w:r>
    </w:p>
    <w:p w14:paraId="40498CF8" w14:textId="5421E1F1" w:rsidR="00745978" w:rsidRPr="00554EA9" w:rsidRDefault="00745978" w:rsidP="00745978">
      <w:pPr>
        <w:rPr>
          <w:rFonts w:ascii="Verdana" w:hAnsi="Verdana"/>
          <w:b/>
          <w:bCs/>
          <w:color w:val="008000"/>
          <w:sz w:val="16"/>
          <w:szCs w:val="16"/>
        </w:rPr>
        <w:sectPr w:rsidR="00745978" w:rsidRPr="00554EA9" w:rsidSect="0074597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1044438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Rework_Log</w:t>
      </w:r>
      <w:proofErr w:type="spellEnd"/>
      <w:r w:rsidRPr="00554EA9">
        <w:rPr>
          <w:rFonts w:ascii="Verdana" w:hAnsi="Verdana"/>
          <w:color w:val="FF6600"/>
        </w:rPr>
        <w:t>’] }</w:t>
      </w:r>
    </w:p>
    <w:permEnd w:id="21044438"/>
    <w:p w14:paraId="4DA37DA7" w14:textId="5140DC20" w:rsidR="008B22D1" w:rsidRPr="00337E4E" w:rsidRDefault="008B22D1" w:rsidP="003558D1">
      <w:pPr>
        <w:pStyle w:val="Heading2"/>
        <w:spacing w:before="0" w:after="0" w:line="240" w:lineRule="auto"/>
        <w:rPr>
          <w:rFonts w:ascii="Verdana" w:hAnsi="Verdana"/>
          <w:b/>
          <w:bCs/>
          <w:color w:val="FF6600"/>
          <w:sz w:val="20"/>
        </w:rPr>
      </w:pPr>
    </w:p>
    <w:p w14:paraId="14184B75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3138E8A" w14:textId="77777777" w:rsidR="008B22D1" w:rsidRPr="008B22D1" w:rsidRDefault="006B718B" w:rsidP="008B22D1">
      <w:pPr>
        <w:rPr>
          <w:rStyle w:val="CommentReference"/>
          <w:rFonts w:ascii="Verdana" w:hAnsi="Verdana"/>
          <w:b/>
          <w:bCs/>
          <w:color w:val="FF6600"/>
        </w:rPr>
      </w:pPr>
      <w:r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204FFF1B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7FA606A" w14:textId="77777777" w:rsidR="009F27D0" w:rsidRPr="002E6AAC" w:rsidRDefault="009F27D0" w:rsidP="009F27D0">
      <w:pPr>
        <w:pStyle w:val="Heading2"/>
        <w:spacing w:before="0" w:after="0" w:line="240" w:lineRule="auto"/>
        <w:rPr>
          <w:b/>
          <w:color w:val="FF0000"/>
        </w:rPr>
      </w:pPr>
      <w:r>
        <w:rPr>
          <w:b/>
          <w:color w:val="FF0000"/>
        </w:rPr>
        <w:br w:type="page"/>
      </w:r>
      <w:r w:rsidRPr="009F27D0">
        <w:rPr>
          <w:rFonts w:ascii="Verdana" w:hAnsi="Verdana"/>
          <w:b/>
          <w:color w:val="DC0032"/>
        </w:rPr>
        <w:lastRenderedPageBreak/>
        <w:t xml:space="preserve">Section </w:t>
      </w:r>
      <w:r w:rsidR="000377E4">
        <w:rPr>
          <w:rFonts w:ascii="Verdana" w:hAnsi="Verdana"/>
          <w:b/>
          <w:color w:val="DC0032"/>
        </w:rPr>
        <w:t>5</w:t>
      </w:r>
      <w:r w:rsidRPr="009F27D0">
        <w:rPr>
          <w:rFonts w:ascii="Verdana" w:hAnsi="Verdana"/>
          <w:b/>
          <w:color w:val="DC0032"/>
        </w:rPr>
        <w:t>: Technical Documentation</w:t>
      </w:r>
    </w:p>
    <w:p w14:paraId="1B51966E" w14:textId="77777777" w:rsidR="009F27D0" w:rsidRPr="008E2C50" w:rsidRDefault="009F27D0" w:rsidP="00F744FD">
      <w:pPr>
        <w:pStyle w:val="Header"/>
        <w:rPr>
          <w:b/>
          <w:bCs/>
          <w:sz w:val="24"/>
          <w:szCs w:val="24"/>
        </w:rPr>
      </w:pPr>
      <w:bookmarkStart w:id="11" w:name="_To_be_completed_3"/>
      <w:bookmarkEnd w:id="11"/>
      <w:r w:rsidRPr="009F27D0">
        <w:rPr>
          <w:bCs/>
          <w:color w:val="DC0032"/>
          <w:sz w:val="24"/>
          <w:szCs w:val="24"/>
        </w:rPr>
        <w:t>To be completed by the Developer</w:t>
      </w:r>
      <w:r w:rsidR="00F744FD">
        <w:rPr>
          <w:bCs/>
          <w:color w:val="DC0032"/>
          <w:sz w:val="24"/>
          <w:szCs w:val="24"/>
        </w:rPr>
        <w:tab/>
      </w:r>
      <w:r w:rsidR="008E2C50">
        <w:rPr>
          <w:bCs/>
          <w:color w:val="DC0032"/>
          <w:sz w:val="24"/>
          <w:szCs w:val="24"/>
        </w:rPr>
        <w:tab/>
      </w:r>
      <w:r w:rsidR="005E73AF">
        <w:rPr>
          <w:bCs/>
          <w:color w:val="DC0032"/>
          <w:sz w:val="24"/>
          <w:szCs w:val="24"/>
        </w:rPr>
        <w:t xml:space="preserve"> </w:t>
      </w:r>
      <w:r w:rsidR="008E2C50" w:rsidRPr="00F744FD">
        <w:rPr>
          <w:b/>
          <w:bCs/>
          <w:color w:val="DC0032"/>
          <w:sz w:val="24"/>
          <w:szCs w:val="24"/>
        </w:rPr>
        <w:t>Rework</w:t>
      </w:r>
      <w:r w:rsidR="00F744FD" w:rsidRPr="00F744FD">
        <w:rPr>
          <w:b/>
          <w:bCs/>
          <w:color w:val="DC0032"/>
          <w:sz w:val="24"/>
          <w:szCs w:val="24"/>
        </w:rPr>
        <w:t xml:space="preserve">(Y/N)   </w:t>
      </w:r>
      <w:permStart w:id="847595652" w:edGrp="everyone"/>
      <w:r w:rsidR="00F744FD" w:rsidRPr="00F744FD">
        <w:rPr>
          <w:b/>
          <w:bCs/>
          <w:color w:val="DC0032"/>
          <w:sz w:val="24"/>
          <w:szCs w:val="24"/>
        </w:rPr>
        <w:t>No</w:t>
      </w:r>
      <w:r w:rsidR="00F744FD">
        <w:rPr>
          <w:b/>
          <w:bCs/>
          <w:color w:val="DC0032"/>
          <w:sz w:val="24"/>
          <w:szCs w:val="24"/>
        </w:rPr>
        <w:t xml:space="preserve"> </w:t>
      </w:r>
      <w:permEnd w:id="847595652"/>
      <w:r w:rsidR="00F744FD">
        <w:rPr>
          <w:bCs/>
          <w:color w:val="DC0032"/>
          <w:sz w:val="24"/>
          <w:szCs w:val="24"/>
        </w:rPr>
        <w:t xml:space="preserve"> </w:t>
      </w:r>
      <w:r w:rsidR="008E2C50">
        <w:rPr>
          <w:bCs/>
          <w:color w:val="DC0032"/>
          <w:sz w:val="24"/>
          <w:szCs w:val="24"/>
        </w:rPr>
        <w:t xml:space="preserve"> </w:t>
      </w:r>
    </w:p>
    <w:p w14:paraId="2404BE39" w14:textId="77777777" w:rsidR="009F27D0" w:rsidRPr="009F27D0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DC0032"/>
        </w:rPr>
      </w:pPr>
    </w:p>
    <w:p w14:paraId="65025663" w14:textId="77777777" w:rsidR="006E7B7C" w:rsidRPr="009F27D0" w:rsidRDefault="006E7B7C" w:rsidP="006E7B7C">
      <w:pPr>
        <w:pStyle w:val="Header"/>
        <w:rPr>
          <w:b/>
          <w:bCs/>
          <w:color w:val="DC0032"/>
        </w:rPr>
      </w:pPr>
      <w:r>
        <w:rPr>
          <w:b/>
          <w:bCs/>
          <w:color w:val="DC0032"/>
        </w:rPr>
        <w:t>Form</w:t>
      </w:r>
      <w:r w:rsidRPr="009F27D0">
        <w:rPr>
          <w:b/>
          <w:bCs/>
          <w:color w:val="DC0032"/>
        </w:rPr>
        <w:t xml:space="preserve"> Information:</w:t>
      </w:r>
    </w:p>
    <w:tbl>
      <w:tblPr>
        <w:tblW w:w="0" w:type="auto"/>
        <w:tblInd w:w="720" w:type="dxa"/>
        <w:tblLook w:val="0000" w:firstRow="0" w:lastRow="0" w:firstColumn="0" w:lastColumn="0" w:noHBand="0" w:noVBand="0"/>
      </w:tblPr>
      <w:tblGrid>
        <w:gridCol w:w="4158"/>
        <w:gridCol w:w="3960"/>
      </w:tblGrid>
      <w:tr w:rsidR="00351BD8" w:rsidRPr="00132E90" w14:paraId="1CAA69CB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25B91152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SAP Script/Smart Forms/Adobe</w:t>
            </w:r>
            <w:r w:rsidRPr="009F27D0">
              <w:rPr>
                <w:b/>
                <w:bCs/>
                <w:color w:val="DC0032"/>
              </w:rPr>
              <w:t xml:space="preserve">: </w:t>
            </w:r>
          </w:p>
        </w:tc>
        <w:permStart w:id="1736983532" w:edGrp="everyone"/>
        <w:tc>
          <w:tcPr>
            <w:tcW w:w="3960" w:type="dxa"/>
          </w:tcPr>
          <w:p w14:paraId="47DA4C35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736983532"/>
          </w:p>
        </w:tc>
      </w:tr>
      <w:tr w:rsidR="00351BD8" w:rsidRPr="00132E90" w14:paraId="158F465F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50A950BC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Form Name</w:t>
            </w:r>
            <w:r w:rsidRPr="009F27D0">
              <w:rPr>
                <w:b/>
                <w:bCs/>
                <w:color w:val="DC0032"/>
              </w:rPr>
              <w:t>:</w:t>
            </w:r>
          </w:p>
        </w:tc>
        <w:permStart w:id="200419020" w:edGrp="everyone"/>
        <w:tc>
          <w:tcPr>
            <w:tcW w:w="3960" w:type="dxa"/>
          </w:tcPr>
          <w:p w14:paraId="0A8B1AC9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00419020"/>
          </w:p>
        </w:tc>
      </w:tr>
      <w:tr w:rsidR="00351BD8" w:rsidRPr="00132E90" w14:paraId="6A9D9F26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348B6A94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Print Program/ FORM</w:t>
            </w:r>
            <w:r w:rsidRPr="009F27D0">
              <w:rPr>
                <w:b/>
                <w:bCs/>
                <w:color w:val="DC0032"/>
              </w:rPr>
              <w:t>:</w:t>
            </w:r>
          </w:p>
        </w:tc>
        <w:permStart w:id="163868656" w:edGrp="everyone"/>
        <w:tc>
          <w:tcPr>
            <w:tcW w:w="3960" w:type="dxa"/>
          </w:tcPr>
          <w:p w14:paraId="63846EDA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63868656"/>
          </w:p>
        </w:tc>
      </w:tr>
      <w:tr w:rsidR="00351BD8" w:rsidRPr="00132E90" w14:paraId="7D79AC82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3BEF5B9B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Package</w:t>
            </w:r>
            <w:r w:rsidRPr="009F27D0">
              <w:rPr>
                <w:b/>
                <w:bCs/>
                <w:color w:val="DC0032"/>
              </w:rPr>
              <w:t>:</w:t>
            </w:r>
          </w:p>
        </w:tc>
        <w:permStart w:id="638543652" w:edGrp="everyone"/>
        <w:tc>
          <w:tcPr>
            <w:tcW w:w="3960" w:type="dxa"/>
          </w:tcPr>
          <w:p w14:paraId="689A2B3D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638543652"/>
          </w:p>
        </w:tc>
      </w:tr>
      <w:tr w:rsidR="00351BD8" w:rsidRPr="00132E90" w14:paraId="5DED0671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3FDBDFE7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Output Type/ Application</w:t>
            </w:r>
            <w:r w:rsidRPr="009F27D0">
              <w:rPr>
                <w:b/>
                <w:bCs/>
                <w:color w:val="DC0032"/>
              </w:rPr>
              <w:t>:</w:t>
            </w:r>
          </w:p>
        </w:tc>
        <w:permStart w:id="2046773268" w:edGrp="everyone"/>
        <w:tc>
          <w:tcPr>
            <w:tcW w:w="3960" w:type="dxa"/>
          </w:tcPr>
          <w:p w14:paraId="71297150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046773268"/>
          </w:p>
        </w:tc>
      </w:tr>
      <w:tr w:rsidR="00351BD8" w:rsidRPr="00132E90" w14:paraId="59AB9496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691D0AF8" w14:textId="77777777" w:rsidR="00351BD8" w:rsidRPr="009F27D0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Other Custom Objects:</w:t>
            </w:r>
          </w:p>
        </w:tc>
        <w:permStart w:id="1805717507" w:edGrp="everyone"/>
        <w:tc>
          <w:tcPr>
            <w:tcW w:w="3960" w:type="dxa"/>
          </w:tcPr>
          <w:p w14:paraId="1A3AB7D8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805717507"/>
          </w:p>
        </w:tc>
      </w:tr>
      <w:tr w:rsidR="006E7B7C" w:rsidRPr="00132E90" w14:paraId="70820102" w14:textId="77777777" w:rsidTr="00FB58C8">
        <w:trPr>
          <w:trHeight w:val="288"/>
        </w:trPr>
        <w:tc>
          <w:tcPr>
            <w:tcW w:w="4158" w:type="dxa"/>
            <w:vAlign w:val="center"/>
          </w:tcPr>
          <w:p w14:paraId="26702466" w14:textId="77777777" w:rsidR="006E7B7C" w:rsidRPr="009F27D0" w:rsidRDefault="006E7B7C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Transport Request(s):</w:t>
            </w:r>
          </w:p>
        </w:tc>
        <w:permStart w:id="1844984594" w:edGrp="everyone"/>
        <w:tc>
          <w:tcPr>
            <w:tcW w:w="3960" w:type="dxa"/>
            <w:vAlign w:val="center"/>
          </w:tcPr>
          <w:p w14:paraId="373111BB" w14:textId="77777777" w:rsidR="006E7B7C" w:rsidRPr="00351BD8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</w:rPr>
            </w:pP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end"/>
            </w:r>
            <w:permEnd w:id="1844984594"/>
          </w:p>
        </w:tc>
      </w:tr>
      <w:tr w:rsidR="002F30C3" w:rsidRPr="00132E90" w14:paraId="6C19DB80" w14:textId="77777777" w:rsidTr="002F30C3">
        <w:trPr>
          <w:trHeight w:val="288"/>
        </w:trPr>
        <w:tc>
          <w:tcPr>
            <w:tcW w:w="4158" w:type="dxa"/>
            <w:vAlign w:val="center"/>
          </w:tcPr>
          <w:p w14:paraId="466D8DE8" w14:textId="77777777" w:rsidR="002F30C3" w:rsidRPr="009F27D0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2F30C3">
              <w:rPr>
                <w:b/>
                <w:bCs/>
                <w:color w:val="DC0032"/>
              </w:rPr>
              <w:t>Fiori (Catalog/Group/Tile):</w:t>
            </w:r>
          </w:p>
        </w:tc>
        <w:permStart w:id="741605820" w:edGrp="everyone"/>
        <w:tc>
          <w:tcPr>
            <w:tcW w:w="3960" w:type="dxa"/>
            <w:vAlign w:val="center"/>
          </w:tcPr>
          <w:p w14:paraId="73E9D193" w14:textId="77777777" w:rsidR="002F30C3" w:rsidRPr="002F30C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6600"/>
              </w:rPr>
            </w:pP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end"/>
            </w:r>
            <w:permEnd w:id="741605820"/>
          </w:p>
        </w:tc>
      </w:tr>
      <w:tr w:rsidR="002F30C3" w:rsidRPr="00132E90" w14:paraId="48AF0692" w14:textId="77777777" w:rsidTr="002F30C3">
        <w:trPr>
          <w:trHeight w:val="288"/>
        </w:trPr>
        <w:tc>
          <w:tcPr>
            <w:tcW w:w="4158" w:type="dxa"/>
            <w:vAlign w:val="center"/>
          </w:tcPr>
          <w:p w14:paraId="3706BB4E" w14:textId="77777777" w:rsidR="002F30C3" w:rsidRPr="009F27D0" w:rsidRDefault="002F30C3" w:rsidP="002F30C3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2F30C3">
              <w:rPr>
                <w:b/>
                <w:bCs/>
                <w:color w:val="DC0032"/>
              </w:rPr>
              <w:t>Fiori (</w:t>
            </w:r>
            <w:r>
              <w:rPr>
                <w:b/>
                <w:bCs/>
                <w:color w:val="DC0032"/>
              </w:rPr>
              <w:t>Rol</w:t>
            </w:r>
            <w:r w:rsidRPr="002F30C3">
              <w:rPr>
                <w:b/>
                <w:bCs/>
                <w:color w:val="DC0032"/>
              </w:rPr>
              <w:t>e):</w:t>
            </w:r>
          </w:p>
        </w:tc>
        <w:permStart w:id="220922426" w:edGrp="everyone"/>
        <w:tc>
          <w:tcPr>
            <w:tcW w:w="3960" w:type="dxa"/>
            <w:vAlign w:val="center"/>
          </w:tcPr>
          <w:p w14:paraId="184C7847" w14:textId="77777777" w:rsidR="002F30C3" w:rsidRPr="002F30C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6600"/>
              </w:rPr>
            </w:pP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end"/>
            </w:r>
            <w:permEnd w:id="220922426"/>
          </w:p>
        </w:tc>
      </w:tr>
      <w:tr w:rsidR="002F30C3" w:rsidRPr="00132E90" w14:paraId="601A3F02" w14:textId="77777777" w:rsidTr="002F30C3">
        <w:trPr>
          <w:trHeight w:val="288"/>
        </w:trPr>
        <w:tc>
          <w:tcPr>
            <w:tcW w:w="4158" w:type="dxa"/>
            <w:vAlign w:val="center"/>
          </w:tcPr>
          <w:p w14:paraId="7D9BF384" w14:textId="77777777" w:rsidR="002F30C3" w:rsidRPr="009F27D0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Gateway Transport(s</w:t>
            </w:r>
            <w:r w:rsidRPr="002F30C3">
              <w:rPr>
                <w:b/>
                <w:bCs/>
                <w:color w:val="DC0032"/>
              </w:rPr>
              <w:t>):</w:t>
            </w:r>
          </w:p>
        </w:tc>
        <w:permStart w:id="1253269238" w:edGrp="everyone"/>
        <w:tc>
          <w:tcPr>
            <w:tcW w:w="3960" w:type="dxa"/>
            <w:vAlign w:val="center"/>
          </w:tcPr>
          <w:p w14:paraId="62D9FF0B" w14:textId="77777777" w:rsidR="002F30C3" w:rsidRPr="002F30C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6600"/>
              </w:rPr>
            </w:pP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b/>
                <w:bCs/>
                <w:color w:val="FF6600"/>
                <w:sz w:val="20"/>
              </w:rPr>
              <w:fldChar w:fldCharType="end"/>
            </w:r>
            <w:permEnd w:id="1253269238"/>
          </w:p>
        </w:tc>
      </w:tr>
    </w:tbl>
    <w:p w14:paraId="69F00CC9" w14:textId="77777777" w:rsidR="002F30C3" w:rsidRDefault="002F30C3" w:rsidP="004F45CC">
      <w:pPr>
        <w:pStyle w:val="Header"/>
        <w:rPr>
          <w:b/>
          <w:bCs/>
          <w:color w:val="DC0032"/>
        </w:rPr>
      </w:pPr>
    </w:p>
    <w:p w14:paraId="39276BCA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Actual Hours Spent: </w:t>
      </w:r>
      <w:r w:rsidRPr="009F27D0">
        <w:rPr>
          <w:b/>
          <w:bCs/>
          <w:color w:val="DC0032"/>
          <w:sz w:val="16"/>
          <w:szCs w:val="16"/>
        </w:rPr>
        <w:t>(</w:t>
      </w:r>
      <w:r>
        <w:rPr>
          <w:b/>
          <w:bCs/>
          <w:color w:val="DC0032"/>
          <w:sz w:val="16"/>
          <w:szCs w:val="16"/>
        </w:rPr>
        <w:t>I</w:t>
      </w:r>
      <w:r w:rsidRPr="009F27D0">
        <w:rPr>
          <w:b/>
          <w:bCs/>
          <w:color w:val="DC0032"/>
          <w:sz w:val="16"/>
          <w:szCs w:val="16"/>
        </w:rPr>
        <w:t xml:space="preserve">ncluding </w:t>
      </w:r>
      <w:r>
        <w:rPr>
          <w:b/>
          <w:bCs/>
          <w:color w:val="DC0032"/>
          <w:sz w:val="16"/>
          <w:szCs w:val="16"/>
        </w:rPr>
        <w:t>technical documentation</w:t>
      </w:r>
      <w:r w:rsidRPr="009F27D0">
        <w:rPr>
          <w:b/>
          <w:bCs/>
          <w:color w:val="DC0032"/>
          <w:sz w:val="16"/>
          <w:szCs w:val="16"/>
        </w:rPr>
        <w:t>, development</w:t>
      </w:r>
      <w:r w:rsidR="00E63058">
        <w:rPr>
          <w:b/>
          <w:bCs/>
          <w:color w:val="DC0032"/>
          <w:sz w:val="16"/>
          <w:szCs w:val="16"/>
        </w:rPr>
        <w:t>,</w:t>
      </w:r>
      <w:r w:rsidRPr="009F27D0">
        <w:rPr>
          <w:b/>
          <w:bCs/>
          <w:color w:val="DC0032"/>
          <w:sz w:val="16"/>
          <w:szCs w:val="16"/>
        </w:rPr>
        <w:t xml:space="preserve"> and testing)</w:t>
      </w:r>
    </w:p>
    <w:permStart w:id="91781865" w:edGrp="everyone"/>
    <w:p w14:paraId="385EE605" w14:textId="77777777" w:rsidR="00351BD8" w:rsidRDefault="00351BD8" w:rsidP="004F45CC">
      <w:pPr>
        <w:pStyle w:val="Header"/>
        <w:rPr>
          <w:rStyle w:val="CommentReference"/>
          <w:b/>
          <w:bCs/>
          <w:color w:val="FF6600"/>
          <w:sz w:val="20"/>
        </w:rPr>
      </w:pPr>
      <w:r w:rsidRPr="00FF6FED">
        <w:rPr>
          <w:rStyle w:val="CommentReference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b/>
          <w:bCs/>
          <w:color w:val="FF6600"/>
          <w:sz w:val="20"/>
        </w:rPr>
      </w:r>
      <w:r w:rsidRPr="00FF6FED">
        <w:rPr>
          <w:rStyle w:val="CommentReference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b/>
          <w:bCs/>
          <w:color w:val="FF6600"/>
          <w:sz w:val="20"/>
        </w:rPr>
        <w:fldChar w:fldCharType="end"/>
      </w:r>
    </w:p>
    <w:permEnd w:id="91781865"/>
    <w:p w14:paraId="2BAB2C27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Estimate Breakdown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ermStart w:id="757336518" w:edGrp="everyone"/>
    <w:p w14:paraId="60C9A1F1" w14:textId="77777777" w:rsidR="004F45CC" w:rsidRPr="00132E90" w:rsidRDefault="00351BD8" w:rsidP="004F45CC">
      <w:pPr>
        <w:rPr>
          <w:rFonts w:ascii="Verdana" w:hAnsi="Verdana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757336518"/>
    </w:p>
    <w:p w14:paraId="32568939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CDB0E0C" w14:textId="77777777" w:rsidR="004F45CC" w:rsidRPr="009F27D0" w:rsidRDefault="004F45CC" w:rsidP="004F45CC">
      <w:pPr>
        <w:rPr>
          <w:rStyle w:val="CommentReference"/>
          <w:rFonts w:ascii="Verdana" w:hAnsi="Verdana"/>
          <w:b/>
          <w:bCs/>
          <w:color w:val="DC0032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3AB6C0FF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016B9ED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Approach Document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ermStart w:id="632647714" w:edGrp="everyone"/>
    <w:p w14:paraId="52E770EB" w14:textId="77777777" w:rsidR="004F45CC" w:rsidRPr="00132E90" w:rsidRDefault="00351BD8" w:rsidP="004F45CC">
      <w:pPr>
        <w:rPr>
          <w:rFonts w:ascii="Verdana" w:hAnsi="Verdana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632647714"/>
    </w:p>
    <w:p w14:paraId="13E3CD94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55250F4" w14:textId="77777777" w:rsidR="004F45CC" w:rsidRPr="00391911" w:rsidRDefault="004F45CC" w:rsidP="004F45CC">
      <w:pPr>
        <w:rPr>
          <w:rFonts w:ascii="Verdana" w:hAnsi="Verdana"/>
          <w:b/>
          <w:bCs/>
          <w:color w:val="DC0032"/>
          <w:sz w:val="16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61F85E3B" w14:textId="77777777" w:rsidR="004F45CC" w:rsidRPr="00132E90" w:rsidRDefault="004F45CC" w:rsidP="004F45CC">
      <w:pPr>
        <w:rPr>
          <w:rFonts w:ascii="Verdana" w:hAnsi="Verdana"/>
          <w:b/>
          <w:bCs/>
        </w:rPr>
        <w:sectPr w:rsidR="004F45CC" w:rsidRPr="00132E90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043E31D" w14:textId="77777777" w:rsidR="00D370A5" w:rsidRPr="009F27D0" w:rsidRDefault="00D370A5" w:rsidP="00F819E8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Unit Test Results: </w:t>
      </w:r>
      <w:r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Pr="009F27D0">
        <w:rPr>
          <w:rStyle w:val="CommentReference"/>
          <w:b/>
          <w:bCs/>
          <w:color w:val="DC0032"/>
        </w:rPr>
        <w:t>ttach documents</w:t>
      </w:r>
      <w:r w:rsidR="00434827">
        <w:rPr>
          <w:rStyle w:val="CommentReference"/>
          <w:b/>
          <w:bCs/>
          <w:color w:val="DC0032"/>
        </w:rPr>
        <w:t>/</w:t>
      </w:r>
      <w:r w:rsidRPr="009F27D0">
        <w:rPr>
          <w:rStyle w:val="CommentReference"/>
          <w:b/>
          <w:bCs/>
          <w:color w:val="DC0032"/>
        </w:rPr>
        <w:t>screenshots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2C522F" w14:paraId="7788867C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76C95AC" w14:textId="77777777" w:rsidR="0026707D" w:rsidRPr="00D36163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BB69B8F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77AA001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6592525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04F2F408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ing Date</w:t>
            </w:r>
          </w:p>
        </w:tc>
      </w:tr>
      <w:permStart w:id="391397050" w:edGrp="everyone"/>
      <w:tr w:rsidR="00351BD8" w:rsidRPr="002C522F" w14:paraId="528CD285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4B9C29FF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391397050"/>
          </w:p>
        </w:tc>
        <w:permStart w:id="1493904879" w:edGrp="everyone"/>
        <w:tc>
          <w:tcPr>
            <w:tcW w:w="1182" w:type="pct"/>
            <w:tcBorders>
              <w:top w:val="single" w:sz="6" w:space="0" w:color="auto"/>
            </w:tcBorders>
          </w:tcPr>
          <w:p w14:paraId="41040BA8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493904879"/>
          </w:p>
        </w:tc>
        <w:permStart w:id="318258313" w:edGrp="everyone"/>
        <w:tc>
          <w:tcPr>
            <w:tcW w:w="1139" w:type="pct"/>
            <w:tcBorders>
              <w:top w:val="single" w:sz="6" w:space="0" w:color="auto"/>
            </w:tcBorders>
          </w:tcPr>
          <w:p w14:paraId="533FF4B6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318258313"/>
          </w:p>
        </w:tc>
        <w:permStart w:id="564812009" w:edGrp="everyone"/>
        <w:tc>
          <w:tcPr>
            <w:tcW w:w="832" w:type="pct"/>
            <w:tcBorders>
              <w:top w:val="single" w:sz="6" w:space="0" w:color="auto"/>
            </w:tcBorders>
          </w:tcPr>
          <w:p w14:paraId="579BCB4C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64812009"/>
          </w:p>
        </w:tc>
        <w:permStart w:id="2085437950" w:edGrp="everyone"/>
        <w:tc>
          <w:tcPr>
            <w:tcW w:w="656" w:type="pct"/>
            <w:tcBorders>
              <w:top w:val="single" w:sz="6" w:space="0" w:color="auto"/>
            </w:tcBorders>
          </w:tcPr>
          <w:p w14:paraId="0ED31301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085437950"/>
          </w:p>
        </w:tc>
      </w:tr>
      <w:permStart w:id="456219664" w:edGrp="everyone"/>
      <w:tr w:rsidR="00351BD8" w:rsidRPr="002C522F" w14:paraId="166101F9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7F752B41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456219664"/>
          </w:p>
        </w:tc>
        <w:permStart w:id="360205290" w:edGrp="everyone"/>
        <w:tc>
          <w:tcPr>
            <w:tcW w:w="1182" w:type="pct"/>
            <w:tcBorders>
              <w:top w:val="single" w:sz="6" w:space="0" w:color="auto"/>
            </w:tcBorders>
          </w:tcPr>
          <w:p w14:paraId="4D094EE1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360205290"/>
          </w:p>
        </w:tc>
        <w:permStart w:id="1251231640" w:edGrp="everyone"/>
        <w:tc>
          <w:tcPr>
            <w:tcW w:w="1139" w:type="pct"/>
            <w:tcBorders>
              <w:top w:val="single" w:sz="6" w:space="0" w:color="auto"/>
            </w:tcBorders>
          </w:tcPr>
          <w:p w14:paraId="7923E7B9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251231640"/>
          </w:p>
        </w:tc>
        <w:permStart w:id="1641039081" w:edGrp="everyone"/>
        <w:tc>
          <w:tcPr>
            <w:tcW w:w="832" w:type="pct"/>
            <w:tcBorders>
              <w:top w:val="single" w:sz="6" w:space="0" w:color="auto"/>
            </w:tcBorders>
          </w:tcPr>
          <w:p w14:paraId="717DAA2D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641039081"/>
          </w:p>
        </w:tc>
        <w:permStart w:id="1658207862" w:edGrp="everyone"/>
        <w:tc>
          <w:tcPr>
            <w:tcW w:w="656" w:type="pct"/>
            <w:tcBorders>
              <w:top w:val="single" w:sz="6" w:space="0" w:color="auto"/>
            </w:tcBorders>
          </w:tcPr>
          <w:p w14:paraId="7CF677DB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658207862"/>
          </w:p>
        </w:tc>
      </w:tr>
      <w:permStart w:id="170855060" w:edGrp="everyone"/>
      <w:tr w:rsidR="00351BD8" w:rsidRPr="002C522F" w14:paraId="47B4E407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22957936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70855060"/>
          </w:p>
        </w:tc>
        <w:permStart w:id="1592617439" w:edGrp="everyone"/>
        <w:tc>
          <w:tcPr>
            <w:tcW w:w="1182" w:type="pct"/>
            <w:tcBorders>
              <w:top w:val="single" w:sz="6" w:space="0" w:color="auto"/>
            </w:tcBorders>
          </w:tcPr>
          <w:p w14:paraId="5B57D898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592617439"/>
          </w:p>
        </w:tc>
        <w:permStart w:id="1916169392" w:edGrp="everyone"/>
        <w:tc>
          <w:tcPr>
            <w:tcW w:w="1139" w:type="pct"/>
            <w:tcBorders>
              <w:top w:val="single" w:sz="6" w:space="0" w:color="auto"/>
            </w:tcBorders>
          </w:tcPr>
          <w:p w14:paraId="541D201A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916169392"/>
          </w:p>
        </w:tc>
        <w:permStart w:id="1497325993" w:edGrp="everyone"/>
        <w:tc>
          <w:tcPr>
            <w:tcW w:w="832" w:type="pct"/>
            <w:tcBorders>
              <w:top w:val="single" w:sz="6" w:space="0" w:color="auto"/>
            </w:tcBorders>
          </w:tcPr>
          <w:p w14:paraId="7C6559F6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497325993"/>
          </w:p>
        </w:tc>
        <w:permStart w:id="913967151" w:edGrp="everyone"/>
        <w:tc>
          <w:tcPr>
            <w:tcW w:w="656" w:type="pct"/>
            <w:tcBorders>
              <w:top w:val="single" w:sz="6" w:space="0" w:color="auto"/>
            </w:tcBorders>
          </w:tcPr>
          <w:p w14:paraId="57392E5F" w14:textId="75D8EA10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913967151"/>
          </w:p>
        </w:tc>
      </w:tr>
    </w:tbl>
    <w:p w14:paraId="019CC181" w14:textId="77777777" w:rsidR="0026707D" w:rsidRPr="0026707D" w:rsidRDefault="0026707D" w:rsidP="0026707D">
      <w:pPr>
        <w:spacing w:after="0"/>
        <w:rPr>
          <w:rFonts w:ascii="Verdana" w:hAnsi="Verdana"/>
          <w:sz w:val="16"/>
          <w:szCs w:val="16"/>
        </w:rPr>
      </w:pPr>
    </w:p>
    <w:permStart w:id="1254105568" w:edGrp="everyone"/>
    <w:p w14:paraId="75B826FC" w14:textId="61BD2B88" w:rsidR="00D370A5" w:rsidRPr="00337E4E" w:rsidRDefault="00351BD8" w:rsidP="00F819E8">
      <w:pPr>
        <w:rPr>
          <w:rFonts w:ascii="Verdana" w:hAnsi="Verdana"/>
          <w:b/>
          <w:bCs/>
          <w:noProof/>
          <w:color w:val="FF660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1254105568"/>
    </w:p>
    <w:p w14:paraId="34BC896F" w14:textId="77777777" w:rsidR="00D370A5" w:rsidRPr="009F27D0" w:rsidRDefault="00D370A5" w:rsidP="00391911">
      <w:pPr>
        <w:rPr>
          <w:rStyle w:val="CommentReference"/>
          <w:rFonts w:ascii="Verdana" w:hAnsi="Verdana"/>
          <w:b/>
          <w:bCs/>
          <w:color w:val="DC0032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391911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6B718B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3FF13E51" w14:textId="77777777" w:rsidR="00D370A5" w:rsidRPr="009F27D0" w:rsidRDefault="00D370A5" w:rsidP="00F819E8">
      <w:pPr>
        <w:rPr>
          <w:rFonts w:ascii="Verdana" w:hAnsi="Verdana"/>
          <w:b/>
          <w:bCs/>
          <w:color w:val="DC0032"/>
        </w:rPr>
        <w:sectPr w:rsidR="00D370A5" w:rsidRPr="009F27D0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4F07ED9" w14:textId="77777777" w:rsidR="00CF6DF8" w:rsidRPr="009F27D0" w:rsidRDefault="004F45CC" w:rsidP="00F819E8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 xml:space="preserve">Development </w:t>
      </w:r>
      <w:r w:rsidR="006C2004" w:rsidRPr="009F27D0">
        <w:rPr>
          <w:b/>
          <w:bCs/>
          <w:color w:val="DC0032"/>
        </w:rPr>
        <w:t>Object</w:t>
      </w:r>
      <w:r>
        <w:rPr>
          <w:b/>
          <w:bCs/>
          <w:color w:val="DC0032"/>
        </w:rPr>
        <w:t>s</w:t>
      </w:r>
      <w:r w:rsidR="00CF6DF8" w:rsidRPr="009F27D0">
        <w:rPr>
          <w:b/>
          <w:bCs/>
          <w:color w:val="DC0032"/>
        </w:rPr>
        <w:t xml:space="preserve">: </w:t>
      </w:r>
      <w:r w:rsidR="00CF6DF8" w:rsidRPr="009F27D0">
        <w:rPr>
          <w:rStyle w:val="CommentReference"/>
          <w:b/>
          <w:bCs/>
          <w:color w:val="DC0032"/>
        </w:rPr>
        <w:t>(</w:t>
      </w:r>
      <w:r w:rsidR="00E63058">
        <w:rPr>
          <w:rStyle w:val="CommentReference"/>
          <w:b/>
          <w:bCs/>
          <w:color w:val="DC0032"/>
        </w:rPr>
        <w:t xml:space="preserve">Add screenshots if necessary of the development objects – ex: </w:t>
      </w:r>
      <w:r>
        <w:rPr>
          <w:rStyle w:val="CommentReference"/>
          <w:b/>
          <w:bCs/>
          <w:color w:val="DC0032"/>
        </w:rPr>
        <w:t xml:space="preserve">programs, table definitions, </w:t>
      </w:r>
      <w:r w:rsidR="007B6ED6">
        <w:rPr>
          <w:rStyle w:val="CommentReference"/>
          <w:b/>
          <w:bCs/>
          <w:color w:val="DC0032"/>
        </w:rPr>
        <w:t xml:space="preserve">search helps, </w:t>
      </w:r>
      <w:r>
        <w:rPr>
          <w:rStyle w:val="CommentReference"/>
          <w:b/>
          <w:bCs/>
          <w:color w:val="DC0032"/>
        </w:rPr>
        <w:t>etc.</w:t>
      </w:r>
      <w:r w:rsidR="00CF6DF8" w:rsidRPr="009F27D0">
        <w:rPr>
          <w:rStyle w:val="CommentReference"/>
          <w:b/>
          <w:bCs/>
          <w:color w:val="DC0032"/>
        </w:rPr>
        <w:t>)</w:t>
      </w:r>
      <w:r w:rsidR="00CF6DF8" w:rsidRPr="009F27D0">
        <w:rPr>
          <w:b/>
          <w:bCs/>
          <w:color w:val="DC0032"/>
          <w:sz w:val="22"/>
          <w:u w:val="single"/>
        </w:rPr>
        <w:t xml:space="preserve"> </w:t>
      </w:r>
    </w:p>
    <w:permStart w:id="808675442" w:edGrp="everyone"/>
    <w:p w14:paraId="393F0102" w14:textId="10DC924C" w:rsidR="00391911" w:rsidRDefault="00351BD8" w:rsidP="00391911">
      <w:pPr>
        <w:rPr>
          <w:rStyle w:val="CommentReference"/>
          <w:rFonts w:ascii="Verdana" w:hAnsi="Verdana"/>
          <w:b/>
          <w:bCs/>
          <w:noProof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808675442"/>
    </w:p>
    <w:p w14:paraId="411669B7" w14:textId="77777777" w:rsidR="008B22D1" w:rsidRPr="00006486" w:rsidRDefault="00CF6DF8" w:rsidP="008B22D1">
      <w:pPr>
        <w:rPr>
          <w:rFonts w:ascii="Verdana" w:hAnsi="Verdana"/>
          <w:b/>
          <w:bCs/>
          <w:color w:val="DC0032"/>
          <w:sz w:val="16"/>
        </w:rPr>
        <w:sectPr w:rsidR="008B22D1" w:rsidRPr="0000648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lastRenderedPageBreak/>
        <w:t xml:space="preserve"> </w:t>
      </w:r>
      <w:r w:rsidR="006B718B">
        <w:rPr>
          <w:rStyle w:val="CommentReference"/>
          <w:rFonts w:ascii="Verdana" w:hAnsi="Verdana"/>
          <w:b/>
          <w:bCs/>
          <w:color w:val="DC0032"/>
        </w:rPr>
        <w:t>[Insert attachment here]</w:t>
      </w:r>
      <w:r w:rsidR="008B22D1">
        <w:rPr>
          <w:rFonts w:ascii="Verdana" w:hAnsi="Verdana"/>
          <w:b/>
          <w:bCs/>
        </w:rPr>
        <w:tab/>
      </w:r>
      <w:r w:rsidR="008B22D1">
        <w:rPr>
          <w:rFonts w:ascii="Verdana" w:hAnsi="Verdana"/>
          <w:b/>
          <w:bCs/>
        </w:rPr>
        <w:tab/>
      </w:r>
      <w:r w:rsidR="008B22D1">
        <w:rPr>
          <w:rFonts w:ascii="Verdana" w:hAnsi="Verdana"/>
          <w:b/>
          <w:bCs/>
        </w:rPr>
        <w:tab/>
      </w:r>
    </w:p>
    <w:p w14:paraId="13E26FF8" w14:textId="77777777" w:rsidR="008B22D1" w:rsidRPr="00BD518C" w:rsidRDefault="008B22D1" w:rsidP="008B22D1">
      <w:pPr>
        <w:pStyle w:val="Heading2"/>
        <w:spacing w:before="0" w:after="0" w:line="240" w:lineRule="auto"/>
        <w:rPr>
          <w:rFonts w:ascii="Verdana" w:hAnsi="Verdana"/>
          <w:b/>
          <w:color w:val="DC0032"/>
          <w:sz w:val="16"/>
          <w:szCs w:val="16"/>
        </w:rPr>
      </w:pPr>
      <w:r w:rsidRPr="00BD518C">
        <w:rPr>
          <w:rFonts w:ascii="Verdana" w:hAnsi="Verdana"/>
          <w:b/>
          <w:color w:val="DC0032"/>
          <w:sz w:val="20"/>
        </w:rPr>
        <w:t xml:space="preserve">Rework Log: </w:t>
      </w:r>
      <w:r w:rsidRPr="00BD518C">
        <w:rPr>
          <w:rFonts w:ascii="Verdana" w:hAnsi="Verdana"/>
          <w:b/>
          <w:color w:val="DC0032"/>
          <w:sz w:val="16"/>
          <w:szCs w:val="16"/>
        </w:rPr>
        <w:t>(The version shown above is the latest, this area may cont</w:t>
      </w:r>
      <w:r w:rsidR="00E63058">
        <w:rPr>
          <w:rFonts w:ascii="Verdana" w:hAnsi="Verdana"/>
          <w:b/>
          <w:color w:val="DC0032"/>
          <w:sz w:val="16"/>
          <w:szCs w:val="16"/>
        </w:rPr>
        <w:t>ain</w:t>
      </w:r>
      <w:r w:rsidRPr="00BD518C">
        <w:rPr>
          <w:rFonts w:ascii="Verdana" w:hAnsi="Verdana"/>
          <w:b/>
          <w:color w:val="DC0032"/>
          <w:sz w:val="16"/>
          <w:szCs w:val="16"/>
        </w:rPr>
        <w:t xml:space="preserve"> previous versio</w:t>
      </w:r>
      <w:r w:rsidR="00BD518C">
        <w:rPr>
          <w:rFonts w:ascii="Verdana" w:hAnsi="Verdana"/>
          <w:b/>
          <w:color w:val="DC0032"/>
          <w:sz w:val="16"/>
          <w:szCs w:val="16"/>
        </w:rPr>
        <w:t>n</w:t>
      </w:r>
      <w:r w:rsidRPr="00BD518C">
        <w:rPr>
          <w:rFonts w:ascii="Verdana" w:hAnsi="Verdana"/>
          <w:b/>
          <w:color w:val="DC0032"/>
          <w:sz w:val="16"/>
          <w:szCs w:val="16"/>
        </w:rPr>
        <w:t>(s) of the same section)</w:t>
      </w:r>
    </w:p>
    <w:permStart w:id="635527668" w:edGrp="everyone"/>
    <w:p w14:paraId="70EE3271" w14:textId="77777777" w:rsidR="008B22D1" w:rsidRDefault="00351BD8" w:rsidP="008B22D1">
      <w:pPr>
        <w:pStyle w:val="Heading2"/>
        <w:spacing w:before="0" w:after="0" w:line="240" w:lineRule="auto"/>
        <w:rPr>
          <w:rFonts w:ascii="Verdana" w:hAnsi="Verdana"/>
          <w:b/>
          <w:color w:val="DC0032"/>
          <w:sz w:val="2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635527668"/>
    </w:p>
    <w:p w14:paraId="7D11FF79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682D0D9" w14:textId="77777777" w:rsidR="00006486" w:rsidRDefault="006B718B" w:rsidP="008B22D1">
      <w:pPr>
        <w:rPr>
          <w:rStyle w:val="CommentReference"/>
          <w:rFonts w:ascii="Verdana" w:hAnsi="Verdana"/>
          <w:b/>
          <w:bCs/>
          <w:color w:val="DC0032"/>
        </w:rPr>
        <w:sectPr w:rsidR="00006486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DC0032"/>
        </w:rPr>
        <w:t>[Insert attachment here]</w:t>
      </w:r>
      <w:r w:rsidR="00006486">
        <w:rPr>
          <w:rStyle w:val="CommentReference"/>
          <w:rFonts w:ascii="Verdana" w:hAnsi="Verdana"/>
          <w:b/>
          <w:bCs/>
          <w:color w:val="DC0032"/>
        </w:rPr>
        <w:t xml:space="preserve"> </w:t>
      </w:r>
    </w:p>
    <w:p w14:paraId="5392F377" w14:textId="77777777" w:rsidR="0052404D" w:rsidRDefault="0052404D" w:rsidP="0052404D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20"/>
        </w:rPr>
      </w:pPr>
      <w:bookmarkStart w:id="12" w:name="_Section_5:_Functional"/>
      <w:bookmarkEnd w:id="12"/>
    </w:p>
    <w:p w14:paraId="479305E1" w14:textId="77777777" w:rsidR="0052404D" w:rsidRPr="008B22D1" w:rsidRDefault="0052404D" w:rsidP="0052404D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16"/>
          <w:szCs w:val="16"/>
        </w:rPr>
      </w:pPr>
      <w:r>
        <w:rPr>
          <w:rFonts w:ascii="Verdana" w:hAnsi="Verdana"/>
          <w:b/>
          <w:color w:val="CC0000"/>
          <w:sz w:val="20"/>
        </w:rPr>
        <w:t>Code Inspector</w:t>
      </w:r>
      <w:r w:rsidRPr="008B22D1">
        <w:rPr>
          <w:rFonts w:ascii="Verdana" w:hAnsi="Verdana"/>
          <w:b/>
          <w:color w:val="CC0000"/>
          <w:sz w:val="20"/>
        </w:rPr>
        <w:t xml:space="preserve">: </w:t>
      </w:r>
      <w:r w:rsidRPr="008B22D1">
        <w:rPr>
          <w:rFonts w:ascii="Verdana" w:hAnsi="Verdana"/>
          <w:b/>
          <w:color w:val="CC0000"/>
          <w:sz w:val="16"/>
          <w:szCs w:val="16"/>
        </w:rPr>
        <w:t>(</w:t>
      </w:r>
      <w:r>
        <w:rPr>
          <w:rFonts w:ascii="Verdana" w:hAnsi="Verdana"/>
          <w:b/>
          <w:color w:val="CC0000"/>
          <w:sz w:val="16"/>
          <w:szCs w:val="16"/>
        </w:rPr>
        <w:t>Insert screen shots of code inspector below</w:t>
      </w:r>
      <w:r w:rsidRPr="008B22D1">
        <w:rPr>
          <w:rFonts w:ascii="Verdana" w:hAnsi="Verdana"/>
          <w:b/>
          <w:color w:val="CC0000"/>
          <w:sz w:val="16"/>
          <w:szCs w:val="16"/>
        </w:rPr>
        <w:t>)</w:t>
      </w:r>
    </w:p>
    <w:permStart w:id="223502962" w:edGrp="everyone"/>
    <w:p w14:paraId="6E5566EC" w14:textId="73F53E50" w:rsidR="009F27D0" w:rsidRPr="001D76BB" w:rsidRDefault="0052404D" w:rsidP="0052404D">
      <w:pPr>
        <w:pStyle w:val="Heading2"/>
        <w:spacing w:before="0" w:after="0" w:line="240" w:lineRule="auto"/>
        <w:rPr>
          <w:rFonts w:ascii="Verdana" w:hAnsi="Verdana"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</w:rPr>
        <w:t> </w:t>
      </w:r>
      <w:r>
        <w:rPr>
          <w:rFonts w:ascii="Verdana" w:hAnsi="Verdana"/>
        </w:rPr>
        <w:t> </w:t>
      </w:r>
      <w:r>
        <w:rPr>
          <w:rFonts w:ascii="Verdana" w:hAnsi="Verdana"/>
        </w:rPr>
        <w:t> </w:t>
      </w:r>
      <w:r>
        <w:rPr>
          <w:rFonts w:ascii="Verdana" w:hAnsi="Verdana"/>
        </w:rPr>
        <w:t> </w:t>
      </w:r>
      <w:r>
        <w:rPr>
          <w:rFonts w:ascii="Verdana" w:hAnsi="Verdana"/>
        </w:rPr>
        <w:t> </w:t>
      </w:r>
      <w:r w:rsidRPr="00132E90">
        <w:rPr>
          <w:rFonts w:ascii="Verdana" w:hAnsi="Verdana"/>
        </w:rPr>
        <w:fldChar w:fldCharType="end"/>
      </w:r>
      <w:permEnd w:id="223502962"/>
      <w:r w:rsidR="009F27D0">
        <w:rPr>
          <w:b/>
          <w:color w:val="CC00CC"/>
        </w:rPr>
        <w:br w:type="page"/>
      </w:r>
      <w:r w:rsidR="009F27D0" w:rsidRPr="00766BA7">
        <w:rPr>
          <w:rFonts w:ascii="Verdana" w:hAnsi="Verdana"/>
          <w:b/>
          <w:color w:val="990099"/>
        </w:rPr>
        <w:lastRenderedPageBreak/>
        <w:t xml:space="preserve">Section </w:t>
      </w:r>
      <w:r w:rsidR="000377E4" w:rsidRPr="00766BA7">
        <w:rPr>
          <w:rFonts w:ascii="Verdana" w:hAnsi="Verdana"/>
          <w:b/>
          <w:color w:val="990099"/>
        </w:rPr>
        <w:t>6</w:t>
      </w:r>
      <w:r w:rsidR="009F27D0" w:rsidRPr="00766BA7">
        <w:rPr>
          <w:rFonts w:ascii="Verdana" w:hAnsi="Verdana"/>
          <w:b/>
          <w:color w:val="990099"/>
        </w:rPr>
        <w:t xml:space="preserve">: </w:t>
      </w:r>
      <w:r w:rsidR="0085229A" w:rsidRPr="00766BA7">
        <w:rPr>
          <w:rFonts w:ascii="Verdana" w:hAnsi="Verdana"/>
          <w:b/>
          <w:color w:val="990099"/>
        </w:rPr>
        <w:t>Functional</w:t>
      </w:r>
      <w:r w:rsidR="009F27D0" w:rsidRPr="00766BA7">
        <w:rPr>
          <w:rFonts w:ascii="Verdana" w:hAnsi="Verdana"/>
          <w:b/>
          <w:color w:val="990099"/>
        </w:rPr>
        <w:t xml:space="preserve"> Test Results</w:t>
      </w:r>
    </w:p>
    <w:p w14:paraId="5D5A51EF" w14:textId="77777777" w:rsidR="009F27D0" w:rsidRPr="008E2C50" w:rsidRDefault="0085229A" w:rsidP="009F27D0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13" w:name="_To_be_completed_4"/>
      <w:bookmarkEnd w:id="13"/>
      <w:r w:rsidRPr="00766BA7">
        <w:rPr>
          <w:rFonts w:ascii="Verdana" w:hAnsi="Verdana"/>
          <w:bCs/>
          <w:color w:val="990099"/>
          <w:sz w:val="24"/>
          <w:szCs w:val="24"/>
        </w:rPr>
        <w:t>To be completed by the Functional Owner (Consultant)</w:t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</w:p>
    <w:p w14:paraId="6D0634BC" w14:textId="77777777" w:rsidR="009F27D0" w:rsidRPr="00766BA7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990099"/>
        </w:rPr>
      </w:pPr>
    </w:p>
    <w:p w14:paraId="2221F441" w14:textId="77777777" w:rsidR="00E87B76" w:rsidRPr="00766BA7" w:rsidRDefault="005475D4" w:rsidP="00F819E8">
      <w:pPr>
        <w:rPr>
          <w:rStyle w:val="CommentReference"/>
          <w:rFonts w:ascii="Verdana" w:hAnsi="Verdana"/>
          <w:b/>
          <w:color w:val="990099"/>
          <w:szCs w:val="16"/>
        </w:rPr>
      </w:pPr>
      <w:r w:rsidRPr="00766BA7">
        <w:rPr>
          <w:rStyle w:val="CommentReference"/>
          <w:rFonts w:ascii="Verdana" w:hAnsi="Verdana"/>
          <w:b/>
          <w:color w:val="990099"/>
          <w:sz w:val="20"/>
        </w:rPr>
        <w:t>Functional</w:t>
      </w:r>
      <w:r w:rsidR="00E87B76" w:rsidRPr="00766BA7">
        <w:rPr>
          <w:rStyle w:val="CommentReference"/>
          <w:rFonts w:ascii="Verdana" w:hAnsi="Verdana"/>
          <w:b/>
          <w:color w:val="990099"/>
          <w:sz w:val="20"/>
        </w:rPr>
        <w:t xml:space="preserve"> </w:t>
      </w:r>
      <w:r w:rsidR="0085229A" w:rsidRPr="00766BA7">
        <w:rPr>
          <w:rStyle w:val="CommentReference"/>
          <w:rFonts w:ascii="Verdana" w:hAnsi="Verdana"/>
          <w:b/>
          <w:color w:val="990099"/>
          <w:sz w:val="20"/>
        </w:rPr>
        <w:t>T</w:t>
      </w:r>
      <w:r w:rsidR="00E87B76" w:rsidRPr="00766BA7">
        <w:rPr>
          <w:rStyle w:val="CommentReference"/>
          <w:rFonts w:ascii="Verdana" w:hAnsi="Verdana"/>
          <w:b/>
          <w:color w:val="990099"/>
          <w:sz w:val="20"/>
        </w:rPr>
        <w:t>esting</w:t>
      </w:r>
      <w:r w:rsidR="0085229A" w:rsidRPr="00766BA7">
        <w:rPr>
          <w:rStyle w:val="CommentReference"/>
          <w:rFonts w:ascii="Verdana" w:hAnsi="Verdana"/>
          <w:b/>
          <w:color w:val="990099"/>
          <w:sz w:val="20"/>
        </w:rPr>
        <w:t>: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 xml:space="preserve"> (</w:t>
      </w:r>
      <w:r w:rsidR="0085229A" w:rsidRPr="00766BA7">
        <w:rPr>
          <w:rStyle w:val="CommentReference"/>
          <w:rFonts w:ascii="Verdana" w:hAnsi="Verdana"/>
          <w:b/>
          <w:color w:val="990099"/>
          <w:szCs w:val="16"/>
        </w:rPr>
        <w:t>D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ocument test d</w:t>
      </w:r>
      <w:r w:rsidR="0011345C" w:rsidRPr="00766BA7">
        <w:rPr>
          <w:rStyle w:val="CommentReference"/>
          <w:rFonts w:ascii="Verdana" w:hAnsi="Verdana"/>
          <w:b/>
          <w:color w:val="990099"/>
          <w:szCs w:val="16"/>
        </w:rPr>
        <w:t xml:space="preserve">ate, 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test results</w:t>
      </w:r>
      <w:r w:rsidR="00E63058">
        <w:rPr>
          <w:rStyle w:val="CommentReference"/>
          <w:rFonts w:ascii="Verdana" w:hAnsi="Verdana"/>
          <w:b/>
          <w:color w:val="990099"/>
          <w:szCs w:val="16"/>
        </w:rPr>
        <w:t>,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 xml:space="preserve"> &amp; n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>otes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/attachment</w:t>
      </w:r>
      <w:r w:rsidR="00E63058">
        <w:rPr>
          <w:rStyle w:val="CommentReference"/>
          <w:rFonts w:ascii="Verdana" w:hAnsi="Verdana"/>
          <w:b/>
          <w:color w:val="990099"/>
          <w:szCs w:val="16"/>
        </w:rPr>
        <w:t>s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>)</w:t>
      </w:r>
    </w:p>
    <w:p w14:paraId="0BA42115" w14:textId="77777777" w:rsidR="00C63D52" w:rsidRPr="00E63058" w:rsidRDefault="00C63D52" w:rsidP="00F819E8">
      <w:pPr>
        <w:rPr>
          <w:rStyle w:val="CommentReference"/>
          <w:rFonts w:ascii="Verdana" w:hAnsi="Verdana"/>
          <w:b/>
          <w:color w:val="800080"/>
          <w:sz w:val="20"/>
        </w:rPr>
      </w:pPr>
      <w:r w:rsidRPr="00E63058">
        <w:rPr>
          <w:rFonts w:ascii="Verdana" w:hAnsi="Verdana"/>
          <w:b/>
          <w:bCs/>
          <w:color w:val="800080"/>
          <w:sz w:val="16"/>
          <w:szCs w:val="16"/>
        </w:rPr>
        <w:t>(</w:t>
      </w:r>
      <w:r w:rsidR="0085229A" w:rsidRPr="00E63058">
        <w:rPr>
          <w:rFonts w:ascii="Verdana" w:hAnsi="Verdana"/>
          <w:b/>
          <w:bCs/>
          <w:color w:val="800080"/>
          <w:sz w:val="16"/>
          <w:szCs w:val="16"/>
        </w:rPr>
        <w:t>List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 xml:space="preserve"> the test date and results of functional testing</w:t>
      </w:r>
      <w:r w:rsidR="00E63058" w:rsidRPr="00E63058">
        <w:rPr>
          <w:rFonts w:ascii="Verdana" w:hAnsi="Verdana"/>
          <w:b/>
          <w:bCs/>
          <w:color w:val="800080"/>
          <w:sz w:val="16"/>
          <w:szCs w:val="16"/>
        </w:rPr>
        <w:t>.  Pl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>ease provide all test data and how the test was executed</w:t>
      </w:r>
      <w:r w:rsidR="00E63058" w:rsidRPr="00E63058">
        <w:rPr>
          <w:rFonts w:ascii="Verdana" w:hAnsi="Verdana"/>
          <w:b/>
          <w:bCs/>
          <w:color w:val="800080"/>
          <w:sz w:val="16"/>
          <w:szCs w:val="16"/>
        </w:rPr>
        <w:t>.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4"/>
        <w:gridCol w:w="2824"/>
        <w:gridCol w:w="5892"/>
      </w:tblGrid>
      <w:tr w:rsidR="00006486" w:rsidRPr="00FF6FED" w14:paraId="20AC6284" w14:textId="77777777" w:rsidTr="00FF6FED">
        <w:trPr>
          <w:trHeight w:val="332"/>
        </w:trPr>
        <w:tc>
          <w:tcPr>
            <w:tcW w:w="1368" w:type="dxa"/>
            <w:shd w:val="clear" w:color="auto" w:fill="800080"/>
          </w:tcPr>
          <w:p w14:paraId="3295D056" w14:textId="77777777" w:rsidR="00006486" w:rsidRPr="00FF6FED" w:rsidRDefault="00006486" w:rsidP="00A205C7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38664570" w14:textId="77777777" w:rsidR="00006486" w:rsidRPr="00FF6FED" w:rsidRDefault="00006486" w:rsidP="00A205C7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4682BD7E" w14:textId="77777777" w:rsidR="00006486" w:rsidRPr="00FF6FED" w:rsidRDefault="00006486" w:rsidP="00A205C7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otes</w:t>
            </w:r>
          </w:p>
        </w:tc>
      </w:tr>
      <w:permStart w:id="557982308" w:edGrp="everyone"/>
      <w:tr w:rsidR="00351BD8" w:rsidRPr="00FF6FED" w14:paraId="0A160F8C" w14:textId="77777777" w:rsidTr="00FF6FED">
        <w:tc>
          <w:tcPr>
            <w:tcW w:w="1368" w:type="dxa"/>
            <w:shd w:val="clear" w:color="auto" w:fill="auto"/>
          </w:tcPr>
          <w:p w14:paraId="104C3055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57982308"/>
          </w:p>
        </w:tc>
        <w:permStart w:id="1713836312" w:edGrp="everyone"/>
        <w:tc>
          <w:tcPr>
            <w:tcW w:w="2880" w:type="dxa"/>
            <w:shd w:val="clear" w:color="auto" w:fill="auto"/>
          </w:tcPr>
          <w:p w14:paraId="55E6E034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713836312"/>
          </w:p>
        </w:tc>
        <w:permStart w:id="1128743561" w:edGrp="everyone"/>
        <w:tc>
          <w:tcPr>
            <w:tcW w:w="6048" w:type="dxa"/>
            <w:shd w:val="clear" w:color="auto" w:fill="auto"/>
          </w:tcPr>
          <w:p w14:paraId="153414FE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128743561"/>
          </w:p>
        </w:tc>
      </w:tr>
      <w:permStart w:id="958085114" w:edGrp="everyone"/>
      <w:tr w:rsidR="00351BD8" w:rsidRPr="00FF6FED" w14:paraId="42C660D3" w14:textId="77777777" w:rsidTr="00FF6FED">
        <w:tc>
          <w:tcPr>
            <w:tcW w:w="1368" w:type="dxa"/>
            <w:shd w:val="clear" w:color="auto" w:fill="auto"/>
          </w:tcPr>
          <w:p w14:paraId="0B5F14FA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958085114"/>
          </w:p>
        </w:tc>
        <w:permStart w:id="507183677" w:edGrp="everyone"/>
        <w:tc>
          <w:tcPr>
            <w:tcW w:w="2880" w:type="dxa"/>
            <w:shd w:val="clear" w:color="auto" w:fill="auto"/>
          </w:tcPr>
          <w:p w14:paraId="59B46740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07183677"/>
          </w:p>
        </w:tc>
        <w:permStart w:id="123501492" w:edGrp="everyone"/>
        <w:tc>
          <w:tcPr>
            <w:tcW w:w="6048" w:type="dxa"/>
            <w:shd w:val="clear" w:color="auto" w:fill="auto"/>
          </w:tcPr>
          <w:p w14:paraId="78E9F76F" w14:textId="77777777" w:rsidR="00351BD8" w:rsidRPr="00FF6FED" w:rsidRDefault="00351BD8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23501492"/>
          </w:p>
        </w:tc>
      </w:tr>
    </w:tbl>
    <w:permStart w:id="491129409" w:edGrp="everyone"/>
    <w:p w14:paraId="4F7D5019" w14:textId="77777777" w:rsidR="00006486" w:rsidRDefault="00351BD8" w:rsidP="00261434">
      <w:pPr>
        <w:spacing w:before="120"/>
        <w:rPr>
          <w:rStyle w:val="CommentReference"/>
          <w:rFonts w:ascii="Verdana" w:hAnsi="Verdana"/>
          <w:bCs/>
          <w:sz w:val="2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491129409"/>
    </w:p>
    <w:p w14:paraId="1576B9EF" w14:textId="77777777" w:rsidR="00391911" w:rsidRDefault="00391911" w:rsidP="00391911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391911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6C7BA0E" w14:textId="77777777" w:rsidR="00E87B76" w:rsidRPr="00006486" w:rsidRDefault="00006486" w:rsidP="00F819E8">
      <w:pPr>
        <w:rPr>
          <w:rFonts w:ascii="Verdana" w:hAnsi="Verdana"/>
          <w:b/>
          <w:bCs/>
          <w:color w:val="990099"/>
          <w:sz w:val="16"/>
          <w:szCs w:val="16"/>
        </w:rPr>
      </w:pPr>
      <w:r w:rsidRPr="00766BA7">
        <w:rPr>
          <w:rFonts w:ascii="Verdana" w:hAnsi="Verdana"/>
          <w:b/>
          <w:color w:val="990099"/>
          <w:sz w:val="16"/>
          <w:szCs w:val="16"/>
        </w:rPr>
        <w:t xml:space="preserve">[Insert </w:t>
      </w:r>
      <w:r>
        <w:rPr>
          <w:rFonts w:ascii="Verdana" w:hAnsi="Verdana"/>
          <w:b/>
          <w:color w:val="990099"/>
          <w:sz w:val="16"/>
          <w:szCs w:val="16"/>
        </w:rPr>
        <w:t>attachment</w:t>
      </w:r>
      <w:r w:rsidRPr="00766BA7">
        <w:rPr>
          <w:rFonts w:ascii="Verdana" w:hAnsi="Verdana"/>
          <w:b/>
          <w:color w:val="990099"/>
          <w:sz w:val="16"/>
          <w:szCs w:val="16"/>
        </w:rPr>
        <w:t xml:space="preserve"> here]</w:t>
      </w:r>
    </w:p>
    <w:p w14:paraId="37394F5A" w14:textId="77777777" w:rsidR="00602476" w:rsidRPr="0085229A" w:rsidRDefault="00602476" w:rsidP="00F819E8">
      <w:pPr>
        <w:rPr>
          <w:rFonts w:ascii="Verdana" w:hAnsi="Verdana"/>
          <w:b/>
          <w:bCs/>
          <w:sz w:val="16"/>
          <w:szCs w:val="16"/>
        </w:rPr>
        <w:sectPr w:rsidR="00602476" w:rsidRPr="0085229A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CA6063D" w14:textId="77777777" w:rsidR="00602476" w:rsidRPr="00766BA7" w:rsidRDefault="00602476" w:rsidP="00602476">
      <w:pPr>
        <w:rPr>
          <w:rStyle w:val="CommentReference"/>
          <w:rFonts w:ascii="Verdana" w:hAnsi="Verdana"/>
          <w:b/>
          <w:color w:val="990099"/>
          <w:szCs w:val="16"/>
        </w:rPr>
      </w:pPr>
      <w:r w:rsidRPr="00766BA7">
        <w:rPr>
          <w:rStyle w:val="CommentReference"/>
          <w:rFonts w:ascii="Verdana" w:hAnsi="Verdana"/>
          <w:b/>
          <w:color w:val="990099"/>
          <w:sz w:val="20"/>
        </w:rPr>
        <w:t>Errors, Bugs, and Corrections:</w:t>
      </w:r>
      <w:r w:rsidRPr="00766BA7">
        <w:rPr>
          <w:rStyle w:val="CommentReference"/>
          <w:rFonts w:ascii="Verdana" w:hAnsi="Verdana"/>
          <w:b/>
          <w:color w:val="990099"/>
          <w:szCs w:val="16"/>
        </w:rPr>
        <w:t xml:space="preserve"> (Document the fixes required)</w:t>
      </w:r>
    </w:p>
    <w:p w14:paraId="784A2421" w14:textId="77777777" w:rsidR="00602476" w:rsidRPr="00E63058" w:rsidRDefault="00602476" w:rsidP="00602476">
      <w:pPr>
        <w:rPr>
          <w:rStyle w:val="CommentReference"/>
          <w:rFonts w:ascii="Verdana" w:hAnsi="Verdana"/>
          <w:b/>
          <w:color w:val="800080"/>
          <w:sz w:val="20"/>
        </w:rPr>
      </w:pPr>
      <w:r w:rsidRPr="00E63058">
        <w:rPr>
          <w:rFonts w:ascii="Verdana" w:hAnsi="Verdana"/>
          <w:b/>
          <w:bCs/>
          <w:color w:val="800080"/>
          <w:sz w:val="16"/>
          <w:szCs w:val="16"/>
        </w:rPr>
        <w:t xml:space="preserve">(List the problems encountered and </w:t>
      </w:r>
      <w:r w:rsidR="00766BA7" w:rsidRPr="00E63058">
        <w:rPr>
          <w:rFonts w:ascii="Verdana" w:hAnsi="Verdana"/>
          <w:b/>
          <w:bCs/>
          <w:color w:val="800080"/>
          <w:sz w:val="16"/>
          <w:szCs w:val="16"/>
        </w:rPr>
        <w:t>change</w:t>
      </w:r>
      <w:r w:rsidR="00562438" w:rsidRPr="00E63058">
        <w:rPr>
          <w:rFonts w:ascii="Verdana" w:hAnsi="Verdana"/>
          <w:b/>
          <w:bCs/>
          <w:color w:val="800080"/>
          <w:sz w:val="16"/>
          <w:szCs w:val="16"/>
        </w:rPr>
        <w:t>s</w:t>
      </w:r>
      <w:r w:rsidR="00766BA7" w:rsidRPr="00E63058">
        <w:rPr>
          <w:rFonts w:ascii="Verdana" w:hAnsi="Verdana"/>
          <w:b/>
          <w:bCs/>
          <w:color w:val="800080"/>
          <w:sz w:val="16"/>
          <w:szCs w:val="16"/>
        </w:rPr>
        <w:t xml:space="preserve"> required.  Pr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 xml:space="preserve">ovide this </w:t>
      </w:r>
      <w:r w:rsidR="00766BA7" w:rsidRPr="00E63058">
        <w:rPr>
          <w:rFonts w:ascii="Verdana" w:hAnsi="Verdana"/>
          <w:b/>
          <w:bCs/>
          <w:color w:val="800080"/>
          <w:sz w:val="16"/>
          <w:szCs w:val="16"/>
        </w:rPr>
        <w:t xml:space="preserve">list 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>to the developer for revisions</w:t>
      </w:r>
      <w:r w:rsidR="00766BA7" w:rsidRPr="00E63058">
        <w:rPr>
          <w:rFonts w:ascii="Verdana" w:hAnsi="Verdana"/>
          <w:b/>
          <w:bCs/>
          <w:color w:val="800080"/>
          <w:sz w:val="16"/>
          <w:szCs w:val="16"/>
        </w:rPr>
        <w:t>.</w:t>
      </w:r>
      <w:r w:rsidRPr="00E63058">
        <w:rPr>
          <w:rFonts w:ascii="Verdana" w:hAnsi="Verdana"/>
          <w:b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006486" w:rsidRPr="002C522F" w14:paraId="1A921F77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4F58FB40" w14:textId="77777777" w:rsidR="00006486" w:rsidRPr="00D36163" w:rsidRDefault="00006486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</w:tcPr>
          <w:p w14:paraId="23ABAA6E" w14:textId="77777777" w:rsidR="00006486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</w:p>
          <w:p w14:paraId="0BB6122F" w14:textId="77777777" w:rsidR="00006486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62E44ED8" w14:textId="77777777" w:rsidR="00006486" w:rsidRPr="002C522F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6BB19007" w14:textId="77777777" w:rsidR="00006486" w:rsidRPr="002C522F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15EF5B66" w14:textId="77777777" w:rsidR="00006486" w:rsidRPr="002C522F" w:rsidRDefault="00006486" w:rsidP="00A205C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posed Fix</w:t>
            </w:r>
          </w:p>
        </w:tc>
      </w:tr>
      <w:permStart w:id="438258916" w:edGrp="everyone"/>
      <w:tr w:rsidR="00261434" w:rsidRPr="002C522F" w14:paraId="31F8A1E4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72CDCFAD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438258916"/>
          </w:p>
        </w:tc>
        <w:permStart w:id="951467930" w:edGrp="everyone"/>
        <w:tc>
          <w:tcPr>
            <w:tcW w:w="1152" w:type="pct"/>
            <w:tcBorders>
              <w:top w:val="single" w:sz="6" w:space="0" w:color="auto"/>
            </w:tcBorders>
          </w:tcPr>
          <w:p w14:paraId="5CA50992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951467930"/>
          </w:p>
        </w:tc>
        <w:permStart w:id="1140875485" w:edGrp="everyone"/>
        <w:tc>
          <w:tcPr>
            <w:tcW w:w="1289" w:type="pct"/>
            <w:tcBorders>
              <w:top w:val="single" w:sz="6" w:space="0" w:color="auto"/>
            </w:tcBorders>
          </w:tcPr>
          <w:p w14:paraId="426D0B44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140875485"/>
          </w:p>
        </w:tc>
        <w:permStart w:id="805531843" w:edGrp="everyone"/>
        <w:tc>
          <w:tcPr>
            <w:tcW w:w="715" w:type="pct"/>
            <w:tcBorders>
              <w:top w:val="single" w:sz="6" w:space="0" w:color="auto"/>
            </w:tcBorders>
          </w:tcPr>
          <w:p w14:paraId="6C5618C0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805531843"/>
          </w:p>
        </w:tc>
        <w:permStart w:id="871373920" w:edGrp="everyone"/>
        <w:tc>
          <w:tcPr>
            <w:tcW w:w="1267" w:type="pct"/>
            <w:tcBorders>
              <w:top w:val="single" w:sz="6" w:space="0" w:color="auto"/>
            </w:tcBorders>
          </w:tcPr>
          <w:p w14:paraId="3E0070EA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871373920"/>
          </w:p>
        </w:tc>
      </w:tr>
      <w:permStart w:id="246103554" w:edGrp="everyone"/>
      <w:tr w:rsidR="00261434" w:rsidRPr="002C522F" w14:paraId="1B4605F6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2A677C59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246103554"/>
          </w:p>
        </w:tc>
        <w:permStart w:id="1611627250" w:edGrp="everyone"/>
        <w:tc>
          <w:tcPr>
            <w:tcW w:w="1152" w:type="pct"/>
            <w:tcBorders>
              <w:top w:val="single" w:sz="6" w:space="0" w:color="auto"/>
            </w:tcBorders>
          </w:tcPr>
          <w:p w14:paraId="5F1A37F9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611627250"/>
          </w:p>
        </w:tc>
        <w:permStart w:id="1835690120" w:edGrp="everyone"/>
        <w:tc>
          <w:tcPr>
            <w:tcW w:w="1289" w:type="pct"/>
            <w:tcBorders>
              <w:top w:val="single" w:sz="6" w:space="0" w:color="auto"/>
            </w:tcBorders>
          </w:tcPr>
          <w:p w14:paraId="0BE23CE7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835690120"/>
          </w:p>
        </w:tc>
        <w:permStart w:id="1362580867" w:edGrp="everyone"/>
        <w:tc>
          <w:tcPr>
            <w:tcW w:w="715" w:type="pct"/>
            <w:tcBorders>
              <w:top w:val="single" w:sz="6" w:space="0" w:color="auto"/>
            </w:tcBorders>
          </w:tcPr>
          <w:p w14:paraId="01471D8C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362580867"/>
          </w:p>
        </w:tc>
        <w:permStart w:id="1983539363" w:edGrp="everyone"/>
        <w:tc>
          <w:tcPr>
            <w:tcW w:w="1267" w:type="pct"/>
            <w:tcBorders>
              <w:top w:val="single" w:sz="6" w:space="0" w:color="auto"/>
            </w:tcBorders>
          </w:tcPr>
          <w:p w14:paraId="20453D1B" w14:textId="77777777" w:rsidR="00261434" w:rsidRPr="00FF6FED" w:rsidRDefault="00261434" w:rsidP="00C67D01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983539363"/>
          </w:p>
        </w:tc>
      </w:tr>
      <w:permStart w:id="1665226666" w:edGrp="everyone"/>
      <w:tr w:rsidR="00261434" w:rsidRPr="002C522F" w14:paraId="0B5F8AC8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685F627A" w14:textId="77777777" w:rsidR="00261434" w:rsidRPr="002C522F" w:rsidRDefault="00261434" w:rsidP="00A205C7">
            <w:pPr>
              <w:spacing w:after="0"/>
              <w:rPr>
                <w:rFonts w:ascii="Verdana" w:hAnsi="Verdana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1665226666"/>
          </w:p>
        </w:tc>
        <w:permStart w:id="79760104" w:edGrp="everyone"/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2E51DC0B" w14:textId="77777777" w:rsidR="00261434" w:rsidRPr="002C522F" w:rsidRDefault="00261434" w:rsidP="00C67D01">
            <w:pPr>
              <w:spacing w:after="0"/>
              <w:rPr>
                <w:rFonts w:ascii="Verdana" w:hAnsi="Verdana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79760104"/>
          </w:p>
        </w:tc>
        <w:permStart w:id="365756542" w:edGrp="everyone"/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15735B94" w14:textId="77777777" w:rsidR="00261434" w:rsidRPr="002C522F" w:rsidRDefault="00261434" w:rsidP="00C67D01">
            <w:pPr>
              <w:spacing w:after="0"/>
              <w:rPr>
                <w:rFonts w:ascii="Verdana" w:hAnsi="Verdana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365756542"/>
          </w:p>
        </w:tc>
        <w:permStart w:id="523771639" w:edGrp="everyone"/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058CFE7B" w14:textId="77777777" w:rsidR="00261434" w:rsidRPr="002C522F" w:rsidRDefault="00261434" w:rsidP="00C67D01">
            <w:pPr>
              <w:spacing w:after="0"/>
              <w:rPr>
                <w:rFonts w:ascii="Verdana" w:hAnsi="Verdana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523771639"/>
          </w:p>
        </w:tc>
        <w:permStart w:id="919629482" w:edGrp="everyone"/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0D0B73A0" w14:textId="15960857" w:rsidR="00261434" w:rsidRPr="00337E4E" w:rsidRDefault="00261434" w:rsidP="00C67D01">
            <w:pPr>
              <w:spacing w:after="0"/>
              <w:rPr>
                <w:rFonts w:ascii="Verdana" w:hAnsi="Verdana"/>
                <w:b/>
                <w:bCs/>
                <w:noProof/>
                <w:color w:val="FF6600"/>
              </w:rPr>
            </w:pP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FF6FED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permEnd w:id="919629482"/>
          </w:p>
        </w:tc>
      </w:tr>
    </w:tbl>
    <w:permStart w:id="311695615" w:edGrp="everyone"/>
    <w:p w14:paraId="6B5BE356" w14:textId="1240F9D5" w:rsidR="00006486" w:rsidRPr="00337E4E" w:rsidRDefault="00351BD8" w:rsidP="00261434">
      <w:pPr>
        <w:spacing w:before="120"/>
        <w:rPr>
          <w:rFonts w:ascii="Verdana" w:hAnsi="Verdana"/>
          <w:b/>
          <w:bCs/>
          <w:noProof/>
          <w:color w:val="FF660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311695615"/>
    </w:p>
    <w:p w14:paraId="3F2D3B6D" w14:textId="77777777" w:rsidR="00421FDF" w:rsidRDefault="00421FDF" w:rsidP="00421FDF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421FDF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54D8EB4" w14:textId="77777777" w:rsidR="00A23031" w:rsidRPr="004B6F1E" w:rsidRDefault="00421FDF" w:rsidP="00F819E8">
      <w:pPr>
        <w:rPr>
          <w:rFonts w:ascii="Verdana" w:hAnsi="Verdana"/>
          <w:b/>
          <w:bCs/>
          <w:color w:val="990099"/>
          <w:sz w:val="16"/>
          <w:szCs w:val="16"/>
        </w:rPr>
        <w:sectPr w:rsidR="00A23031" w:rsidRPr="004B6F1E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766BA7">
        <w:rPr>
          <w:rFonts w:ascii="Verdana" w:hAnsi="Verdana"/>
          <w:b/>
          <w:color w:val="990099"/>
          <w:sz w:val="16"/>
          <w:szCs w:val="16"/>
        </w:rPr>
        <w:t xml:space="preserve"> </w:t>
      </w:r>
      <w:r w:rsidR="00006486" w:rsidRPr="00766BA7">
        <w:rPr>
          <w:rFonts w:ascii="Verdana" w:hAnsi="Verdana"/>
          <w:b/>
          <w:color w:val="990099"/>
          <w:sz w:val="16"/>
          <w:szCs w:val="16"/>
        </w:rPr>
        <w:t xml:space="preserve">[Insert </w:t>
      </w:r>
      <w:r w:rsidR="00006486">
        <w:rPr>
          <w:rFonts w:ascii="Verdana" w:hAnsi="Verdana"/>
          <w:b/>
          <w:color w:val="990099"/>
          <w:sz w:val="16"/>
          <w:szCs w:val="16"/>
        </w:rPr>
        <w:t>attachment</w:t>
      </w:r>
      <w:r w:rsidR="004B6F1E">
        <w:rPr>
          <w:rFonts w:ascii="Verdana" w:hAnsi="Verdana"/>
          <w:b/>
          <w:color w:val="990099"/>
          <w:sz w:val="16"/>
          <w:szCs w:val="16"/>
        </w:rPr>
        <w:t xml:space="preserve"> here]</w:t>
      </w:r>
    </w:p>
    <w:p w14:paraId="4B685B84" w14:textId="77777777" w:rsidR="00137ECA" w:rsidRPr="00137ECA" w:rsidRDefault="004B6F1E" w:rsidP="00137ECA">
      <w:pPr>
        <w:pStyle w:val="Heading2"/>
        <w:spacing w:before="0" w:after="0" w:line="240" w:lineRule="auto"/>
        <w:rPr>
          <w:rFonts w:ascii="Verdana" w:hAnsi="Verdana"/>
          <w:b/>
          <w:color w:val="008000"/>
        </w:rPr>
      </w:pPr>
      <w:bookmarkStart w:id="14" w:name="_Section_6:_User"/>
      <w:bookmarkEnd w:id="14"/>
      <w:r>
        <w:rPr>
          <w:rFonts w:ascii="Verdana" w:hAnsi="Verdana"/>
          <w:b/>
          <w:color w:val="008000"/>
        </w:rPr>
        <w:br w:type="page"/>
      </w:r>
      <w:r w:rsidR="00137ECA" w:rsidRPr="00137ECA">
        <w:rPr>
          <w:rFonts w:ascii="Verdana" w:hAnsi="Verdana"/>
          <w:b/>
          <w:color w:val="008000"/>
        </w:rPr>
        <w:lastRenderedPageBreak/>
        <w:t xml:space="preserve">Section </w:t>
      </w:r>
      <w:r w:rsidR="000377E4">
        <w:rPr>
          <w:rFonts w:ascii="Verdana" w:hAnsi="Verdana"/>
          <w:b/>
          <w:color w:val="008000"/>
        </w:rPr>
        <w:t>7</w:t>
      </w:r>
      <w:r w:rsidR="00137ECA" w:rsidRPr="00137ECA">
        <w:rPr>
          <w:rFonts w:ascii="Verdana" w:hAnsi="Verdana"/>
          <w:b/>
          <w:color w:val="008000"/>
        </w:rPr>
        <w:t>: User Acceptance Test Results</w:t>
      </w:r>
    </w:p>
    <w:p w14:paraId="7D8BC5C5" w14:textId="77777777" w:rsidR="00E63058" w:rsidRDefault="00137ECA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16"/>
          <w:szCs w:val="16"/>
        </w:rPr>
      </w:pPr>
      <w:bookmarkStart w:id="15" w:name="_To_be_completed_5"/>
      <w:bookmarkEnd w:id="15"/>
      <w:r w:rsidRPr="00137ECA">
        <w:rPr>
          <w:rFonts w:ascii="Verdana" w:hAnsi="Verdana"/>
          <w:bCs/>
          <w:color w:val="008000"/>
          <w:sz w:val="24"/>
          <w:szCs w:val="24"/>
        </w:rPr>
        <w:t>To be completed by the Client Owner (BPO)</w:t>
      </w:r>
      <w:r w:rsidR="00BE240D" w:rsidRPr="00BE240D">
        <w:rPr>
          <w:rFonts w:ascii="Verdana" w:hAnsi="Verdana"/>
          <w:bCs/>
          <w:color w:val="008000"/>
          <w:sz w:val="16"/>
          <w:szCs w:val="16"/>
        </w:rPr>
        <w:t xml:space="preserve"> </w:t>
      </w:r>
    </w:p>
    <w:p w14:paraId="762F0934" w14:textId="77777777" w:rsidR="00137ECA" w:rsidRPr="00137ECA" w:rsidRDefault="00BE240D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r w:rsidRPr="00BE240D">
        <w:rPr>
          <w:rFonts w:ascii="Verdana" w:hAnsi="Verdana"/>
          <w:bCs/>
          <w:color w:val="008000"/>
          <w:sz w:val="16"/>
          <w:szCs w:val="16"/>
        </w:rPr>
        <w:t>[Functional</w:t>
      </w:r>
      <w:r w:rsidR="00E63058">
        <w:rPr>
          <w:rFonts w:ascii="Verdana" w:hAnsi="Verdana"/>
          <w:bCs/>
          <w:color w:val="008000"/>
          <w:sz w:val="16"/>
          <w:szCs w:val="16"/>
        </w:rPr>
        <w:t xml:space="preserve"> Owner (</w:t>
      </w:r>
      <w:r w:rsidRPr="00BE240D">
        <w:rPr>
          <w:rFonts w:ascii="Verdana" w:hAnsi="Verdana"/>
          <w:bCs/>
          <w:color w:val="008000"/>
          <w:sz w:val="16"/>
          <w:szCs w:val="16"/>
        </w:rPr>
        <w:t>Consultant</w:t>
      </w:r>
      <w:r w:rsidR="00E63058">
        <w:rPr>
          <w:rFonts w:ascii="Verdana" w:hAnsi="Verdana"/>
          <w:bCs/>
          <w:color w:val="008000"/>
          <w:sz w:val="16"/>
          <w:szCs w:val="16"/>
        </w:rPr>
        <w:t>) should</w:t>
      </w:r>
      <w:r w:rsidRPr="00155C11">
        <w:rPr>
          <w:rFonts w:ascii="Verdana" w:hAnsi="Verdana"/>
          <w:bCs/>
          <w:color w:val="008000"/>
          <w:sz w:val="16"/>
          <w:szCs w:val="16"/>
        </w:rPr>
        <w:t xml:space="preserve"> co</w:t>
      </w:r>
      <w:r w:rsidR="00155C11">
        <w:rPr>
          <w:rFonts w:ascii="Verdana" w:hAnsi="Verdana"/>
          <w:bCs/>
          <w:color w:val="008000"/>
          <w:sz w:val="16"/>
          <w:szCs w:val="16"/>
        </w:rPr>
        <w:t>mm</w:t>
      </w:r>
      <w:r w:rsidRPr="00155C11">
        <w:rPr>
          <w:rFonts w:ascii="Verdana" w:hAnsi="Verdana"/>
          <w:bCs/>
          <w:color w:val="008000"/>
          <w:sz w:val="16"/>
          <w:szCs w:val="16"/>
        </w:rPr>
        <w:t>unicate to development team]</w:t>
      </w:r>
    </w:p>
    <w:p w14:paraId="05810CCD" w14:textId="77777777" w:rsidR="00137ECA" w:rsidRPr="00137ECA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8000"/>
        </w:rPr>
      </w:pPr>
    </w:p>
    <w:p w14:paraId="42D4C028" w14:textId="77777777" w:rsidR="00006486" w:rsidRDefault="00C63D52" w:rsidP="00F819E8">
      <w:pPr>
        <w:rPr>
          <w:rStyle w:val="CommentReference"/>
          <w:rFonts w:ascii="Verdana" w:hAnsi="Verdana"/>
          <w:b/>
          <w:color w:val="CC00CC"/>
          <w:szCs w:val="16"/>
        </w:rPr>
      </w:pPr>
      <w:r w:rsidRPr="00137ECA">
        <w:rPr>
          <w:rStyle w:val="CommentReference"/>
          <w:rFonts w:ascii="Verdana" w:hAnsi="Verdana"/>
          <w:b/>
          <w:color w:val="008000"/>
          <w:sz w:val="20"/>
        </w:rPr>
        <w:t xml:space="preserve">User </w:t>
      </w:r>
      <w:r w:rsidR="0085229A" w:rsidRPr="00137ECA">
        <w:rPr>
          <w:rStyle w:val="CommentReference"/>
          <w:rFonts w:ascii="Verdana" w:hAnsi="Verdana"/>
          <w:b/>
          <w:color w:val="008000"/>
          <w:sz w:val="20"/>
        </w:rPr>
        <w:t>T</w:t>
      </w:r>
      <w:r w:rsidRPr="00137ECA">
        <w:rPr>
          <w:rStyle w:val="CommentReference"/>
          <w:rFonts w:ascii="Verdana" w:hAnsi="Verdana"/>
          <w:b/>
          <w:color w:val="008000"/>
          <w:sz w:val="20"/>
        </w:rPr>
        <w:t>esting</w:t>
      </w:r>
      <w:r w:rsidR="0085229A" w:rsidRPr="00137ECA">
        <w:rPr>
          <w:rStyle w:val="CommentReference"/>
          <w:rFonts w:ascii="Verdana" w:hAnsi="Verdana"/>
          <w:b/>
          <w:color w:val="008000"/>
          <w:sz w:val="20"/>
        </w:rPr>
        <w:t>:</w:t>
      </w:r>
      <w:r w:rsidRPr="00137ECA">
        <w:rPr>
          <w:rStyle w:val="CommentReference"/>
          <w:rFonts w:ascii="Verdana" w:hAnsi="Verdana"/>
          <w:b/>
          <w:color w:val="008000"/>
          <w:szCs w:val="16"/>
        </w:rPr>
        <w:t xml:space="preserve"> (</w:t>
      </w:r>
      <w:r w:rsidR="0085229A" w:rsidRPr="00137ECA">
        <w:rPr>
          <w:rStyle w:val="CommentReference"/>
          <w:rFonts w:ascii="Verdana" w:hAnsi="Verdana"/>
          <w:b/>
          <w:color w:val="008000"/>
          <w:szCs w:val="16"/>
        </w:rPr>
        <w:t>D</w:t>
      </w:r>
      <w:r w:rsidRPr="00137ECA">
        <w:rPr>
          <w:rStyle w:val="CommentReference"/>
          <w:rFonts w:ascii="Verdana" w:hAnsi="Verdana"/>
          <w:b/>
          <w:color w:val="008000"/>
          <w:szCs w:val="16"/>
        </w:rPr>
        <w:t>ocument test date, test results &amp; notes/attachment)</w:t>
      </w:r>
    </w:p>
    <w:p w14:paraId="76DC9465" w14:textId="77777777" w:rsidR="000064E6" w:rsidRDefault="00006486" w:rsidP="00F819E8">
      <w:pPr>
        <w:rPr>
          <w:rFonts w:ascii="Verdana" w:hAnsi="Verdana"/>
          <w:b/>
          <w:color w:val="339966"/>
          <w:sz w:val="16"/>
          <w:szCs w:val="16"/>
        </w:rPr>
      </w:pPr>
      <w:r w:rsidRPr="00E63058">
        <w:rPr>
          <w:rFonts w:ascii="Verdana" w:hAnsi="Verdana"/>
          <w:b/>
          <w:bCs/>
          <w:color w:val="339966"/>
          <w:sz w:val="16"/>
          <w:szCs w:val="16"/>
        </w:rPr>
        <w:t xml:space="preserve"> </w:t>
      </w:r>
      <w:r w:rsidR="000064E6" w:rsidRPr="00E63058">
        <w:rPr>
          <w:rFonts w:ascii="Verdana" w:hAnsi="Verdana"/>
          <w:b/>
          <w:bCs/>
          <w:color w:val="339966"/>
          <w:sz w:val="16"/>
          <w:szCs w:val="16"/>
        </w:rPr>
        <w:t>(</w:t>
      </w:r>
      <w:r w:rsidR="0085229A" w:rsidRPr="00E63058">
        <w:rPr>
          <w:rFonts w:ascii="Verdana" w:hAnsi="Verdana"/>
          <w:b/>
          <w:bCs/>
          <w:color w:val="339966"/>
          <w:sz w:val="16"/>
          <w:szCs w:val="16"/>
        </w:rPr>
        <w:t>L</w:t>
      </w:r>
      <w:r w:rsidR="000064E6" w:rsidRPr="00E63058">
        <w:rPr>
          <w:rFonts w:ascii="Verdana" w:hAnsi="Verdana"/>
          <w:b/>
          <w:bCs/>
          <w:color w:val="339966"/>
          <w:sz w:val="16"/>
          <w:szCs w:val="16"/>
        </w:rPr>
        <w:t xml:space="preserve">ist the date and results of user acceptance testing here. </w:t>
      </w:r>
      <w:r w:rsidR="009964F4" w:rsidRPr="00E63058">
        <w:rPr>
          <w:rFonts w:ascii="Verdana" w:hAnsi="Verdana"/>
          <w:b/>
          <w:color w:val="339966"/>
          <w:sz w:val="16"/>
          <w:szCs w:val="16"/>
        </w:rPr>
        <w:t>Any issue</w:t>
      </w:r>
      <w:r w:rsidR="000064E6" w:rsidRPr="00E63058">
        <w:rPr>
          <w:rFonts w:ascii="Verdana" w:hAnsi="Verdana"/>
          <w:b/>
          <w:color w:val="339966"/>
          <w:sz w:val="16"/>
          <w:szCs w:val="16"/>
        </w:rPr>
        <w:t xml:space="preserve"> found at </w:t>
      </w:r>
      <w:r w:rsidR="009964F4" w:rsidRPr="00E63058">
        <w:rPr>
          <w:rFonts w:ascii="Verdana" w:hAnsi="Verdana"/>
          <w:b/>
          <w:color w:val="339966"/>
          <w:sz w:val="16"/>
          <w:szCs w:val="16"/>
        </w:rPr>
        <w:t>the end of user acceptance test</w:t>
      </w:r>
      <w:r w:rsidR="000064E6" w:rsidRPr="00E63058">
        <w:rPr>
          <w:rFonts w:ascii="Verdana" w:hAnsi="Verdana"/>
          <w:b/>
          <w:color w:val="339966"/>
          <w:sz w:val="16"/>
          <w:szCs w:val="16"/>
        </w:rPr>
        <w:t xml:space="preserve"> </w:t>
      </w:r>
      <w:r w:rsidR="009964F4" w:rsidRPr="00E63058">
        <w:rPr>
          <w:rFonts w:ascii="Verdana" w:hAnsi="Verdana"/>
          <w:b/>
          <w:color w:val="339966"/>
          <w:sz w:val="16"/>
          <w:szCs w:val="16"/>
        </w:rPr>
        <w:t>should</w:t>
      </w:r>
      <w:r w:rsidR="000064E6" w:rsidRPr="00E63058">
        <w:rPr>
          <w:rFonts w:ascii="Verdana" w:hAnsi="Verdana"/>
          <w:b/>
          <w:color w:val="339966"/>
          <w:sz w:val="16"/>
          <w:szCs w:val="16"/>
        </w:rPr>
        <w:t xml:space="preserve"> to be listed here</w:t>
      </w:r>
      <w:r w:rsidR="009964F4" w:rsidRPr="00E63058">
        <w:rPr>
          <w:rFonts w:ascii="Verdana" w:hAnsi="Verdana"/>
          <w:b/>
          <w:color w:val="339966"/>
          <w:sz w:val="16"/>
          <w:szCs w:val="16"/>
        </w:rPr>
        <w:t xml:space="preserve">. </w:t>
      </w:r>
      <w:r w:rsidR="000064E6" w:rsidRPr="00E63058">
        <w:rPr>
          <w:rFonts w:ascii="Verdana" w:hAnsi="Verdana"/>
          <w:b/>
          <w:color w:val="339966"/>
          <w:sz w:val="16"/>
          <w:szCs w:val="16"/>
        </w:rPr>
        <w:t xml:space="preserve"> </w:t>
      </w:r>
      <w:r w:rsidR="009964F4" w:rsidRPr="00E63058">
        <w:rPr>
          <w:rFonts w:ascii="Verdana" w:hAnsi="Verdana"/>
          <w:b/>
          <w:color w:val="339966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ermStart w:id="940927597" w:edGrp="everyone"/>
    <w:p w14:paraId="0735ED0B" w14:textId="77777777" w:rsidR="00261434" w:rsidRDefault="00261434" w:rsidP="00261434">
      <w:pPr>
        <w:rPr>
          <w:rStyle w:val="CommentReference"/>
          <w:rFonts w:ascii="Verdana" w:hAnsi="Verdana"/>
          <w:bCs/>
          <w:sz w:val="20"/>
        </w:rPr>
      </w:pP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FF6FE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permEnd w:id="940927597"/>
    </w:p>
    <w:p w14:paraId="3AD36656" w14:textId="77777777" w:rsidR="00421FDF" w:rsidRDefault="00421FDF" w:rsidP="00421FDF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421FDF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B09B294" w14:textId="77777777" w:rsidR="005475D4" w:rsidRPr="00137ECA" w:rsidRDefault="00421FDF" w:rsidP="00421FDF">
      <w:pPr>
        <w:rPr>
          <w:rFonts w:ascii="Verdana" w:hAnsi="Verdana"/>
          <w:b/>
          <w:bCs/>
          <w:color w:val="008000"/>
          <w:sz w:val="16"/>
          <w:szCs w:val="16"/>
        </w:rPr>
      </w:pPr>
      <w:r w:rsidRPr="00137ECA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5475D4" w:rsidRPr="00137ECA">
        <w:rPr>
          <w:rFonts w:ascii="Verdana" w:hAnsi="Verdana"/>
          <w:b/>
          <w:color w:val="008000"/>
          <w:sz w:val="16"/>
          <w:szCs w:val="16"/>
        </w:rPr>
        <w:t>[</w:t>
      </w:r>
      <w:r w:rsidR="00BD518C" w:rsidRPr="00137ECA">
        <w:rPr>
          <w:rFonts w:ascii="Verdana" w:hAnsi="Verdana"/>
          <w:b/>
          <w:color w:val="008000"/>
          <w:sz w:val="16"/>
          <w:szCs w:val="16"/>
        </w:rPr>
        <w:t>Insert</w:t>
      </w:r>
      <w:r w:rsidR="00E63058">
        <w:rPr>
          <w:rFonts w:ascii="Verdana" w:hAnsi="Verdana"/>
          <w:b/>
          <w:color w:val="008000"/>
          <w:sz w:val="16"/>
          <w:szCs w:val="16"/>
        </w:rPr>
        <w:t xml:space="preserve"> attachment</w:t>
      </w:r>
      <w:r w:rsidR="005475D4" w:rsidRPr="00137ECA">
        <w:rPr>
          <w:rFonts w:ascii="Verdana" w:hAnsi="Verdana"/>
          <w:b/>
          <w:color w:val="008000"/>
          <w:sz w:val="16"/>
          <w:szCs w:val="16"/>
        </w:rPr>
        <w:t xml:space="preserve"> here]</w:t>
      </w:r>
    </w:p>
    <w:p w14:paraId="1E14C098" w14:textId="77777777" w:rsidR="00421FDF" w:rsidRDefault="00421FDF" w:rsidP="00421FDF">
      <w:pPr>
        <w:rPr>
          <w:rStyle w:val="CommentReference"/>
          <w:rFonts w:ascii="Verdana" w:hAnsi="Verdana"/>
          <w:b/>
          <w:bCs/>
          <w:color w:val="FF6600"/>
          <w:sz w:val="20"/>
        </w:rPr>
        <w:sectPr w:rsidR="00421FDF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D2D3F1E" w14:textId="77777777" w:rsidR="0091162E" w:rsidRPr="00132E90" w:rsidRDefault="0091162E" w:rsidP="00F819E8">
      <w:pPr>
        <w:rPr>
          <w:rFonts w:ascii="Verdana" w:hAnsi="Verdana"/>
          <w:b/>
        </w:rPr>
      </w:pPr>
    </w:p>
    <w:sectPr w:rsidR="0091162E" w:rsidRPr="00132E90" w:rsidSect="009B7A92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49FA0" w14:textId="77777777" w:rsidR="0017642B" w:rsidRDefault="0017642B">
      <w:r>
        <w:separator/>
      </w:r>
    </w:p>
  </w:endnote>
  <w:endnote w:type="continuationSeparator" w:id="0">
    <w:p w14:paraId="3D877BC1" w14:textId="77777777" w:rsidR="0017642B" w:rsidRDefault="0017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D532FF" w14:textId="77777777" w:rsidR="00391911" w:rsidRPr="000437F6" w:rsidRDefault="0062439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 xml:space="preserve">Form Specification </w:t>
    </w:r>
    <w:r w:rsidR="007828BD">
      <w:rPr>
        <w:rFonts w:ascii="Verdana" w:hAnsi="Verdana"/>
        <w:color w:val="808080"/>
        <w:sz w:val="16"/>
        <w:szCs w:val="16"/>
      </w:rPr>
      <w:t>v</w:t>
    </w:r>
    <w:r w:rsidR="00391911" w:rsidRPr="000437F6">
      <w:rPr>
        <w:rFonts w:ascii="Verdana" w:hAnsi="Verdana"/>
        <w:color w:val="808080"/>
        <w:sz w:val="16"/>
        <w:szCs w:val="16"/>
      </w:rPr>
      <w:tab/>
    </w:r>
    <w:r w:rsidR="00391911">
      <w:rPr>
        <w:rFonts w:ascii="Verdana" w:hAnsi="Verdana"/>
        <w:color w:val="808080"/>
        <w:sz w:val="16"/>
        <w:szCs w:val="16"/>
      </w:rPr>
      <w:tab/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="00391911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2125573" w14:textId="77777777" w:rsidR="00391911" w:rsidRPr="00624391" w:rsidRDefault="00624391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Cs/>
        <w:color w:val="808080"/>
        <w:sz w:val="16"/>
        <w:szCs w:val="16"/>
      </w:rPr>
    </w:pP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REV 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OCT</w:t>
    </w: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 201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9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81922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C5906BD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2E400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721C657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807ED" w14:textId="77777777" w:rsidR="00860BB3" w:rsidRPr="000437F6" w:rsidRDefault="00860BB3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C550B1A" w14:textId="77777777" w:rsidR="00860BB3" w:rsidRPr="00F61D8B" w:rsidRDefault="00860BB3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53F9A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795E47D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043FE" w14:textId="77777777" w:rsidR="00391911" w:rsidRPr="000437F6" w:rsidRDefault="00391911" w:rsidP="00AD3425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86627">
      <w:rPr>
        <w:rFonts w:ascii="Verdana" w:hAnsi="Verdana"/>
        <w:noProof/>
        <w:color w:val="808080"/>
        <w:sz w:val="16"/>
        <w:szCs w:val="16"/>
      </w:rPr>
      <w:t>Form Specification v6.doc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4DD1A01" w14:textId="77777777" w:rsidR="00391911" w:rsidRPr="000437F6" w:rsidRDefault="00391911" w:rsidP="00AD3425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(Form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Form – v5)</w:t>
    </w:r>
  </w:p>
  <w:p w14:paraId="313B4AB7" w14:textId="77777777" w:rsidR="00391911" w:rsidRPr="00AD3425" w:rsidRDefault="00391911" w:rsidP="00AD3425">
    <w:pPr>
      <w:pStyle w:val="Footer"/>
      <w:rPr>
        <w:szCs w:val="18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41BB0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2172373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 – </w:t>
    </w:r>
    <w:r w:rsidRPr="00F61D8B">
      <w:rPr>
        <w:rStyle w:val="PageNumber"/>
        <w:i/>
        <w:iCs/>
        <w:color w:val="808080"/>
        <w:sz w:val="16"/>
        <w:szCs w:val="16"/>
      </w:rPr>
      <w:t xml:space="preserve">REV: </w:t>
    </w:r>
    <w:r w:rsidR="005550C6">
      <w:rPr>
        <w:rStyle w:val="PageNumber"/>
        <w:i/>
        <w:iCs/>
        <w:color w:val="808080"/>
        <w:sz w:val="16"/>
        <w:szCs w:val="16"/>
      </w:rPr>
      <w:t>OCT</w:t>
    </w:r>
    <w:r w:rsidRPr="00F61D8B">
      <w:rPr>
        <w:rStyle w:val="PageNumber"/>
        <w:i/>
        <w:iCs/>
        <w:color w:val="808080"/>
        <w:sz w:val="16"/>
        <w:szCs w:val="16"/>
      </w:rPr>
      <w:t xml:space="preserve"> 20</w:t>
    </w:r>
    <w:r w:rsidR="005550C6">
      <w:rPr>
        <w:rStyle w:val="PageNumber"/>
        <w:i/>
        <w:iCs/>
        <w:color w:val="808080"/>
        <w:sz w:val="16"/>
        <w:szCs w:val="16"/>
      </w:rPr>
      <w:t>19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60986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50131C"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5013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39843EE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091F17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860BB3">
      <w:rPr>
        <w:rStyle w:val="PageNumber"/>
        <w:rFonts w:ascii="Verdana" w:hAnsi="Verdana"/>
        <w:noProof/>
        <w:color w:val="808080"/>
        <w:sz w:val="16"/>
        <w:szCs w:val="16"/>
      </w:rPr>
      <w:t>7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FFA8FA4" w14:textId="77777777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6</w:t>
    </w:r>
  </w:p>
  <w:p w14:paraId="7A65820F" w14:textId="77777777" w:rsidR="00391911" w:rsidRPr="00624391" w:rsidRDefault="00391911" w:rsidP="001C74ED">
    <w:pPr>
      <w:pStyle w:val="Footer"/>
      <w:tabs>
        <w:tab w:val="clear" w:pos="8640"/>
        <w:tab w:val="right" w:pos="10080"/>
      </w:tabs>
      <w:rPr>
        <w:rStyle w:val="PageNumber"/>
        <w:iCs/>
        <w:color w:val="808080"/>
        <w:sz w:val="16"/>
        <w:szCs w:val="16"/>
      </w:rPr>
    </w:pPr>
    <w:r w:rsidRPr="00624391">
      <w:rPr>
        <w:rStyle w:val="PageNumber"/>
        <w:iCs/>
        <w:color w:val="808080"/>
        <w:sz w:val="16"/>
        <w:szCs w:val="16"/>
      </w:rPr>
      <w:t xml:space="preserve">REV: </w:t>
    </w:r>
    <w:r w:rsidR="00624391">
      <w:rPr>
        <w:rStyle w:val="PageNumber"/>
        <w:iCs/>
        <w:color w:val="808080"/>
        <w:sz w:val="16"/>
        <w:szCs w:val="16"/>
      </w:rPr>
      <w:t>MAY</w:t>
    </w:r>
    <w:r w:rsidRPr="00624391">
      <w:rPr>
        <w:rStyle w:val="PageNumber"/>
        <w:iCs/>
        <w:color w:val="808080"/>
        <w:sz w:val="16"/>
        <w:szCs w:val="16"/>
      </w:rPr>
      <w:t xml:space="preserve"> 20</w:t>
    </w:r>
    <w:r w:rsidR="00624391">
      <w:rPr>
        <w:rStyle w:val="PageNumber"/>
        <w:iCs/>
        <w:color w:val="808080"/>
        <w:sz w:val="16"/>
        <w:szCs w:val="16"/>
      </w:rPr>
      <w:t>11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339A0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2667542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83F62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0B44926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EDF02" w14:textId="77777777" w:rsidR="00391911" w:rsidRPr="000437F6" w:rsidRDefault="00391911" w:rsidP="00ED4DE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154D9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22E302A" w14:textId="77777777" w:rsidR="00391911" w:rsidRPr="00F61D8B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-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  <w:p w14:paraId="40FA65F8" w14:textId="77777777" w:rsidR="00391911" w:rsidRPr="000437F6" w:rsidRDefault="00391911" w:rsidP="00ED4D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</w:p>
  <w:p w14:paraId="6126A31A" w14:textId="77777777" w:rsidR="00391911" w:rsidRPr="008C2A14" w:rsidRDefault="00391911" w:rsidP="00ED4DEF">
    <w:pPr>
      <w:pStyle w:val="Footer"/>
      <w:rPr>
        <w:szCs w:val="16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BCEE5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23D1077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9AC3E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51A023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B1F85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FB4EE61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94897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692AD1C" w14:textId="77777777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</w:p>
  <w:p w14:paraId="3407E65C" w14:textId="77777777" w:rsidR="00391911" w:rsidRPr="00624391" w:rsidRDefault="00391911" w:rsidP="001C74ED">
    <w:pPr>
      <w:pStyle w:val="Footer"/>
      <w:tabs>
        <w:tab w:val="clear" w:pos="8640"/>
        <w:tab w:val="right" w:pos="10080"/>
      </w:tabs>
      <w:rPr>
        <w:rStyle w:val="PageNumber"/>
        <w:iCs/>
        <w:color w:val="808080"/>
        <w:sz w:val="16"/>
        <w:szCs w:val="16"/>
      </w:rPr>
    </w:pPr>
    <w:r w:rsidRPr="00624391">
      <w:rPr>
        <w:rStyle w:val="PageNumber"/>
        <w:iCs/>
        <w:color w:val="808080"/>
        <w:sz w:val="16"/>
        <w:szCs w:val="16"/>
      </w:rPr>
      <w:t xml:space="preserve">REV: </w:t>
    </w:r>
    <w:r w:rsidR="005550C6">
      <w:rPr>
        <w:rStyle w:val="PageNumber"/>
        <w:iCs/>
        <w:color w:val="808080"/>
        <w:sz w:val="16"/>
        <w:szCs w:val="16"/>
      </w:rPr>
      <w:t>OCT</w:t>
    </w:r>
    <w:r w:rsidRPr="00624391">
      <w:rPr>
        <w:rStyle w:val="PageNumber"/>
        <w:iCs/>
        <w:color w:val="808080"/>
        <w:sz w:val="16"/>
        <w:szCs w:val="16"/>
      </w:rPr>
      <w:t xml:space="preserve"> 20</w:t>
    </w:r>
    <w:r w:rsidR="00624391" w:rsidRPr="00624391">
      <w:rPr>
        <w:rStyle w:val="PageNumber"/>
        <w:iCs/>
        <w:color w:val="808080"/>
        <w:sz w:val="16"/>
        <w:szCs w:val="16"/>
      </w:rPr>
      <w:t>1</w:t>
    </w:r>
    <w:r w:rsidR="007828BD">
      <w:rPr>
        <w:rStyle w:val="PageNumber"/>
        <w:iCs/>
        <w:color w:val="808080"/>
        <w:sz w:val="16"/>
        <w:szCs w:val="16"/>
      </w:rPr>
      <w:t>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A15D8" w14:textId="77777777" w:rsidR="00825DEE" w:rsidRPr="000437F6" w:rsidRDefault="00825DEE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BC4E871" w14:textId="77777777" w:rsidR="00624391" w:rsidRDefault="00624391" w:rsidP="00F61D8B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</w:p>
  <w:p w14:paraId="4C16233F" w14:textId="77777777" w:rsidR="00825DEE" w:rsidRPr="00624391" w:rsidRDefault="00825DEE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Cs/>
        <w:color w:val="808080"/>
        <w:sz w:val="16"/>
        <w:szCs w:val="16"/>
      </w:rPr>
    </w:pPr>
    <w:r w:rsidRPr="00624391">
      <w:rPr>
        <w:rStyle w:val="PageNumber"/>
        <w:rFonts w:ascii="Verdana" w:hAnsi="Verdana"/>
        <w:iCs/>
        <w:color w:val="808080"/>
        <w:sz w:val="16"/>
        <w:szCs w:val="16"/>
      </w:rPr>
      <w:t>REV</w:t>
    </w:r>
    <w:r w:rsidR="00624391"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 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OCT</w:t>
    </w:r>
    <w:r w:rsidR="00624391"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  201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F7B19" w14:textId="77777777" w:rsidR="00825DEE" w:rsidRPr="000437F6" w:rsidRDefault="00825DEE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3C271BB" w14:textId="77777777" w:rsidR="00825DEE" w:rsidRPr="00F61D8B" w:rsidRDefault="00825DEE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9F008" w14:textId="77777777" w:rsidR="00FD7A0D" w:rsidRPr="000437F6" w:rsidRDefault="00FD7A0D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74A3E3F" w14:textId="77777777" w:rsidR="00FD7A0D" w:rsidRPr="00F61D8B" w:rsidRDefault="00FD7A0D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887A7" w14:textId="77777777" w:rsidR="00FD7A0D" w:rsidRPr="000437F6" w:rsidRDefault="00FD7A0D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178E763" w14:textId="77777777" w:rsidR="00FD7A0D" w:rsidRPr="00F61D8B" w:rsidRDefault="00FD7A0D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1AFF6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44829FD" w14:textId="77777777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</w:p>
  <w:p w14:paraId="1F7F9C8A" w14:textId="77777777" w:rsidR="00391911" w:rsidRPr="00624391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Cs/>
        <w:color w:val="808080"/>
        <w:sz w:val="16"/>
        <w:szCs w:val="16"/>
      </w:rPr>
    </w:pP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REV: 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OCT</w:t>
    </w:r>
    <w:r w:rsidR="00624391">
      <w:rPr>
        <w:rStyle w:val="PageNumber"/>
        <w:rFonts w:ascii="Verdana" w:hAnsi="Verdana"/>
        <w:iCs/>
        <w:color w:val="808080"/>
        <w:sz w:val="16"/>
        <w:szCs w:val="16"/>
      </w:rPr>
      <w:t xml:space="preserve"> 201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9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2D7BE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9B72CE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04452E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7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BDEB64D" w14:textId="77777777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</w:p>
  <w:p w14:paraId="4A04717A" w14:textId="77777777" w:rsidR="00391911" w:rsidRPr="00624391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Cs/>
        <w:color w:val="808080"/>
        <w:sz w:val="16"/>
        <w:szCs w:val="16"/>
      </w:rPr>
    </w:pP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REV: 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OCT</w:t>
    </w: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 20</w:t>
    </w:r>
    <w:r w:rsidR="00624391" w:rsidRPr="00624391">
      <w:rPr>
        <w:rStyle w:val="PageNumber"/>
        <w:rFonts w:ascii="Verdana" w:hAnsi="Verdana"/>
        <w:iCs/>
        <w:color w:val="808080"/>
        <w:sz w:val="16"/>
        <w:szCs w:val="16"/>
      </w:rPr>
      <w:t>1</w:t>
    </w:r>
    <w:r w:rsidR="005550C6">
      <w:rPr>
        <w:rStyle w:val="PageNumber"/>
        <w:rFonts w:ascii="Verdana" w:hAnsi="Verdana"/>
        <w:iCs/>
        <w:color w:val="808080"/>
        <w:sz w:val="16"/>
        <w:szCs w:val="16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127BA" w14:textId="77777777" w:rsidR="0017642B" w:rsidRDefault="0017642B">
      <w:r>
        <w:separator/>
      </w:r>
    </w:p>
  </w:footnote>
  <w:footnote w:type="continuationSeparator" w:id="0">
    <w:p w14:paraId="1E941B3D" w14:textId="77777777" w:rsidR="0017642B" w:rsidRDefault="00176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EAD83" w14:textId="4240F288" w:rsidR="00391911" w:rsidRPr="001C74ED" w:rsidRDefault="00391911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Form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6F2802">
      <w:rPr>
        <w:noProof/>
      </w:rPr>
      <w:drawing>
        <wp:inline distT="0" distB="0" distL="0" distR="0" wp14:anchorId="50A52C10" wp14:editId="6B9847CA">
          <wp:extent cx="1399032" cy="475488"/>
          <wp:effectExtent l="0" t="0" r="0" b="1270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E79A2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86DAA91" wp14:editId="72354115">
          <wp:extent cx="1587500" cy="243205"/>
          <wp:effectExtent l="0" t="0" r="0" b="0"/>
          <wp:docPr id="25" name="Picture 25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FE139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00EBC9E" wp14:editId="5066A1C9">
          <wp:extent cx="1587500" cy="243205"/>
          <wp:effectExtent l="0" t="0" r="0" b="0"/>
          <wp:docPr id="26" name="Picture 26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0016A" w14:textId="214E7BCB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37E4E">
      <w:rPr>
        <w:noProof/>
      </w:rPr>
      <w:drawing>
        <wp:inline distT="0" distB="0" distL="0" distR="0" wp14:anchorId="5AEFD7BD" wp14:editId="3E3441F4">
          <wp:extent cx="1399032" cy="475488"/>
          <wp:effectExtent l="0" t="0" r="0" b="1270"/>
          <wp:docPr id="4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5B714D" w14:textId="3F68E4FA" w:rsidR="00391911" w:rsidRPr="001C74ED" w:rsidRDefault="00391911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Form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37E4E">
      <w:rPr>
        <w:noProof/>
      </w:rPr>
      <w:drawing>
        <wp:inline distT="0" distB="0" distL="0" distR="0" wp14:anchorId="36251F6A" wp14:editId="4933021E">
          <wp:extent cx="1399032" cy="475488"/>
          <wp:effectExtent l="0" t="0" r="0" b="1270"/>
          <wp:docPr id="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D68AD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Form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1DC0C44" wp14:editId="01CF7BAD">
          <wp:extent cx="1587500" cy="243205"/>
          <wp:effectExtent l="0" t="0" r="0" b="0"/>
          <wp:docPr id="9" name="Picture 9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99F53" w14:textId="70D89465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37E4E">
      <w:rPr>
        <w:noProof/>
      </w:rPr>
      <w:drawing>
        <wp:inline distT="0" distB="0" distL="0" distR="0" wp14:anchorId="3FC1CC38" wp14:editId="08C45EFB">
          <wp:extent cx="1399032" cy="475488"/>
          <wp:effectExtent l="0" t="0" r="0" b="1270"/>
          <wp:docPr id="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99D33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1F84480" wp14:editId="7C68A987">
          <wp:extent cx="1587500" cy="243205"/>
          <wp:effectExtent l="0" t="0" r="0" b="0"/>
          <wp:docPr id="20" name="Picture 20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5C75B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63CA7BD" wp14:editId="6FFBD5B3">
          <wp:extent cx="1587500" cy="243205"/>
          <wp:effectExtent l="0" t="0" r="0" b="0"/>
          <wp:docPr id="21" name="Picture 21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0F8DE" w14:textId="55BA394E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37E4E">
      <w:rPr>
        <w:noProof/>
      </w:rPr>
      <w:drawing>
        <wp:inline distT="0" distB="0" distL="0" distR="0" wp14:anchorId="64355BA5" wp14:editId="6E09C1E0">
          <wp:extent cx="1399032" cy="475488"/>
          <wp:effectExtent l="0" t="0" r="0" b="1270"/>
          <wp:docPr id="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6A88F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5D2ABFA" wp14:editId="4E1C611F">
          <wp:extent cx="1587500" cy="243205"/>
          <wp:effectExtent l="0" t="0" r="0" b="0"/>
          <wp:docPr id="23" name="Picture 23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F4C18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1C6D128" wp14:editId="3352BEC7">
          <wp:extent cx="1587500" cy="243205"/>
          <wp:effectExtent l="0" t="0" r="0" b="0"/>
          <wp:docPr id="24" name="Picture 2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92904652">
    <w:abstractNumId w:val="7"/>
  </w:num>
  <w:num w:numId="2" w16cid:durableId="641234086">
    <w:abstractNumId w:val="0"/>
  </w:num>
  <w:num w:numId="3" w16cid:durableId="1049958802">
    <w:abstractNumId w:val="3"/>
  </w:num>
  <w:num w:numId="4" w16cid:durableId="1546603228">
    <w:abstractNumId w:val="1"/>
  </w:num>
  <w:num w:numId="5" w16cid:durableId="1250041058">
    <w:abstractNumId w:val="6"/>
  </w:num>
  <w:num w:numId="6" w16cid:durableId="864444282">
    <w:abstractNumId w:val="4"/>
  </w:num>
  <w:num w:numId="7" w16cid:durableId="1593588395">
    <w:abstractNumId w:val="2"/>
  </w:num>
  <w:num w:numId="8" w16cid:durableId="58526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r/59UjMVasKcPQ5DeRMswlFINjIC8AU1+tO5VSZpUhTovDsA2Jjuii+kGB2ZLEKDep7L16D80bIDyxCr70JF+A==" w:salt="CMwjNNN0Bsf6JTGnKJpKsA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2szQwMzCwtDRR0lEKTi0uzszPAykwqQUAoOV91CwAAAA="/>
  </w:docVars>
  <w:rsids>
    <w:rsidRoot w:val="003911D0"/>
    <w:rsid w:val="00006486"/>
    <w:rsid w:val="000064E6"/>
    <w:rsid w:val="00011CFB"/>
    <w:rsid w:val="00017360"/>
    <w:rsid w:val="000311E7"/>
    <w:rsid w:val="000377E4"/>
    <w:rsid w:val="000437F6"/>
    <w:rsid w:val="00052211"/>
    <w:rsid w:val="000571B8"/>
    <w:rsid w:val="000725AE"/>
    <w:rsid w:val="00081B5C"/>
    <w:rsid w:val="00082DAF"/>
    <w:rsid w:val="00084F5A"/>
    <w:rsid w:val="00086C4B"/>
    <w:rsid w:val="00087276"/>
    <w:rsid w:val="00092C6E"/>
    <w:rsid w:val="000933DE"/>
    <w:rsid w:val="000B244E"/>
    <w:rsid w:val="000C7AFF"/>
    <w:rsid w:val="000D58FC"/>
    <w:rsid w:val="000E1646"/>
    <w:rsid w:val="000E22A6"/>
    <w:rsid w:val="000F5E64"/>
    <w:rsid w:val="0011074C"/>
    <w:rsid w:val="0011345C"/>
    <w:rsid w:val="00122854"/>
    <w:rsid w:val="00132E90"/>
    <w:rsid w:val="00137ECA"/>
    <w:rsid w:val="00155C11"/>
    <w:rsid w:val="0017642B"/>
    <w:rsid w:val="001907F9"/>
    <w:rsid w:val="001A42E2"/>
    <w:rsid w:val="001C74ED"/>
    <w:rsid w:val="001C7AF2"/>
    <w:rsid w:val="001D7214"/>
    <w:rsid w:val="001D76BB"/>
    <w:rsid w:val="001E35A0"/>
    <w:rsid w:val="001F5223"/>
    <w:rsid w:val="00210DE0"/>
    <w:rsid w:val="0021566F"/>
    <w:rsid w:val="00231E82"/>
    <w:rsid w:val="0023299F"/>
    <w:rsid w:val="00237AED"/>
    <w:rsid w:val="002473A3"/>
    <w:rsid w:val="0026091C"/>
    <w:rsid w:val="00261434"/>
    <w:rsid w:val="00261C21"/>
    <w:rsid w:val="00264FB2"/>
    <w:rsid w:val="0026707D"/>
    <w:rsid w:val="00267CC2"/>
    <w:rsid w:val="00281DD0"/>
    <w:rsid w:val="002821A5"/>
    <w:rsid w:val="00295F82"/>
    <w:rsid w:val="002A37FF"/>
    <w:rsid w:val="002B0342"/>
    <w:rsid w:val="002C0B50"/>
    <w:rsid w:val="002C522F"/>
    <w:rsid w:val="002C608D"/>
    <w:rsid w:val="002D26DB"/>
    <w:rsid w:val="002E06E9"/>
    <w:rsid w:val="002E6AAC"/>
    <w:rsid w:val="002F30C3"/>
    <w:rsid w:val="002F527B"/>
    <w:rsid w:val="00306D54"/>
    <w:rsid w:val="00311922"/>
    <w:rsid w:val="003154D9"/>
    <w:rsid w:val="0033050C"/>
    <w:rsid w:val="0033621E"/>
    <w:rsid w:val="00337E4E"/>
    <w:rsid w:val="00340782"/>
    <w:rsid w:val="00341CAF"/>
    <w:rsid w:val="00346A7D"/>
    <w:rsid w:val="00351BD8"/>
    <w:rsid w:val="00352DA2"/>
    <w:rsid w:val="003558D1"/>
    <w:rsid w:val="00365B7B"/>
    <w:rsid w:val="00367799"/>
    <w:rsid w:val="00390AD5"/>
    <w:rsid w:val="00390FD1"/>
    <w:rsid w:val="003911D0"/>
    <w:rsid w:val="00391911"/>
    <w:rsid w:val="003B1DB0"/>
    <w:rsid w:val="003B4744"/>
    <w:rsid w:val="003B548E"/>
    <w:rsid w:val="003C01AE"/>
    <w:rsid w:val="003D2222"/>
    <w:rsid w:val="003E32CF"/>
    <w:rsid w:val="003E5E2F"/>
    <w:rsid w:val="0040403A"/>
    <w:rsid w:val="004073DA"/>
    <w:rsid w:val="00412340"/>
    <w:rsid w:val="004176EC"/>
    <w:rsid w:val="00421FDF"/>
    <w:rsid w:val="00433EF4"/>
    <w:rsid w:val="00434827"/>
    <w:rsid w:val="0045373F"/>
    <w:rsid w:val="00457ECB"/>
    <w:rsid w:val="00475636"/>
    <w:rsid w:val="004815A1"/>
    <w:rsid w:val="004841FF"/>
    <w:rsid w:val="00492B6D"/>
    <w:rsid w:val="004B47DF"/>
    <w:rsid w:val="004B6F1E"/>
    <w:rsid w:val="004C2398"/>
    <w:rsid w:val="004D1D30"/>
    <w:rsid w:val="004D6CAE"/>
    <w:rsid w:val="004E391D"/>
    <w:rsid w:val="004E5320"/>
    <w:rsid w:val="004E7AF5"/>
    <w:rsid w:val="004F45CC"/>
    <w:rsid w:val="0050131C"/>
    <w:rsid w:val="005055DB"/>
    <w:rsid w:val="005112CB"/>
    <w:rsid w:val="0051485A"/>
    <w:rsid w:val="0052404D"/>
    <w:rsid w:val="00537B68"/>
    <w:rsid w:val="005464A1"/>
    <w:rsid w:val="005475D4"/>
    <w:rsid w:val="00554B59"/>
    <w:rsid w:val="005550C6"/>
    <w:rsid w:val="00562438"/>
    <w:rsid w:val="0057172F"/>
    <w:rsid w:val="005915E0"/>
    <w:rsid w:val="0059314B"/>
    <w:rsid w:val="00594E9B"/>
    <w:rsid w:val="005978EA"/>
    <w:rsid w:val="005A41C2"/>
    <w:rsid w:val="005A6D38"/>
    <w:rsid w:val="005B3276"/>
    <w:rsid w:val="005C1DBF"/>
    <w:rsid w:val="005E0D37"/>
    <w:rsid w:val="005E73AF"/>
    <w:rsid w:val="005F101E"/>
    <w:rsid w:val="005F17DD"/>
    <w:rsid w:val="00602476"/>
    <w:rsid w:val="0061717F"/>
    <w:rsid w:val="00620F4B"/>
    <w:rsid w:val="006211A5"/>
    <w:rsid w:val="00624391"/>
    <w:rsid w:val="0062755C"/>
    <w:rsid w:val="00627BA0"/>
    <w:rsid w:val="00633961"/>
    <w:rsid w:val="00636420"/>
    <w:rsid w:val="00675399"/>
    <w:rsid w:val="0067701C"/>
    <w:rsid w:val="006A438D"/>
    <w:rsid w:val="006B032F"/>
    <w:rsid w:val="006B475E"/>
    <w:rsid w:val="006B64D7"/>
    <w:rsid w:val="006B718B"/>
    <w:rsid w:val="006C2004"/>
    <w:rsid w:val="006C4FDF"/>
    <w:rsid w:val="006D27D2"/>
    <w:rsid w:val="006E55E2"/>
    <w:rsid w:val="006E7B7C"/>
    <w:rsid w:val="006F2802"/>
    <w:rsid w:val="006F39F0"/>
    <w:rsid w:val="00703014"/>
    <w:rsid w:val="00727615"/>
    <w:rsid w:val="00727CFC"/>
    <w:rsid w:val="00733839"/>
    <w:rsid w:val="0073563A"/>
    <w:rsid w:val="00740D4F"/>
    <w:rsid w:val="00745978"/>
    <w:rsid w:val="0075170B"/>
    <w:rsid w:val="00755106"/>
    <w:rsid w:val="007607D2"/>
    <w:rsid w:val="00761FC8"/>
    <w:rsid w:val="00766BA7"/>
    <w:rsid w:val="007828BD"/>
    <w:rsid w:val="00786627"/>
    <w:rsid w:val="00795A5B"/>
    <w:rsid w:val="0079648E"/>
    <w:rsid w:val="007B4755"/>
    <w:rsid w:val="007B6ED6"/>
    <w:rsid w:val="007B6FC4"/>
    <w:rsid w:val="007C165E"/>
    <w:rsid w:val="007D0ABC"/>
    <w:rsid w:val="007E3445"/>
    <w:rsid w:val="007F145C"/>
    <w:rsid w:val="00812AEB"/>
    <w:rsid w:val="00813C32"/>
    <w:rsid w:val="00825DEE"/>
    <w:rsid w:val="00826704"/>
    <w:rsid w:val="00833934"/>
    <w:rsid w:val="00845E57"/>
    <w:rsid w:val="0085229A"/>
    <w:rsid w:val="00853429"/>
    <w:rsid w:val="00854BBE"/>
    <w:rsid w:val="00857F2E"/>
    <w:rsid w:val="008606D4"/>
    <w:rsid w:val="00860BB3"/>
    <w:rsid w:val="00892321"/>
    <w:rsid w:val="00892774"/>
    <w:rsid w:val="008A1778"/>
    <w:rsid w:val="008B0BCA"/>
    <w:rsid w:val="008B22D1"/>
    <w:rsid w:val="008B7C29"/>
    <w:rsid w:val="008C5D2F"/>
    <w:rsid w:val="008E2C50"/>
    <w:rsid w:val="008E7920"/>
    <w:rsid w:val="008F39C3"/>
    <w:rsid w:val="00900B23"/>
    <w:rsid w:val="00907AEF"/>
    <w:rsid w:val="0091162E"/>
    <w:rsid w:val="009155E1"/>
    <w:rsid w:val="00921422"/>
    <w:rsid w:val="00930873"/>
    <w:rsid w:val="00932ED4"/>
    <w:rsid w:val="009331D4"/>
    <w:rsid w:val="009345BA"/>
    <w:rsid w:val="0093705C"/>
    <w:rsid w:val="009371DC"/>
    <w:rsid w:val="00965ADE"/>
    <w:rsid w:val="00967D7A"/>
    <w:rsid w:val="00983B98"/>
    <w:rsid w:val="00984C33"/>
    <w:rsid w:val="00987C0B"/>
    <w:rsid w:val="009964F4"/>
    <w:rsid w:val="009A239F"/>
    <w:rsid w:val="009B3D06"/>
    <w:rsid w:val="009B66C4"/>
    <w:rsid w:val="009B7A92"/>
    <w:rsid w:val="009C75C6"/>
    <w:rsid w:val="009D312A"/>
    <w:rsid w:val="009F27D0"/>
    <w:rsid w:val="009F3A1B"/>
    <w:rsid w:val="009F4D57"/>
    <w:rsid w:val="00A071BB"/>
    <w:rsid w:val="00A0794D"/>
    <w:rsid w:val="00A07BD7"/>
    <w:rsid w:val="00A12FF3"/>
    <w:rsid w:val="00A205C7"/>
    <w:rsid w:val="00A23031"/>
    <w:rsid w:val="00A244BD"/>
    <w:rsid w:val="00A264F6"/>
    <w:rsid w:val="00A32E24"/>
    <w:rsid w:val="00A41B87"/>
    <w:rsid w:val="00A44142"/>
    <w:rsid w:val="00A560D5"/>
    <w:rsid w:val="00A74DAF"/>
    <w:rsid w:val="00A81BC7"/>
    <w:rsid w:val="00A90F13"/>
    <w:rsid w:val="00A91154"/>
    <w:rsid w:val="00A961E4"/>
    <w:rsid w:val="00AA3EB6"/>
    <w:rsid w:val="00AA7260"/>
    <w:rsid w:val="00AD20B0"/>
    <w:rsid w:val="00AD3425"/>
    <w:rsid w:val="00AD7DB0"/>
    <w:rsid w:val="00AE471B"/>
    <w:rsid w:val="00AE481A"/>
    <w:rsid w:val="00AE68A6"/>
    <w:rsid w:val="00AF1D27"/>
    <w:rsid w:val="00AF7F6E"/>
    <w:rsid w:val="00B133C8"/>
    <w:rsid w:val="00B227DC"/>
    <w:rsid w:val="00B24EFE"/>
    <w:rsid w:val="00B30677"/>
    <w:rsid w:val="00B33C36"/>
    <w:rsid w:val="00B33C64"/>
    <w:rsid w:val="00B410F8"/>
    <w:rsid w:val="00B509AB"/>
    <w:rsid w:val="00B61C85"/>
    <w:rsid w:val="00B70ABA"/>
    <w:rsid w:val="00B84D2A"/>
    <w:rsid w:val="00B9293C"/>
    <w:rsid w:val="00BA5670"/>
    <w:rsid w:val="00BB2BAA"/>
    <w:rsid w:val="00BB3D64"/>
    <w:rsid w:val="00BC27EA"/>
    <w:rsid w:val="00BC3934"/>
    <w:rsid w:val="00BD24A9"/>
    <w:rsid w:val="00BD32B1"/>
    <w:rsid w:val="00BD518C"/>
    <w:rsid w:val="00BE240D"/>
    <w:rsid w:val="00BF4736"/>
    <w:rsid w:val="00BF5DB6"/>
    <w:rsid w:val="00C10096"/>
    <w:rsid w:val="00C11C57"/>
    <w:rsid w:val="00C24E18"/>
    <w:rsid w:val="00C320B7"/>
    <w:rsid w:val="00C408B9"/>
    <w:rsid w:val="00C427F9"/>
    <w:rsid w:val="00C500A9"/>
    <w:rsid w:val="00C5192D"/>
    <w:rsid w:val="00C63D52"/>
    <w:rsid w:val="00C64C21"/>
    <w:rsid w:val="00C67D01"/>
    <w:rsid w:val="00C738DB"/>
    <w:rsid w:val="00C950AE"/>
    <w:rsid w:val="00CA2A96"/>
    <w:rsid w:val="00CA5E11"/>
    <w:rsid w:val="00CC070B"/>
    <w:rsid w:val="00CC6BE7"/>
    <w:rsid w:val="00CE70EA"/>
    <w:rsid w:val="00CF2D3E"/>
    <w:rsid w:val="00CF6DF8"/>
    <w:rsid w:val="00CF795B"/>
    <w:rsid w:val="00D06164"/>
    <w:rsid w:val="00D13842"/>
    <w:rsid w:val="00D20F73"/>
    <w:rsid w:val="00D21EC6"/>
    <w:rsid w:val="00D31D50"/>
    <w:rsid w:val="00D36163"/>
    <w:rsid w:val="00D370A5"/>
    <w:rsid w:val="00D42152"/>
    <w:rsid w:val="00D44FC5"/>
    <w:rsid w:val="00D75857"/>
    <w:rsid w:val="00D84343"/>
    <w:rsid w:val="00D861C2"/>
    <w:rsid w:val="00D933CA"/>
    <w:rsid w:val="00D937C6"/>
    <w:rsid w:val="00DB29CA"/>
    <w:rsid w:val="00DB3577"/>
    <w:rsid w:val="00DD6A92"/>
    <w:rsid w:val="00DD7E1E"/>
    <w:rsid w:val="00DF0F55"/>
    <w:rsid w:val="00DF38A2"/>
    <w:rsid w:val="00E044A6"/>
    <w:rsid w:val="00E109D7"/>
    <w:rsid w:val="00E1544B"/>
    <w:rsid w:val="00E36405"/>
    <w:rsid w:val="00E445A8"/>
    <w:rsid w:val="00E56074"/>
    <w:rsid w:val="00E63058"/>
    <w:rsid w:val="00E63A38"/>
    <w:rsid w:val="00E64F0D"/>
    <w:rsid w:val="00E71D8C"/>
    <w:rsid w:val="00E73BF9"/>
    <w:rsid w:val="00E87B76"/>
    <w:rsid w:val="00E90C0F"/>
    <w:rsid w:val="00E935DE"/>
    <w:rsid w:val="00E956ED"/>
    <w:rsid w:val="00EA1493"/>
    <w:rsid w:val="00EA461F"/>
    <w:rsid w:val="00EB0620"/>
    <w:rsid w:val="00ED4DEF"/>
    <w:rsid w:val="00EF30AC"/>
    <w:rsid w:val="00EF710F"/>
    <w:rsid w:val="00F10A1A"/>
    <w:rsid w:val="00F1127C"/>
    <w:rsid w:val="00F1332D"/>
    <w:rsid w:val="00F137C0"/>
    <w:rsid w:val="00F1427B"/>
    <w:rsid w:val="00F248A3"/>
    <w:rsid w:val="00F269BF"/>
    <w:rsid w:val="00F3069F"/>
    <w:rsid w:val="00F30DA1"/>
    <w:rsid w:val="00F35037"/>
    <w:rsid w:val="00F352E9"/>
    <w:rsid w:val="00F376B0"/>
    <w:rsid w:val="00F4196E"/>
    <w:rsid w:val="00F56B60"/>
    <w:rsid w:val="00F61D8B"/>
    <w:rsid w:val="00F62F72"/>
    <w:rsid w:val="00F6453E"/>
    <w:rsid w:val="00F65B45"/>
    <w:rsid w:val="00F67B4C"/>
    <w:rsid w:val="00F744FD"/>
    <w:rsid w:val="00F76B61"/>
    <w:rsid w:val="00F819E8"/>
    <w:rsid w:val="00F829FF"/>
    <w:rsid w:val="00F91B3E"/>
    <w:rsid w:val="00FB58C8"/>
    <w:rsid w:val="00FC3BFF"/>
    <w:rsid w:val="00FD7A0D"/>
    <w:rsid w:val="00FF450F"/>
    <w:rsid w:val="00FF6FED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85710"/>
  <w15:chartTrackingRefBased/>
  <w15:docId w15:val="{FD79EFB5-28C6-4420-BB75-C8A4F0015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842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086C4B"/>
    <w:rPr>
      <w:rFonts w:ascii="Verdana" w:hAnsi="Verdana"/>
      <w:lang w:val="en-US"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9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footer" Target="footer6.xml"/><Relationship Id="rId26" Type="http://schemas.openxmlformats.org/officeDocument/2006/relationships/header" Target="header3.xml"/><Relationship Id="rId39" Type="http://schemas.openxmlformats.org/officeDocument/2006/relationships/footer" Target="footer20.xml"/><Relationship Id="rId21" Type="http://schemas.openxmlformats.org/officeDocument/2006/relationships/footer" Target="footer9.xml"/><Relationship Id="rId34" Type="http://schemas.openxmlformats.org/officeDocument/2006/relationships/header" Target="header7.xml"/><Relationship Id="rId42" Type="http://schemas.openxmlformats.org/officeDocument/2006/relationships/header" Target="header1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9" Type="http://schemas.openxmlformats.org/officeDocument/2006/relationships/footer" Target="footer1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12.xml"/><Relationship Id="rId32" Type="http://schemas.openxmlformats.org/officeDocument/2006/relationships/header" Target="header6.xml"/><Relationship Id="rId37" Type="http://schemas.openxmlformats.org/officeDocument/2006/relationships/footer" Target="footer19.xml"/><Relationship Id="rId40" Type="http://schemas.openxmlformats.org/officeDocument/2006/relationships/header" Target="header10.xml"/><Relationship Id="rId45" Type="http://schemas.openxmlformats.org/officeDocument/2006/relationships/footer" Target="footer23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oter" Target="footer11.xml"/><Relationship Id="rId28" Type="http://schemas.openxmlformats.org/officeDocument/2006/relationships/header" Target="header4.xml"/><Relationship Id="rId36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footer" Target="footer7.xml"/><Relationship Id="rId31" Type="http://schemas.openxmlformats.org/officeDocument/2006/relationships/footer" Target="footer16.xml"/><Relationship Id="rId44" Type="http://schemas.openxmlformats.org/officeDocument/2006/relationships/header" Target="header1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10.xml"/><Relationship Id="rId27" Type="http://schemas.openxmlformats.org/officeDocument/2006/relationships/footer" Target="footer14.xml"/><Relationship Id="rId30" Type="http://schemas.openxmlformats.org/officeDocument/2006/relationships/header" Target="header5.xml"/><Relationship Id="rId35" Type="http://schemas.openxmlformats.org/officeDocument/2006/relationships/footer" Target="footer18.xml"/><Relationship Id="rId43" Type="http://schemas.openxmlformats.org/officeDocument/2006/relationships/footer" Target="footer2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footer" Target="footer5.xml"/><Relationship Id="rId25" Type="http://schemas.openxmlformats.org/officeDocument/2006/relationships/footer" Target="footer13.xml"/><Relationship Id="rId33" Type="http://schemas.openxmlformats.org/officeDocument/2006/relationships/footer" Target="footer17.xml"/><Relationship Id="rId38" Type="http://schemas.openxmlformats.org/officeDocument/2006/relationships/header" Target="header9.xml"/><Relationship Id="rId46" Type="http://schemas.openxmlformats.org/officeDocument/2006/relationships/fontTable" Target="fontTable.xml"/><Relationship Id="rId20" Type="http://schemas.openxmlformats.org/officeDocument/2006/relationships/footer" Target="footer8.xml"/><Relationship Id="rId41" Type="http://schemas.openxmlformats.org/officeDocument/2006/relationships/footer" Target="footer2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3217A579A1439CD23BEAEC71C406" ma:contentTypeVersion="20" ma:contentTypeDescription="Create a new document." ma:contentTypeScope="" ma:versionID="0093ed4da6cc488202a26c48f7bae5e5">
  <xsd:schema xmlns:xsd="http://www.w3.org/2001/XMLSchema" xmlns:xs="http://www.w3.org/2001/XMLSchema" xmlns:p="http://schemas.microsoft.com/office/2006/metadata/properties" xmlns:ns2="2001d5b8-0a9a-469c-b400-b981869662d0" xmlns:ns3="0f0cb88e-aaf8-486b-869b-face87519a03" xmlns:ns4="b3042dcd-9166-4cc1-8a04-0b05ca9070b3" targetNamespace="http://schemas.microsoft.com/office/2006/metadata/properties" ma:root="true" ma:fieldsID="4aba31889fc81d6db61022ac282bdd72" ns2:_="" ns3:_="" ns4:_="">
    <xsd:import namespace="2001d5b8-0a9a-469c-b400-b981869662d0"/>
    <xsd:import namespace="0f0cb88e-aaf8-486b-869b-face87519a03"/>
    <xsd:import namespace="b3042dcd-9166-4cc1-8a04-0b05ca907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NttPhase" minOccurs="0"/>
                <xsd:element ref="ns3:NttWorkstream" minOccurs="0"/>
                <xsd:element ref="ns3:NttDocumentType" minOccurs="0"/>
                <xsd:element ref="ns3:MediaServiceKeyPoints" minOccurs="0"/>
                <xsd:element ref="ns3:NttStatu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1d5b8-0a9a-469c-b400-b981869662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cb88e-aaf8-486b-869b-face87519a03" elementFormDefault="qualified">
    <xsd:import namespace="http://schemas.microsoft.com/office/2006/documentManagement/types"/>
    <xsd:import namespace="http://schemas.microsoft.com/office/infopath/2007/PartnerControls"/>
    <xsd:element name="NttPhase" ma:index="10" nillable="true" ma:displayName="Phase" ma:format="Dropdown" ma:internalName="NttPhase">
      <xsd:simpleType>
        <xsd:restriction base="dms:Choice">
          <xsd:enumeration value="Phase 1 - Discover"/>
          <xsd:enumeration value="Phase 2 - Prepare"/>
          <xsd:enumeration value="Phase 3 - Explore"/>
          <xsd:enumeration value="Phase 4 - Realize"/>
          <xsd:enumeration value="Phase 5 - Deploy"/>
          <xsd:enumeration value="Phase 6 - Run"/>
        </xsd:restriction>
      </xsd:simpleType>
    </xsd:element>
    <xsd:element name="NttWorkstream" ma:index="11" nillable="true" ma:displayName="Workstream" ma:format="Dropdown" ma:internalName="NttWorkstream">
      <xsd:simpleType>
        <xsd:restriction base="dms:Choice">
          <xsd:enumeration value="Analytics"/>
          <xsd:enumeration value="Change Communication"/>
          <xsd:enumeration value="Business Change Integration"/>
          <xsd:enumeration value="Business Change Leadership"/>
          <xsd:enumeration value="Data Management"/>
          <xsd:enumeration value="Design and Configuration"/>
          <xsd:enumeration value="Extensibility"/>
          <xsd:enumeration value="Operations and Support"/>
          <xsd:enumeration value="Organizational Design"/>
          <xsd:enumeration value="Project Communications Management"/>
          <xsd:enumeration value="Project Cost Management"/>
          <xsd:enumeration value="Project Integration Management"/>
          <xsd:enumeration value="Project Management overall"/>
          <xsd:enumeration value="Project Procurement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Solution Integration"/>
          <xsd:enumeration value="Technical Architecture and Infrastructure"/>
          <xsd:enumeration value="Testing"/>
          <xsd:enumeration value="Training and Enablement"/>
        </xsd:restriction>
      </xsd:simpleType>
    </xsd:element>
    <xsd:element name="NttDocumentType" ma:index="12" nillable="true" ma:displayName="Document Type" ma:format="Dropdown" ma:internalName="NttDocumentType">
      <xsd:simpleType>
        <xsd:restriction base="dms:Choice">
          <xsd:enumeration value="Guideline"/>
          <xsd:enumeration value="Template"/>
        </xsd:restriction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ttStatus" ma:index="14" nillable="true" ma:displayName="Status" ma:format="Dropdown" ma:internalName="NttStatus">
      <xsd:simpleType>
        <xsd:restriction base="dms:Choice">
          <xsd:enumeration value="In Progress"/>
          <xsd:enumeration value="Template"/>
          <xsd:enumeration value="Final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42dcd-9166-4cc1-8a04-0b05ca9070b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c8e030d-7d54-447b-a3db-e9cbff86f282}" ma:internalName="TaxCatchAll" ma:showField="CatchAllData" ma:web="b3042dcd-9166-4cc1-8a04-0b05ca9070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ttWorkstream xmlns="0f0cb88e-aaf8-486b-869b-face87519a03" xsi:nil="true"/>
    <NttPhase xmlns="0f0cb88e-aaf8-486b-869b-face87519a03" xsi:nil="true"/>
    <lcf76f155ced4ddcb4097134ff3c332f xmlns="0f0cb88e-aaf8-486b-869b-face87519a03">
      <Terms xmlns="http://schemas.microsoft.com/office/infopath/2007/PartnerControls"/>
    </lcf76f155ced4ddcb4097134ff3c332f>
    <TaxCatchAll xmlns="b3042dcd-9166-4cc1-8a04-0b05ca9070b3" xsi:nil="true"/>
    <NttDocumentType xmlns="0f0cb88e-aaf8-486b-869b-face87519a03" xsi:nil="true"/>
    <NttStatus xmlns="0f0cb88e-aaf8-486b-869b-face87519a03" xsi:nil="true"/>
  </documentManagement>
</p:properties>
</file>

<file path=customXml/itemProps1.xml><?xml version="1.0" encoding="utf-8"?>
<ds:datastoreItem xmlns:ds="http://schemas.openxmlformats.org/officeDocument/2006/customXml" ds:itemID="{D65D0E98-1CCB-4EF5-A93C-605A7CD961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1A9B79-861E-4C23-B8D8-C063B025D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1d5b8-0a9a-469c-b400-b981869662d0"/>
    <ds:schemaRef ds:uri="0f0cb88e-aaf8-486b-869b-face87519a03"/>
    <ds:schemaRef ds:uri="b3042dcd-9166-4cc1-8a04-0b05ca907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2A30C6-4A7F-48D6-A845-CBBE26CE48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03ADDE-4739-4EB1-8D42-F63601D4EEC3}">
  <ds:schemaRefs>
    <ds:schemaRef ds:uri="http://schemas.microsoft.com/office/2006/metadata/properties"/>
    <ds:schemaRef ds:uri="http://schemas.microsoft.com/office/infopath/2007/PartnerControls"/>
    <ds:schemaRef ds:uri="0f0cb88e-aaf8-486b-869b-face87519a03"/>
    <ds:schemaRef ds:uri="b3042dcd-9166-4cc1-8a04-0b05ca9070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535</Words>
  <Characters>14039</Characters>
  <Application>Microsoft Office Word</Application>
  <DocSecurity>8</DocSecurity>
  <Lines>11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5543</CharactersWithSpaces>
  <SharedDoc>false</SharedDoc>
  <HLinks>
    <vt:vector size="42" baseType="variant">
      <vt:variant>
        <vt:i4>58990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</cp:revision>
  <cp:lastPrinted>2017-10-09T15:47:00Z</cp:lastPrinted>
  <dcterms:created xsi:type="dcterms:W3CDTF">2025-02-23T10:09:00Z</dcterms:created>
  <dcterms:modified xsi:type="dcterms:W3CDTF">2025-02-23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3217A579A1439CD23BEAEC71C406</vt:lpwstr>
  </property>
</Properties>
</file>